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0B788" w14:textId="6971FF33" w:rsidR="00443096" w:rsidRPr="002E6B5B" w:rsidRDefault="00115E08" w:rsidP="00BB589F">
      <w:pPr>
        <w:pStyle w:val="Heading1"/>
        <w:sectPr w:rsidR="00443096" w:rsidRPr="002E6B5B" w:rsidSect="00113DC5">
          <w:footerReference w:type="first" r:id="rId8"/>
          <w:pgSz w:w="12240" w:h="15840"/>
          <w:pgMar w:top="720" w:right="720" w:bottom="720" w:left="720" w:header="0" w:footer="144" w:gutter="0"/>
          <w:cols w:space="432"/>
          <w:titlePg/>
          <w:docGrid w:linePitch="360"/>
        </w:sectPr>
      </w:pPr>
      <w:r>
        <w:rPr>
          <w:noProof/>
        </w:rPr>
        <w:drawing>
          <wp:anchor distT="0" distB="0" distL="114300" distR="114300" simplePos="0" relativeHeight="251664384" behindDoc="0" locked="1" layoutInCell="1" allowOverlap="1" wp14:anchorId="555838AB" wp14:editId="4AC622F5">
            <wp:simplePos x="457200" y="3314700"/>
            <wp:positionH relativeFrom="page">
              <wp:posOffset>5001895</wp:posOffset>
            </wp:positionH>
            <wp:positionV relativeFrom="page">
              <wp:posOffset>960120</wp:posOffset>
            </wp:positionV>
            <wp:extent cx="2450592" cy="319515"/>
            <wp:effectExtent l="0" t="0" r="6985" b="4445"/>
            <wp:wrapSquare wrapText="bothSides"/>
            <wp:docPr id="1023227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27052" name="Picture 102322705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0592" cy="319515"/>
                    </a:xfrm>
                    <a:prstGeom prst="rect">
                      <a:avLst/>
                    </a:prstGeom>
                  </pic:spPr>
                </pic:pic>
              </a:graphicData>
            </a:graphic>
            <wp14:sizeRelH relativeFrom="margin">
              <wp14:pctWidth>0</wp14:pctWidth>
            </wp14:sizeRelH>
          </wp:anchor>
        </w:drawing>
      </w:r>
      <w:r>
        <w:rPr>
          <w:noProof/>
        </w:rPr>
        <mc:AlternateContent>
          <mc:Choice Requires="wpg">
            <w:drawing>
              <wp:anchor distT="1371600" distB="0" distL="114300" distR="114300" simplePos="0" relativeHeight="251661312" behindDoc="0" locked="0" layoutInCell="1" allowOverlap="1" wp14:anchorId="1178C244" wp14:editId="71750E74">
                <wp:simplePos x="0" y="0"/>
                <wp:positionH relativeFrom="page">
                  <wp:align>left</wp:align>
                </wp:positionH>
                <wp:positionV relativeFrom="paragraph">
                  <wp:posOffset>295027</wp:posOffset>
                </wp:positionV>
                <wp:extent cx="7772400" cy="2432304"/>
                <wp:effectExtent l="0" t="0" r="0" b="6350"/>
                <wp:wrapTopAndBottom/>
                <wp:docPr id="1850577042" name="Group 4"/>
                <wp:cNvGraphicFramePr/>
                <a:graphic xmlns:a="http://schemas.openxmlformats.org/drawingml/2006/main">
                  <a:graphicData uri="http://schemas.microsoft.com/office/word/2010/wordprocessingGroup">
                    <wpg:wgp>
                      <wpg:cNvGrpSpPr/>
                      <wpg:grpSpPr>
                        <a:xfrm>
                          <a:off x="0" y="0"/>
                          <a:ext cx="7772400" cy="2428610"/>
                          <a:chOff x="0" y="3685"/>
                          <a:chExt cx="7772400" cy="2420870"/>
                        </a:xfrm>
                      </wpg:grpSpPr>
                      <pic:pic xmlns:pic="http://schemas.openxmlformats.org/drawingml/2006/picture">
                        <pic:nvPicPr>
                          <pic:cNvPr id="61236803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3685"/>
                            <a:ext cx="7772400" cy="2420870"/>
                          </a:xfrm>
                          <a:prstGeom prst="rect">
                            <a:avLst/>
                          </a:prstGeom>
                        </pic:spPr>
                      </pic:pic>
                      <wps:wsp>
                        <wps:cNvPr id="1438918580" name="Text Box 2"/>
                        <wps:cNvSpPr txBox="1">
                          <a:spLocks noChangeArrowheads="1"/>
                        </wps:cNvSpPr>
                        <wps:spPr bwMode="auto">
                          <a:xfrm>
                            <a:off x="4899546" y="1965278"/>
                            <a:ext cx="2743200" cy="318135"/>
                          </a:xfrm>
                          <a:prstGeom prst="rect">
                            <a:avLst/>
                          </a:prstGeom>
                          <a:noFill/>
                          <a:ln w="9525">
                            <a:noFill/>
                            <a:miter lim="800000"/>
                            <a:headEnd/>
                            <a:tailEnd/>
                          </a:ln>
                        </wps:spPr>
                        <wps:txbx>
                          <w:txbxContent>
                            <w:p w14:paraId="56AD5445" w14:textId="77777777" w:rsidR="009F5D64" w:rsidRPr="00D05490" w:rsidRDefault="00115E08" w:rsidP="009F5D64">
                              <w:pPr>
                                <w:rPr>
                                  <w:b/>
                                  <w:bCs/>
                                  <w:color w:val="7F7F7F" w:themeColor="text1" w:themeTint="80"/>
                                  <w:sz w:val="28"/>
                                  <w:szCs w:val="28"/>
                                </w:rPr>
                              </w:pPr>
                              <w:r>
                                <w:rPr>
                                  <w:b/>
                                  <w:bCs/>
                                  <w:color w:val="7F7F7F" w:themeColor="text1" w:themeTint="80"/>
                                  <w:sz w:val="28"/>
                                  <w:szCs w:val="28"/>
                                </w:rPr>
                                <w:t>June</w:t>
                              </w:r>
                              <w:r w:rsidR="00BB15A3">
                                <w:rPr>
                                  <w:b/>
                                  <w:bCs/>
                                  <w:color w:val="7F7F7F" w:themeColor="text1" w:themeTint="80"/>
                                  <w:sz w:val="28"/>
                                  <w:szCs w:val="28"/>
                                </w:rPr>
                                <w:t xml:space="preserve"> </w:t>
                              </w:r>
                              <w:r w:rsidR="0064687E">
                                <w:rPr>
                                  <w:b/>
                                  <w:bCs/>
                                  <w:color w:val="7F7F7F" w:themeColor="text1" w:themeTint="80"/>
                                  <w:sz w:val="28"/>
                                  <w:szCs w:val="28"/>
                                </w:rPr>
                                <w:t>20</w:t>
                              </w:r>
                              <w:r w:rsidR="00D15BB2">
                                <w:rPr>
                                  <w:b/>
                                  <w:bCs/>
                                  <w:color w:val="7F7F7F" w:themeColor="text1" w:themeTint="80"/>
                                  <w:sz w:val="28"/>
                                  <w:szCs w:val="28"/>
                                </w:rPr>
                                <w:t>26</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w14:anchorId="1178C244" id="Group 4" o:spid="_x0000_s1026" style="position:absolute;margin-left:0;margin-top:23.25pt;width:612pt;height:191.5pt;z-index:251661312;mso-wrap-distance-top:108pt;mso-position-horizontal:left;mso-position-horizontal-relative:page;mso-height-relative:margin" coordorigin=",36" coordsize="77724,24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36;width:77724;height:24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">
                  <v:imagedata r:id="rId11" o:title=""/>
                </v:shape>
                <v:shapetype id="_x0000_t202" coordsize="21600,21600" o:spt="202" path="m,l,21600r21600,l21600,xe">
                  <v:stroke joinstyle="miter"/>
                  <v:path gradientshapeok="t" o:connecttype="rect"/>
                </v:shapetype>
                <v:shape id="_x0000_s1028" type="#_x0000_t202" style="position:absolute;left:48995;top:19652;width:27432;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" filled="f" stroked="f">
                  <v:textbox>
                    <w:txbxContent>
                      <w:p w14:paraId="56AD5445" w14:textId="77777777" w:rsidR="009F5D64" w:rsidRPr="00D05490" w:rsidRDefault="00115E08" w:rsidP="009F5D64">
                        <w:pPr>
                          <w:rPr>
                            <w:b/>
                            <w:bCs/>
                            <w:color w:val="7F7F7F" w:themeColor="text1" w:themeTint="80"/>
                            <w:sz w:val="28"/>
                            <w:szCs w:val="28"/>
                          </w:rPr>
                        </w:pPr>
                        <w:r>
                          <w:rPr>
                            <w:b/>
                            <w:bCs/>
                            <w:color w:val="7F7F7F" w:themeColor="text1" w:themeTint="80"/>
                            <w:sz w:val="28"/>
                            <w:szCs w:val="28"/>
                          </w:rPr>
                          <w:t>June</w:t>
                        </w:r>
                        <w:r w:rsidR="00BB15A3">
                          <w:rPr>
                            <w:b/>
                            <w:bCs/>
                            <w:color w:val="7F7F7F" w:themeColor="text1" w:themeTint="80"/>
                            <w:sz w:val="28"/>
                            <w:szCs w:val="28"/>
                          </w:rPr>
                          <w:t xml:space="preserve"> </w:t>
                        </w:r>
                        <w:r w:rsidR="0064687E">
                          <w:rPr>
                            <w:b/>
                            <w:bCs/>
                            <w:color w:val="7F7F7F" w:themeColor="text1" w:themeTint="80"/>
                            <w:sz w:val="28"/>
                            <w:szCs w:val="28"/>
                          </w:rPr>
                          <w:t>20</w:t>
                        </w:r>
                        <w:r w:rsidR="00D15BB2">
                          <w:rPr>
                            <w:b/>
                            <w:bCs/>
                            <w:color w:val="7F7F7F" w:themeColor="text1" w:themeTint="80"/>
                            <w:sz w:val="28"/>
                            <w:szCs w:val="28"/>
                          </w:rPr>
                          <w:t>26</w:t>
                        </w:r>
                      </w:p>
                    </w:txbxContent>
                  </v:textbox>
                </v:shape>
                <w10:wrap type="topAndBottom" anchorx="page"/>
              </v:group>
            </w:pict>
          </mc:Fallback>
        </mc:AlternateContent>
      </w:r>
      <w:r w:rsidR="000B2ED2">
        <w:t>Explore the Great Outdoors</w:t>
      </w:r>
    </w:p>
    <w:p w14:paraId="4A4DA22A" w14:textId="77777777" w:rsidR="00070955" w:rsidRDefault="00115E08" w:rsidP="00D879FD">
      <w:pPr>
        <w:spacing w:after="240"/>
      </w:pPr>
      <w:r w:rsidRPr="00070955">
        <w:t>Spending even a few moments outside daily can significantly improve your physical health by reducing muscle tension, regulating sleep and improving your work performance. Experiencing the outdoors—specifically, green spaces—can also provide some mental health benefits, including reduced anxiety and depression symptoms, decreased stress levels and improved overall mood.</w:t>
      </w:r>
    </w:p>
    <w:p w14:paraId="1F530338" w14:textId="77777777" w:rsidR="001059DC" w:rsidRDefault="00115E08" w:rsidP="00D879FD">
      <w:pPr>
        <w:pStyle w:val="CalloutBox"/>
        <w:spacing w:after="240"/>
      </w:pPr>
      <w:r>
        <w:t xml:space="preserve">The Environmental Protection Agency reports that the average American spends only 7% of their life outdoors, </w:t>
      </w:r>
      <w:r w:rsidR="008619E3">
        <w:t xml:space="preserve">leaving 93% </w:t>
      </w:r>
      <w:r>
        <w:t>spent in</w:t>
      </w:r>
      <w:r w:rsidR="008619E3">
        <w:t>doors</w:t>
      </w:r>
      <w:r>
        <w:t>.</w:t>
      </w:r>
    </w:p>
    <w:p w14:paraId="4EAF4CA4" w14:textId="77777777" w:rsidR="00A52D72" w:rsidRDefault="00115E08" w:rsidP="00D879FD">
      <w:pPr>
        <w:spacing w:after="120"/>
      </w:pPr>
      <w:r w:rsidRPr="00A52D72">
        <w:t>It may seem difficult to incorporate fresh air into your daily routine, so here are a few tips to spend more time in the great outdoors this summer:</w:t>
      </w:r>
    </w:p>
    <w:p w14:paraId="361C0C7D" w14:textId="77777777" w:rsidR="005C41EE" w:rsidRDefault="00115E08" w:rsidP="005C41EE">
      <w:pPr>
        <w:pStyle w:val="Bullet-List"/>
        <w:numPr>
          <w:ilvl w:val="0"/>
          <w:numId w:val="42"/>
        </w:numPr>
        <w:spacing w:after="240"/>
      </w:pPr>
      <w:r w:rsidRPr="005C41EE">
        <w:rPr>
          <w:b/>
          <w:bCs/>
        </w:rPr>
        <w:t>Find time throughout the day to be outside.</w:t>
      </w:r>
      <w:r>
        <w:t xml:space="preserve"> Try </w:t>
      </w:r>
      <w:r w:rsidR="009D3F7A">
        <w:t>walking or doing</w:t>
      </w:r>
      <w:r>
        <w:t xml:space="preserve"> a similar activity before or after your workday. Alternatively, enjoy lunch outside instead of eating at your desk during the workweek. If working remotely, you could join virtual meetings outside in a quiet place with little background noise or try “walking meetings” with teammates. Focus on finding small ways to incorporate fresh air each day.</w:t>
      </w:r>
    </w:p>
    <w:p w14:paraId="6D17FA3D" w14:textId="77777777" w:rsidR="005C41EE" w:rsidRDefault="00115E08" w:rsidP="00D879FD">
      <w:pPr>
        <w:pStyle w:val="Bullet-List"/>
        <w:numPr>
          <w:ilvl w:val="0"/>
          <w:numId w:val="42"/>
        </w:numPr>
        <w:spacing w:after="120"/>
      </w:pPr>
      <w:r w:rsidRPr="005C41EE">
        <w:rPr>
          <w:b/>
          <w:bCs/>
        </w:rPr>
        <w:t>Move your workout outside</w:t>
      </w:r>
      <w:r>
        <w:t xml:space="preserve">. If you usually run on the treadmill, consider jogging around your neighborhood instead. Additionally, doing bodyweight or </w:t>
      </w:r>
      <w:r w:rsidR="00B376BF">
        <w:t xml:space="preserve">free-weight exercises in your backyard or at a park can give you the same workout you get in the gym while letting you </w:t>
      </w:r>
      <w:r>
        <w:t>spend more time outside.</w:t>
      </w:r>
    </w:p>
    <w:p w14:paraId="4BE7E667" w14:textId="77777777" w:rsidR="005C41EE" w:rsidRDefault="00115E08" w:rsidP="00D879FD">
      <w:pPr>
        <w:pStyle w:val="Bullet-List"/>
        <w:numPr>
          <w:ilvl w:val="0"/>
          <w:numId w:val="42"/>
        </w:numPr>
        <w:spacing w:after="120"/>
      </w:pPr>
      <w:r w:rsidRPr="005C41EE">
        <w:rPr>
          <w:b/>
          <w:bCs/>
        </w:rPr>
        <w:t>Focus on the quality—not quantity—of your time outdoors.</w:t>
      </w:r>
      <w:r>
        <w:t xml:space="preserve"> While outside, try to really listen to and look at what’s around you. Are there birds chirping? What color are the flowers? An intentional presence outdoors can help you feel more connected to nature and increase the benefits you receive from the fresh air.</w:t>
      </w:r>
    </w:p>
    <w:p w14:paraId="1A7EDB28" w14:textId="77777777" w:rsidR="005C41EE" w:rsidRDefault="00115E08" w:rsidP="00D879FD">
      <w:pPr>
        <w:pStyle w:val="Bullet-List"/>
        <w:numPr>
          <w:ilvl w:val="0"/>
          <w:numId w:val="42"/>
        </w:numPr>
        <w:spacing w:after="120"/>
      </w:pPr>
      <w:r w:rsidRPr="005C41EE">
        <w:rPr>
          <w:b/>
          <w:bCs/>
        </w:rPr>
        <w:t>Find someone to explore with.</w:t>
      </w:r>
      <w:r>
        <w:t xml:space="preserve"> It can be much easier to start a new habit when you have someone to do it with. As such, consider getting together with a partner or a group of friends to participate in outdoor activities.</w:t>
      </w:r>
    </w:p>
    <w:p w14:paraId="0FAA49ED" w14:textId="77777777" w:rsidR="005C41EE" w:rsidRDefault="00115E08" w:rsidP="005C41EE">
      <w:pPr>
        <w:pStyle w:val="Bullet-List"/>
        <w:numPr>
          <w:ilvl w:val="0"/>
          <w:numId w:val="42"/>
        </w:numPr>
        <w:spacing w:after="240"/>
      </w:pPr>
      <w:r w:rsidRPr="005C41EE">
        <w:rPr>
          <w:b/>
          <w:bCs/>
        </w:rPr>
        <w:t>Bring nature indoors.</w:t>
      </w:r>
      <w:r>
        <w:t xml:space="preserve"> Even when you can’t get outside for very long, you can still bring</w:t>
      </w:r>
      <w:r w:rsidR="001D4833">
        <w:t xml:space="preserve"> in</w:t>
      </w:r>
      <w:r>
        <w:t xml:space="preserve"> little pieces of the outdoors. </w:t>
      </w:r>
      <w:r w:rsidR="00B376BF">
        <w:t>Consider purchasing a few houseplants to place around your home</w:t>
      </w:r>
      <w:r>
        <w:t xml:space="preserve"> or starting an indoor herb garden.</w:t>
      </w:r>
    </w:p>
    <w:p w14:paraId="12E2CC03" w14:textId="77777777" w:rsidR="00446827" w:rsidRDefault="00115E08" w:rsidP="00165BCB">
      <w:pPr>
        <w:spacing w:after="0"/>
      </w:pPr>
      <w:r w:rsidRPr="00CF427A">
        <w:t>Spending time outdoors can improve your physical and mental health, so take advantage of the longer summer days and get outside.</w:t>
      </w:r>
    </w:p>
    <w:p w14:paraId="21B94A6F" w14:textId="77777777" w:rsidR="0005359B" w:rsidRDefault="0005359B" w:rsidP="00813742">
      <w:pPr>
        <w:spacing w:after="200"/>
      </w:pPr>
    </w:p>
    <w:p w14:paraId="5C6958C4" w14:textId="77777777" w:rsidR="008D0ACC" w:rsidRDefault="008D0ACC" w:rsidP="00813742">
      <w:pPr>
        <w:spacing w:after="200"/>
        <w:sectPr w:rsidR="008D0ACC" w:rsidSect="00CE0685">
          <w:headerReference w:type="default" r:id="rId12"/>
          <w:footerReference w:type="default" r:id="rId13"/>
          <w:type w:val="continuous"/>
          <w:pgSz w:w="12240" w:h="15840"/>
          <w:pgMar w:top="1152" w:right="720" w:bottom="720" w:left="720" w:header="0" w:footer="720" w:gutter="0"/>
          <w:cols w:num="2" w:space="432"/>
          <w:docGrid w:linePitch="360"/>
        </w:sectPr>
      </w:pPr>
    </w:p>
    <w:p w14:paraId="507F4C3E" w14:textId="77777777" w:rsidR="00287CD1" w:rsidRPr="00287CD1" w:rsidRDefault="00115E08" w:rsidP="00287CD1">
      <w:pPr>
        <w:pStyle w:val="Heading1"/>
      </w:pPr>
      <w:r>
        <w:t xml:space="preserve">When’s the Best Time </w:t>
      </w:r>
      <w:r>
        <w:br/>
        <w:t>to Eat Protein?</w:t>
      </w:r>
    </w:p>
    <w:p w14:paraId="3E9CB5B9" w14:textId="77777777" w:rsidR="00761011" w:rsidRPr="00367DD1" w:rsidRDefault="00761011" w:rsidP="00761011">
      <w:pPr>
        <w:sectPr w:rsidR="00761011" w:rsidRPr="00367DD1" w:rsidSect="00433591">
          <w:pgSz w:w="12240" w:h="15840"/>
          <w:pgMar w:top="720" w:right="720" w:bottom="720" w:left="720" w:header="0" w:footer="720" w:gutter="0"/>
          <w:cols w:space="432"/>
          <w:docGrid w:linePitch="360"/>
        </w:sectPr>
      </w:pPr>
    </w:p>
    <w:p w14:paraId="1CF453D3" w14:textId="77777777" w:rsidR="003802BB" w:rsidRDefault="00115E08" w:rsidP="00D879FD">
      <w:pPr>
        <w:spacing w:after="240"/>
      </w:pPr>
      <w:r>
        <w:t xml:space="preserve">Protein is important for </w:t>
      </w:r>
      <w:r w:rsidR="00223B66">
        <w:t xml:space="preserve">overall </w:t>
      </w:r>
      <w:r w:rsidR="0049106B">
        <w:t>health</w:t>
      </w:r>
      <w:r>
        <w:t xml:space="preserve">. </w:t>
      </w:r>
      <w:r w:rsidR="0049106B">
        <w:t>Health experts note that t</w:t>
      </w:r>
      <w:r>
        <w:t>here isn’t one perfect time of day to eat protein. What matters most is how evenly you include it throughout the day. Instead of saving most of your protein for dinner, spreading it across meals and snacks allows your body to use it more efficiently for energy, fullness</w:t>
      </w:r>
      <w:r w:rsidR="0049106B">
        <w:t xml:space="preserve"> </w:t>
      </w:r>
      <w:r>
        <w:t>and muscle repair.</w:t>
      </w:r>
    </w:p>
    <w:p w14:paraId="6440826B" w14:textId="77777777" w:rsidR="001E3F1C" w:rsidRDefault="00115E08" w:rsidP="00D879FD">
      <w:pPr>
        <w:pStyle w:val="CalloutBox"/>
        <w:spacing w:after="240"/>
      </w:pPr>
      <w:r w:rsidRPr="001E3F1C">
        <w:t xml:space="preserve">The </w:t>
      </w:r>
      <w:r w:rsidR="00416CB5">
        <w:t>2025-</w:t>
      </w:r>
      <w:r w:rsidR="007D1BEA">
        <w:t>20</w:t>
      </w:r>
      <w:r w:rsidR="00416CB5">
        <w:t>30</w:t>
      </w:r>
      <w:r w:rsidR="00170B4B">
        <w:t xml:space="preserve"> Dietary</w:t>
      </w:r>
      <w:r w:rsidR="00416CB5">
        <w:t xml:space="preserve"> Guidelines for Americans</w:t>
      </w:r>
      <w:r w:rsidRPr="001E3F1C">
        <w:t xml:space="preserve"> prioritize</w:t>
      </w:r>
      <w:r>
        <w:t xml:space="preserve"> </w:t>
      </w:r>
      <w:r w:rsidRPr="001E3F1C">
        <w:t xml:space="preserve">protein at every meal, </w:t>
      </w:r>
      <w:r w:rsidR="009F7472">
        <w:t xml:space="preserve">aiming for </w:t>
      </w:r>
      <w:r w:rsidRPr="001E3F1C">
        <w:t>1.2</w:t>
      </w:r>
      <w:r>
        <w:t xml:space="preserve"> </w:t>
      </w:r>
      <w:r w:rsidRPr="001E3F1C">
        <w:t>to 1.6 grams per kilogram of body</w:t>
      </w:r>
      <w:r>
        <w:t xml:space="preserve"> </w:t>
      </w:r>
      <w:r w:rsidRPr="001E3F1C">
        <w:t>weight daily.</w:t>
      </w:r>
    </w:p>
    <w:p w14:paraId="19D828A0" w14:textId="77777777" w:rsidR="003802BB" w:rsidRDefault="00115E08" w:rsidP="00D879FD">
      <w:pPr>
        <w:spacing w:after="240"/>
      </w:pPr>
      <w:r>
        <w:t>Eating protein at different t</w:t>
      </w:r>
      <w:r w:rsidR="00074047">
        <w:t>ime</w:t>
      </w:r>
      <w:r>
        <w:t>s</w:t>
      </w:r>
      <w:r w:rsidR="00074047">
        <w:t xml:space="preserve"> of the day has certain advantages. For example, </w:t>
      </w:r>
      <w:r>
        <w:t xml:space="preserve">protein </w:t>
      </w:r>
      <w:r w:rsidR="005E102C">
        <w:t xml:space="preserve">in the morning </w:t>
      </w:r>
      <w:r w:rsidR="002603AE">
        <w:t xml:space="preserve">after an overnight fast </w:t>
      </w:r>
      <w:r>
        <w:t>supports steady energy, sharper focus and improved appetite control, which may reduce overeating later in the day. Adding protein to snacks also plays a key role, helping stabilize blood sugar and prevent afternoon energy crashes.</w:t>
      </w:r>
      <w:r w:rsidR="005E102C">
        <w:t xml:space="preserve"> Similarly, p</w:t>
      </w:r>
      <w:r>
        <w:t xml:space="preserve">rotein is useful after workouts, as it </w:t>
      </w:r>
      <w:r w:rsidR="005E102C">
        <w:t xml:space="preserve">helps </w:t>
      </w:r>
      <w:r>
        <w:t>muscles</w:t>
      </w:r>
      <w:r w:rsidR="005E102C">
        <w:t xml:space="preserve"> </w:t>
      </w:r>
      <w:r>
        <w:t xml:space="preserve">recover and grow stronger. Dinner protein remains important, but loading most of the day’s intake into </w:t>
      </w:r>
      <w:r w:rsidR="00C95EAB">
        <w:t>a single meal isn’t ideal,</w:t>
      </w:r>
      <w:r>
        <w:t xml:space="preserve"> since the body can only use so much at once</w:t>
      </w:r>
      <w:r w:rsidR="001F2176">
        <w:t xml:space="preserve">. Most people </w:t>
      </w:r>
      <w:r w:rsidR="00F85D09">
        <w:t>don’t need excessive protein supplements, as regular meals often provide enough</w:t>
      </w:r>
      <w:r w:rsidR="001F2176">
        <w:t>.</w:t>
      </w:r>
    </w:p>
    <w:p w14:paraId="149B4F3B" w14:textId="77777777" w:rsidR="001C6C51" w:rsidRDefault="00115E08" w:rsidP="00DA3DC0">
      <w:r>
        <w:t xml:space="preserve">In the end, a </w:t>
      </w:r>
      <w:r w:rsidR="003802BB">
        <w:t>practical approach is to include protein at every meal, aim for moderate portions</w:t>
      </w:r>
      <w:r w:rsidR="00496B36">
        <w:t>,</w:t>
      </w:r>
      <w:r w:rsidR="003802BB">
        <w:t xml:space="preserve"> and balance it with carbohydrates and healthy fats. Consistency</w:t>
      </w:r>
      <w:r w:rsidR="008749F3">
        <w:t xml:space="preserve"> </w:t>
      </w:r>
      <w:r w:rsidR="003802BB">
        <w:t>delivers the biggest benefits.</w:t>
      </w:r>
    </w:p>
    <w:p w14:paraId="253B3A64" w14:textId="77777777" w:rsidR="00213F5C" w:rsidRDefault="00213F5C" w:rsidP="005B1004">
      <w:pPr>
        <w:spacing w:after="240"/>
        <w:sectPr w:rsidR="00213F5C" w:rsidSect="00CE0685">
          <w:type w:val="continuous"/>
          <w:pgSz w:w="12240" w:h="15840"/>
          <w:pgMar w:top="1152" w:right="720" w:bottom="720" w:left="720" w:header="0" w:footer="720" w:gutter="0"/>
          <w:cols w:num="2" w:space="432"/>
          <w:docGrid w:linePitch="360"/>
        </w:sectPr>
      </w:pPr>
    </w:p>
    <w:p w14:paraId="6C3BCB64" w14:textId="77777777" w:rsidR="00A410A8" w:rsidRPr="00A410A8" w:rsidRDefault="00115E08" w:rsidP="00744464">
      <w:pPr>
        <w:pStyle w:val="Heading1"/>
        <w:spacing w:before="360"/>
      </w:pPr>
      <w:r>
        <w:t xml:space="preserve">Summer Medicine </w:t>
      </w:r>
      <w:r>
        <w:br/>
        <w:t>Cabinet Checklist</w:t>
      </w:r>
    </w:p>
    <w:p w14:paraId="4CF6BCF4" w14:textId="77777777" w:rsidR="0064764D" w:rsidRPr="0064764D" w:rsidRDefault="0064764D" w:rsidP="0064764D">
      <w:pPr>
        <w:sectPr w:rsidR="0064764D" w:rsidRPr="0064764D" w:rsidSect="0064764D">
          <w:type w:val="continuous"/>
          <w:pgSz w:w="12240" w:h="15840"/>
          <w:pgMar w:top="1152" w:right="720" w:bottom="720" w:left="720" w:header="0" w:footer="720" w:gutter="0"/>
          <w:cols w:space="432"/>
          <w:docGrid w:linePitch="360"/>
        </w:sectPr>
      </w:pPr>
    </w:p>
    <w:p w14:paraId="30BBBFC6" w14:textId="77777777" w:rsidR="003E75C1" w:rsidRDefault="00115E08" w:rsidP="00D879FD">
      <w:pPr>
        <w:spacing w:after="240"/>
      </w:pPr>
      <w:r>
        <w:t>Summer brings more time outdoors</w:t>
      </w:r>
      <w:r w:rsidR="00A264AB">
        <w:t xml:space="preserve">, </w:t>
      </w:r>
      <w:r>
        <w:t xml:space="preserve">and with it, a higher chance of sunburns, bug bites, minor injuries, allergies and heat-related issues. Medications can </w:t>
      </w:r>
      <w:r w:rsidR="001C6C51">
        <w:t xml:space="preserve">also </w:t>
      </w:r>
      <w:r>
        <w:t>lose effectiveness or even become unsafe after expiration, and heat and humidity can further degrade products that are already past their prime. When summer ailments</w:t>
      </w:r>
      <w:r w:rsidR="00265758">
        <w:t xml:space="preserve"> or accidents</w:t>
      </w:r>
      <w:r>
        <w:t xml:space="preserve"> strike, you want relief that works quickly and safely.</w:t>
      </w:r>
    </w:p>
    <w:p w14:paraId="2DB8CE52" w14:textId="77777777" w:rsidR="00435595" w:rsidRDefault="00115E08" w:rsidP="00D879FD">
      <w:pPr>
        <w:pStyle w:val="CalloutBox"/>
        <w:spacing w:after="240"/>
      </w:pPr>
      <w:r w:rsidRPr="00435595">
        <w:t xml:space="preserve">The average American </w:t>
      </w:r>
      <w:r w:rsidR="00C80A81">
        <w:t>opens</w:t>
      </w:r>
      <w:r w:rsidRPr="00435595">
        <w:t xml:space="preserve"> their medicine cabinet 468 times each year</w:t>
      </w:r>
      <w:r w:rsidR="00822DC4">
        <w:t>. However, nearly 3 in 4 people admit they often forget to replace their expired products.</w:t>
      </w:r>
    </w:p>
    <w:p w14:paraId="25CFECE4" w14:textId="77777777" w:rsidR="003E75C1" w:rsidRDefault="00115E08" w:rsidP="00D879FD">
      <w:pPr>
        <w:spacing w:after="120"/>
      </w:pPr>
      <w:r>
        <w:t xml:space="preserve">A cabinet check </w:t>
      </w:r>
      <w:r w:rsidR="00016D57">
        <w:t xml:space="preserve">today </w:t>
      </w:r>
      <w:r>
        <w:t xml:space="preserve">ensures you’re prepared for common summer needs without last-minute store runs. </w:t>
      </w:r>
      <w:r w:rsidR="0071107B">
        <w:t>Consider these 10 summer essentials</w:t>
      </w:r>
      <w:r>
        <w:t>:</w:t>
      </w:r>
    </w:p>
    <w:p w14:paraId="34BFBD26" w14:textId="77777777" w:rsidR="003E75C1" w:rsidRDefault="00115E08" w:rsidP="00D879FD">
      <w:pPr>
        <w:pStyle w:val="Bullet-List"/>
        <w:numPr>
          <w:ilvl w:val="0"/>
          <w:numId w:val="43"/>
        </w:numPr>
        <w:spacing w:after="120"/>
      </w:pPr>
      <w:r>
        <w:t>Pain reliever</w:t>
      </w:r>
      <w:r w:rsidR="008A5AD2">
        <w:t xml:space="preserve"> and </w:t>
      </w:r>
      <w:r>
        <w:t xml:space="preserve">fever reducer </w:t>
      </w:r>
    </w:p>
    <w:p w14:paraId="3AC817DF" w14:textId="77777777" w:rsidR="00C20B45" w:rsidRDefault="00115E08" w:rsidP="00D879FD">
      <w:pPr>
        <w:pStyle w:val="Bullet-List"/>
        <w:numPr>
          <w:ilvl w:val="0"/>
          <w:numId w:val="43"/>
        </w:numPr>
        <w:spacing w:after="120"/>
      </w:pPr>
      <w:r>
        <w:t>Antihistamines</w:t>
      </w:r>
      <w:r w:rsidR="00627DA5">
        <w:t>, nasal sprays and eye drops</w:t>
      </w:r>
    </w:p>
    <w:p w14:paraId="2948A147" w14:textId="77777777" w:rsidR="003E75C1" w:rsidRDefault="00115E08" w:rsidP="00D879FD">
      <w:pPr>
        <w:pStyle w:val="Bullet-List"/>
        <w:numPr>
          <w:ilvl w:val="0"/>
          <w:numId w:val="43"/>
        </w:numPr>
        <w:spacing w:after="120"/>
      </w:pPr>
      <w:r>
        <w:t>Hydrocortisone cream for rashes and bug bites</w:t>
      </w:r>
    </w:p>
    <w:p w14:paraId="625FDD68" w14:textId="77777777" w:rsidR="006A5983" w:rsidRDefault="00115E08" w:rsidP="00D879FD">
      <w:pPr>
        <w:pStyle w:val="Bullet-List"/>
        <w:numPr>
          <w:ilvl w:val="0"/>
          <w:numId w:val="43"/>
        </w:numPr>
        <w:spacing w:after="120"/>
      </w:pPr>
      <w:r>
        <w:t>Broad-spectrum sunscreen</w:t>
      </w:r>
    </w:p>
    <w:p w14:paraId="12BDDCF7" w14:textId="77777777" w:rsidR="003E75C1" w:rsidRDefault="00115E08" w:rsidP="00D879FD">
      <w:pPr>
        <w:pStyle w:val="Bullet-List"/>
        <w:numPr>
          <w:ilvl w:val="0"/>
          <w:numId w:val="43"/>
        </w:numPr>
        <w:spacing w:after="120"/>
      </w:pPr>
      <w:r>
        <w:t>Aloe vera or after-sun gel</w:t>
      </w:r>
    </w:p>
    <w:p w14:paraId="18D29EB7" w14:textId="77777777" w:rsidR="001C60C9" w:rsidRDefault="00115E08" w:rsidP="00D879FD">
      <w:pPr>
        <w:pStyle w:val="Bullet-List"/>
        <w:numPr>
          <w:ilvl w:val="0"/>
          <w:numId w:val="43"/>
        </w:numPr>
        <w:spacing w:after="120"/>
      </w:pPr>
      <w:r>
        <w:t>Insect repe</w:t>
      </w:r>
      <w:r w:rsidR="00CE7A48">
        <w:t>llent</w:t>
      </w:r>
    </w:p>
    <w:p w14:paraId="631F81AF" w14:textId="77777777" w:rsidR="003E75C1" w:rsidRDefault="00115E08" w:rsidP="00D879FD">
      <w:pPr>
        <w:pStyle w:val="Bullet-List"/>
        <w:numPr>
          <w:ilvl w:val="0"/>
          <w:numId w:val="43"/>
        </w:numPr>
        <w:spacing w:after="120"/>
      </w:pPr>
      <w:r>
        <w:t>Oral rehydration packets or electrolyte drinks</w:t>
      </w:r>
    </w:p>
    <w:p w14:paraId="4ABF010C" w14:textId="77777777" w:rsidR="003E75C1" w:rsidRDefault="00115E08" w:rsidP="00D879FD">
      <w:pPr>
        <w:pStyle w:val="Bullet-List"/>
        <w:numPr>
          <w:ilvl w:val="0"/>
          <w:numId w:val="43"/>
        </w:numPr>
        <w:spacing w:after="120"/>
      </w:pPr>
      <w:r>
        <w:t>Bandages and basic first-aid supplies</w:t>
      </w:r>
    </w:p>
    <w:p w14:paraId="1C980779" w14:textId="77777777" w:rsidR="003E75C1" w:rsidRDefault="00115E08" w:rsidP="00D879FD">
      <w:pPr>
        <w:pStyle w:val="Bullet-List"/>
        <w:numPr>
          <w:ilvl w:val="0"/>
          <w:numId w:val="43"/>
        </w:numPr>
        <w:spacing w:after="120"/>
      </w:pPr>
      <w:r>
        <w:t>Antibiotic ointment for minor cuts</w:t>
      </w:r>
    </w:p>
    <w:p w14:paraId="0F6365D5" w14:textId="77777777" w:rsidR="00265758" w:rsidRDefault="00115E08" w:rsidP="00D879FD">
      <w:pPr>
        <w:pStyle w:val="Bullet-List"/>
        <w:numPr>
          <w:ilvl w:val="0"/>
          <w:numId w:val="43"/>
        </w:numPr>
        <w:spacing w:after="240"/>
      </w:pPr>
      <w:r>
        <w:t>Instant cold packs</w:t>
      </w:r>
    </w:p>
    <w:p w14:paraId="73464AAF" w14:textId="77777777" w:rsidR="00744464" w:rsidRDefault="00115E08" w:rsidP="00744464">
      <w:pPr>
        <w:spacing w:after="240"/>
      </w:pPr>
      <w:r w:rsidRPr="003E75C1">
        <w:t>Refreshing your medicine cabinet is a small task that can make a big difference</w:t>
      </w:r>
      <w:r w:rsidR="00F7216E">
        <w:t xml:space="preserve">, allowing </w:t>
      </w:r>
      <w:r w:rsidR="00CB76FD">
        <w:t>more time for</w:t>
      </w:r>
      <w:r w:rsidR="00F7216E">
        <w:t xml:space="preserve"> fun in the sun.</w:t>
      </w:r>
      <w:r w:rsidR="00CB76FD">
        <w:t xml:space="preserve"> Make it a habit to check expiration dates every six months so you’re always prepared.</w:t>
      </w:r>
    </w:p>
    <w:p w14:paraId="6AABFF27" w14:textId="77777777" w:rsidR="003E75C1" w:rsidRDefault="003E75C1" w:rsidP="00C167B6">
      <w:pPr>
        <w:spacing w:after="100"/>
      </w:pPr>
    </w:p>
    <w:p w14:paraId="63686471" w14:textId="77777777" w:rsidR="00213F5C" w:rsidRDefault="00213F5C" w:rsidP="00C167B6">
      <w:pPr>
        <w:spacing w:after="100"/>
        <w:sectPr w:rsidR="00213F5C" w:rsidSect="00CE0685">
          <w:type w:val="continuous"/>
          <w:pgSz w:w="12240" w:h="15840"/>
          <w:pgMar w:top="1152" w:right="720" w:bottom="720" w:left="720" w:header="0" w:footer="720" w:gutter="0"/>
          <w:cols w:num="2" w:space="432"/>
          <w:docGrid w:linePitch="360"/>
        </w:sectPr>
      </w:pPr>
    </w:p>
    <w:p w14:paraId="36E224C2" w14:textId="77777777" w:rsidR="007E6B4C" w:rsidRDefault="00115E08" w:rsidP="00EF58CA">
      <w:pPr>
        <w:pStyle w:val="Heading2"/>
      </w:pPr>
      <w:r>
        <w:rPr>
          <w:noProof/>
        </w:rPr>
        <w:drawing>
          <wp:anchor distT="0" distB="0" distL="114300" distR="114300" simplePos="0" relativeHeight="251663360" behindDoc="0" locked="0" layoutInCell="1" allowOverlap="1" wp14:anchorId="744707E4" wp14:editId="2381EF4D">
            <wp:simplePos x="0" y="0"/>
            <wp:positionH relativeFrom="page">
              <wp:align>left</wp:align>
            </wp:positionH>
            <wp:positionV relativeFrom="page">
              <wp:align>top</wp:align>
            </wp:positionV>
            <wp:extent cx="7751445" cy="1854835"/>
            <wp:effectExtent l="0" t="0" r="1905" b="0"/>
            <wp:wrapNone/>
            <wp:docPr id="6110866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8660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51445" cy="1854835"/>
                    </a:xfrm>
                    <a:prstGeom prst="rect">
                      <a:avLst/>
                    </a:prstGeom>
                  </pic:spPr>
                </pic:pic>
              </a:graphicData>
            </a:graphic>
            <wp14:sizeRelH relativeFrom="margin">
              <wp14:pctWidth>0</wp14:pctWidth>
            </wp14:sizeRelH>
            <wp14:sizeRelV relativeFrom="margin">
              <wp14:pctHeight>0</wp14:pctHeight>
            </wp14:sizeRelV>
          </wp:anchor>
        </w:drawing>
      </w:r>
      <w:r w:rsidR="00501FCD">
        <w:rPr>
          <w:noProof/>
        </w:rPr>
        <mc:AlternateContent>
          <mc:Choice Requires="wps">
            <w:drawing>
              <wp:anchor distT="1371600" distB="45720" distL="114300" distR="114300" simplePos="0" relativeHeight="251659264" behindDoc="0" locked="0" layoutInCell="1" allowOverlap="1" wp14:anchorId="6DEA2073" wp14:editId="49EBD469">
                <wp:simplePos x="0" y="0"/>
                <wp:positionH relativeFrom="column">
                  <wp:posOffset>-89065</wp:posOffset>
                </wp:positionH>
                <wp:positionV relativeFrom="page">
                  <wp:posOffset>1389413</wp:posOffset>
                </wp:positionV>
                <wp:extent cx="6692900" cy="1156335"/>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1156335"/>
                        </a:xfrm>
                        <a:prstGeom prst="rect">
                          <a:avLst/>
                        </a:prstGeom>
                        <a:noFill/>
                        <a:ln w="9525">
                          <a:noFill/>
                          <a:miter lim="800000"/>
                          <a:headEnd/>
                          <a:tailEnd/>
                        </a:ln>
                      </wps:spPr>
                      <wps:txbx>
                        <w:txbxContent>
                          <w:p w14:paraId="14559FC7" w14:textId="77777777" w:rsidR="00CB4933" w:rsidRDefault="00115E08" w:rsidP="00EF58CA">
                            <w:pPr>
                              <w:pStyle w:val="RecipeTitle"/>
                            </w:pPr>
                            <w:r>
                              <w:t>Trail Mix Bars</w:t>
                            </w:r>
                          </w:p>
                          <w:p w14:paraId="33DF41F4" w14:textId="77777777" w:rsidR="003734B2" w:rsidRDefault="00115E08" w:rsidP="003734B2">
                            <w:pPr>
                              <w:pStyle w:val="RecipeServingsLine"/>
                            </w:pPr>
                            <w:r>
                              <w:t>Makes</w:t>
                            </w:r>
                            <w:r w:rsidR="0031317F">
                              <w:t>:</w:t>
                            </w:r>
                            <w:r>
                              <w:t xml:space="preserve"> </w:t>
                            </w:r>
                            <w:r w:rsidR="00224DFF">
                              <w:t>28</w:t>
                            </w:r>
                            <w:r w:rsidR="007B0E64">
                              <w:t xml:space="preserve"> </w:t>
                            </w:r>
                            <w:r w:rsidR="00E82D0B">
                              <w:t>s</w:t>
                            </w:r>
                            <w:r>
                              <w:t>erv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DEA2073" id="Text Box 2" o:spid="_x0000_s1029" type="#_x0000_t202" style="position:absolute;margin-left:-7pt;margin-top:109.4pt;width:527pt;height:91.05pt;z-index:251659264;visibility:visible;mso-wrap-style:square;mso-width-percent:0;mso-height-percent:0;mso-wrap-distance-left:9pt;mso-wrap-distance-top:108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" filled="f" stroked="f">
                <v:textbox>
                  <w:txbxContent>
                    <w:p w14:paraId="14559FC7" w14:textId="77777777" w:rsidR="00CB4933" w:rsidRDefault="00115E08" w:rsidP="00EF58CA">
                      <w:pPr>
                        <w:pStyle w:val="RecipeTitle"/>
                      </w:pPr>
                      <w:r>
                        <w:t>Trail Mix Bars</w:t>
                      </w:r>
                    </w:p>
                    <w:p w14:paraId="33DF41F4" w14:textId="77777777" w:rsidR="003734B2" w:rsidRDefault="00115E08" w:rsidP="003734B2">
                      <w:pPr>
                        <w:pStyle w:val="RecipeServingsLine"/>
                      </w:pPr>
                      <w:r>
                        <w:t>Makes</w:t>
                      </w:r>
                      <w:r w:rsidR="0031317F">
                        <w:t>:</w:t>
                      </w:r>
                      <w:r>
                        <w:t xml:space="preserve"> </w:t>
                      </w:r>
                      <w:r w:rsidR="00224DFF">
                        <w:t>28</w:t>
                      </w:r>
                      <w:r w:rsidR="007B0E64">
                        <w:t xml:space="preserve"> </w:t>
                      </w:r>
                      <w:r w:rsidR="00E82D0B">
                        <w:t>s</w:t>
                      </w:r>
                      <w:r>
                        <w:t>ervings</w:t>
                      </w:r>
                    </w:p>
                  </w:txbxContent>
                </v:textbox>
                <w10:wrap type="topAndBottom" anchory="page"/>
              </v:shape>
            </w:pict>
          </mc:Fallback>
        </mc:AlternateContent>
      </w:r>
      <w:r w:rsidR="00DC0772" w:rsidRPr="00DC0772">
        <w:t>In</w:t>
      </w:r>
      <w:r w:rsidR="00DC0772" w:rsidRPr="00B44B2C">
        <w:t>gre</w:t>
      </w:r>
      <w:r w:rsidR="00DC0772" w:rsidRPr="00DC0772">
        <w:t>dients</w:t>
      </w:r>
    </w:p>
    <w:p w14:paraId="1CA8FAEC" w14:textId="77777777" w:rsidR="00473B56" w:rsidRDefault="00115E08" w:rsidP="00473B56">
      <w:pPr>
        <w:pStyle w:val="ListParagraph"/>
      </w:pPr>
      <w:r>
        <w:t>3 cups crispy rice cereal</w:t>
      </w:r>
    </w:p>
    <w:p w14:paraId="19AEFE69" w14:textId="77777777" w:rsidR="00473B56" w:rsidRDefault="00115E08" w:rsidP="00473B56">
      <w:pPr>
        <w:pStyle w:val="ListParagraph"/>
      </w:pPr>
      <w:r>
        <w:t>3 cups toasted oat cereal</w:t>
      </w:r>
    </w:p>
    <w:p w14:paraId="6962D157" w14:textId="77777777" w:rsidR="00473B56" w:rsidRDefault="00115E08" w:rsidP="00473B56">
      <w:pPr>
        <w:pStyle w:val="ListParagraph"/>
      </w:pPr>
      <w:r>
        <w:t>1 ½ cups raisins</w:t>
      </w:r>
    </w:p>
    <w:p w14:paraId="0F05F696" w14:textId="77777777" w:rsidR="00473B56" w:rsidRDefault="00115E08" w:rsidP="00473B56">
      <w:pPr>
        <w:pStyle w:val="ListParagraph"/>
      </w:pPr>
      <w:r>
        <w:t>½ cup no-salt sunflower seeds</w:t>
      </w:r>
    </w:p>
    <w:p w14:paraId="72D19542" w14:textId="77777777" w:rsidR="00473B56" w:rsidRDefault="00115E08" w:rsidP="00473B56">
      <w:pPr>
        <w:pStyle w:val="ListParagraph"/>
      </w:pPr>
      <w:r>
        <w:t>1 cup honey</w:t>
      </w:r>
    </w:p>
    <w:p w14:paraId="6D57EABA" w14:textId="77777777" w:rsidR="00473B56" w:rsidRDefault="00115E08" w:rsidP="00473B56">
      <w:pPr>
        <w:pStyle w:val="ListParagraph"/>
      </w:pPr>
      <w:r>
        <w:t>¾ cup sugar</w:t>
      </w:r>
    </w:p>
    <w:p w14:paraId="60D4D52F" w14:textId="77777777" w:rsidR="00473B56" w:rsidRDefault="00115E08" w:rsidP="00473B56">
      <w:pPr>
        <w:pStyle w:val="ListParagraph"/>
      </w:pPr>
      <w:r>
        <w:t>16 oz. chunky peanut butter</w:t>
      </w:r>
    </w:p>
    <w:p w14:paraId="60035067" w14:textId="77777777" w:rsidR="00473B56" w:rsidRPr="00B0552E" w:rsidRDefault="00115E08" w:rsidP="00473B56">
      <w:pPr>
        <w:pStyle w:val="ListParagraph"/>
      </w:pPr>
      <w:r>
        <w:t>1 tsp. vanilla</w:t>
      </w:r>
    </w:p>
    <w:p w14:paraId="7A306192" w14:textId="77777777" w:rsidR="00CA7656" w:rsidRPr="00CA7656" w:rsidRDefault="00CA7656" w:rsidP="00CA7656">
      <w:pPr>
        <w:rPr>
          <w:sz w:val="22"/>
        </w:rPr>
      </w:pPr>
    </w:p>
    <w:p w14:paraId="2D1C1C4B" w14:textId="77777777" w:rsidR="00C50BD1" w:rsidRDefault="00115E08" w:rsidP="004C0596">
      <w:pPr>
        <w:pStyle w:val="NutritionalInfoHeading"/>
      </w:pPr>
      <w:r>
        <w:t>Nutritional Information</w:t>
      </w:r>
    </w:p>
    <w:p w14:paraId="2A7645A2" w14:textId="77777777" w:rsidR="00C50BD1" w:rsidRDefault="00115E08" w:rsidP="00E610B0">
      <w:pPr>
        <w:pStyle w:val="RecipeServingsLine"/>
      </w:pPr>
      <w:r>
        <w:t>(per serving)</w:t>
      </w:r>
    </w:p>
    <w:p w14:paraId="165A3045" w14:textId="77777777" w:rsidR="00C50BD1" w:rsidRPr="009A6A52" w:rsidRDefault="00115E08" w:rsidP="00786F9B">
      <w:pPr>
        <w:pStyle w:val="NutritionalInfo"/>
        <w:rPr>
          <w:sz w:val="22"/>
          <w:szCs w:val="22"/>
        </w:rPr>
      </w:pPr>
      <w:r w:rsidRPr="009A6A52">
        <w:rPr>
          <w:sz w:val="22"/>
          <w:szCs w:val="22"/>
        </w:rPr>
        <w:t>Total calories</w:t>
      </w:r>
      <w:r w:rsidRPr="009A6A52">
        <w:rPr>
          <w:sz w:val="22"/>
          <w:szCs w:val="22"/>
        </w:rPr>
        <w:tab/>
      </w:r>
      <w:r w:rsidR="00C55327">
        <w:rPr>
          <w:sz w:val="22"/>
          <w:szCs w:val="22"/>
        </w:rPr>
        <w:t>225</w:t>
      </w:r>
    </w:p>
    <w:p w14:paraId="1CFA876F" w14:textId="77777777" w:rsidR="00C50BD1" w:rsidRPr="009A6A52" w:rsidRDefault="00115E08" w:rsidP="00786F9B">
      <w:pPr>
        <w:pStyle w:val="NutritionalInfo"/>
        <w:rPr>
          <w:sz w:val="22"/>
          <w:szCs w:val="22"/>
        </w:rPr>
      </w:pPr>
      <w:r w:rsidRPr="009A6A52">
        <w:rPr>
          <w:sz w:val="22"/>
          <w:szCs w:val="22"/>
        </w:rPr>
        <w:t>Total fat</w:t>
      </w:r>
      <w:r w:rsidRPr="009A6A52">
        <w:rPr>
          <w:sz w:val="22"/>
          <w:szCs w:val="22"/>
        </w:rPr>
        <w:tab/>
      </w:r>
      <w:r w:rsidR="000B2065">
        <w:rPr>
          <w:sz w:val="22"/>
          <w:szCs w:val="22"/>
        </w:rPr>
        <w:t>1</w:t>
      </w:r>
      <w:r w:rsidR="00C55327">
        <w:rPr>
          <w:sz w:val="22"/>
          <w:szCs w:val="22"/>
        </w:rPr>
        <w:t>0</w:t>
      </w:r>
      <w:r w:rsidRPr="009A6A52">
        <w:rPr>
          <w:sz w:val="22"/>
          <w:szCs w:val="22"/>
        </w:rPr>
        <w:t xml:space="preserve"> g</w:t>
      </w:r>
    </w:p>
    <w:p w14:paraId="522A61EC" w14:textId="77777777" w:rsidR="00C50BD1" w:rsidRPr="009A6A52" w:rsidRDefault="00115E08" w:rsidP="00786F9B">
      <w:pPr>
        <w:pStyle w:val="NutritionalInfo"/>
        <w:rPr>
          <w:sz w:val="22"/>
          <w:szCs w:val="22"/>
        </w:rPr>
      </w:pPr>
      <w:r w:rsidRPr="009A6A52">
        <w:rPr>
          <w:sz w:val="22"/>
          <w:szCs w:val="22"/>
        </w:rPr>
        <w:t>Protein</w:t>
      </w:r>
      <w:r w:rsidRPr="009A6A52">
        <w:rPr>
          <w:sz w:val="22"/>
          <w:szCs w:val="22"/>
        </w:rPr>
        <w:tab/>
      </w:r>
      <w:r w:rsidR="00EF1A1B">
        <w:rPr>
          <w:sz w:val="22"/>
          <w:szCs w:val="22"/>
        </w:rPr>
        <w:t>5</w:t>
      </w:r>
      <w:r w:rsidRPr="009A6A52">
        <w:rPr>
          <w:sz w:val="22"/>
          <w:szCs w:val="22"/>
        </w:rPr>
        <w:t xml:space="preserve"> g</w:t>
      </w:r>
    </w:p>
    <w:p w14:paraId="3EFB8834" w14:textId="77777777" w:rsidR="00C50BD1" w:rsidRPr="009A6A52" w:rsidRDefault="00115E08" w:rsidP="00786F9B">
      <w:pPr>
        <w:pStyle w:val="NutritionalInfo"/>
        <w:rPr>
          <w:sz w:val="22"/>
          <w:szCs w:val="22"/>
        </w:rPr>
      </w:pPr>
      <w:r w:rsidRPr="009A6A52">
        <w:rPr>
          <w:sz w:val="22"/>
          <w:szCs w:val="22"/>
        </w:rPr>
        <w:t>Sodium</w:t>
      </w:r>
      <w:r w:rsidRPr="009A6A52">
        <w:rPr>
          <w:sz w:val="22"/>
          <w:szCs w:val="22"/>
        </w:rPr>
        <w:tab/>
      </w:r>
      <w:r w:rsidR="001847D8">
        <w:rPr>
          <w:sz w:val="22"/>
          <w:szCs w:val="22"/>
        </w:rPr>
        <w:t>106</w:t>
      </w:r>
      <w:r w:rsidRPr="009A6A52">
        <w:rPr>
          <w:sz w:val="22"/>
          <w:szCs w:val="22"/>
        </w:rPr>
        <w:t xml:space="preserve"> mg</w:t>
      </w:r>
    </w:p>
    <w:p w14:paraId="52A51B31" w14:textId="77777777" w:rsidR="00C50BD1" w:rsidRPr="009A6A52" w:rsidRDefault="00115E08" w:rsidP="00786F9B">
      <w:pPr>
        <w:pStyle w:val="NutritionalInfo"/>
        <w:rPr>
          <w:sz w:val="22"/>
          <w:szCs w:val="22"/>
        </w:rPr>
      </w:pPr>
      <w:r w:rsidRPr="009A6A52">
        <w:rPr>
          <w:sz w:val="22"/>
          <w:szCs w:val="22"/>
        </w:rPr>
        <w:t>Carbohydrate</w:t>
      </w:r>
      <w:r w:rsidRPr="009A6A52">
        <w:rPr>
          <w:sz w:val="22"/>
          <w:szCs w:val="22"/>
        </w:rPr>
        <w:tab/>
      </w:r>
      <w:r w:rsidR="001847D8">
        <w:rPr>
          <w:sz w:val="22"/>
          <w:szCs w:val="22"/>
        </w:rPr>
        <w:t>31</w:t>
      </w:r>
      <w:r w:rsidRPr="009A6A52">
        <w:rPr>
          <w:sz w:val="22"/>
          <w:szCs w:val="22"/>
        </w:rPr>
        <w:t xml:space="preserve"> g</w:t>
      </w:r>
    </w:p>
    <w:p w14:paraId="2310FAA6" w14:textId="77777777" w:rsidR="00C50BD1" w:rsidRPr="009A6A52" w:rsidRDefault="00115E08" w:rsidP="00786F9B">
      <w:pPr>
        <w:pStyle w:val="NutritionalInfo"/>
        <w:rPr>
          <w:sz w:val="22"/>
          <w:szCs w:val="22"/>
        </w:rPr>
      </w:pPr>
      <w:r w:rsidRPr="009A6A52">
        <w:rPr>
          <w:sz w:val="22"/>
          <w:szCs w:val="22"/>
        </w:rPr>
        <w:t>Dietary fiber</w:t>
      </w:r>
      <w:r w:rsidRPr="009A6A52">
        <w:rPr>
          <w:sz w:val="22"/>
          <w:szCs w:val="22"/>
        </w:rPr>
        <w:tab/>
      </w:r>
      <w:r w:rsidR="00C55327">
        <w:rPr>
          <w:sz w:val="22"/>
          <w:szCs w:val="22"/>
        </w:rPr>
        <w:t>2</w:t>
      </w:r>
      <w:r w:rsidRPr="009A6A52">
        <w:rPr>
          <w:sz w:val="22"/>
          <w:szCs w:val="22"/>
        </w:rPr>
        <w:t xml:space="preserve"> g</w:t>
      </w:r>
    </w:p>
    <w:p w14:paraId="5D6C6F98" w14:textId="77777777" w:rsidR="00C50BD1" w:rsidRPr="009A6A52" w:rsidRDefault="00115E08" w:rsidP="00786F9B">
      <w:pPr>
        <w:pStyle w:val="NutritionalInfo"/>
        <w:rPr>
          <w:sz w:val="22"/>
          <w:szCs w:val="22"/>
        </w:rPr>
      </w:pPr>
      <w:r w:rsidRPr="009A6A52">
        <w:rPr>
          <w:sz w:val="22"/>
          <w:szCs w:val="22"/>
        </w:rPr>
        <w:t>Saturated fat</w:t>
      </w:r>
      <w:r w:rsidRPr="009A6A52">
        <w:rPr>
          <w:sz w:val="22"/>
          <w:szCs w:val="22"/>
        </w:rPr>
        <w:tab/>
      </w:r>
      <w:r w:rsidR="00C55327">
        <w:rPr>
          <w:sz w:val="22"/>
          <w:szCs w:val="22"/>
        </w:rPr>
        <w:t>2</w:t>
      </w:r>
      <w:r w:rsidRPr="009A6A52">
        <w:rPr>
          <w:sz w:val="22"/>
          <w:szCs w:val="22"/>
        </w:rPr>
        <w:t xml:space="preserve"> g</w:t>
      </w:r>
    </w:p>
    <w:p w14:paraId="24020A63" w14:textId="77777777" w:rsidR="00A94846" w:rsidRPr="009A6A52" w:rsidRDefault="00115E08" w:rsidP="00D26645">
      <w:pPr>
        <w:pStyle w:val="NutritionalInfo"/>
        <w:rPr>
          <w:sz w:val="22"/>
          <w:szCs w:val="22"/>
        </w:rPr>
      </w:pPr>
      <w:r w:rsidRPr="009A6A52">
        <w:rPr>
          <w:sz w:val="22"/>
          <w:szCs w:val="22"/>
        </w:rPr>
        <w:t>Total sugars</w:t>
      </w:r>
      <w:r w:rsidRPr="009A6A52">
        <w:rPr>
          <w:sz w:val="22"/>
          <w:szCs w:val="22"/>
        </w:rPr>
        <w:tab/>
      </w:r>
      <w:r w:rsidR="001847D8">
        <w:rPr>
          <w:sz w:val="22"/>
          <w:szCs w:val="22"/>
        </w:rPr>
        <w:t>23</w:t>
      </w:r>
      <w:r w:rsidRPr="009A6A52">
        <w:rPr>
          <w:sz w:val="22"/>
          <w:szCs w:val="22"/>
        </w:rPr>
        <w:t xml:space="preserve"> g</w:t>
      </w:r>
    </w:p>
    <w:p w14:paraId="7D554E94" w14:textId="77777777" w:rsidR="006244DA" w:rsidRDefault="00115E08" w:rsidP="00E610B0">
      <w:pPr>
        <w:pStyle w:val="RecipeServingsLine"/>
      </w:pPr>
      <w:r>
        <w:t>Source: MyPlate</w:t>
      </w:r>
    </w:p>
    <w:p w14:paraId="4CB48311" w14:textId="77777777" w:rsidR="00E67D9B" w:rsidRDefault="00115E08" w:rsidP="0013542B">
      <w:pPr>
        <w:pStyle w:val="Heading2"/>
      </w:pPr>
      <w:r>
        <w:br w:type="column"/>
        <w:t>Preparations</w:t>
      </w:r>
    </w:p>
    <w:p w14:paraId="44151464" w14:textId="77777777" w:rsidR="002F2F50" w:rsidRDefault="00115E08" w:rsidP="000B2065">
      <w:pPr>
        <w:pStyle w:val="NumberList"/>
        <w:rPr>
          <w:rFonts w:asciiTheme="majorHAnsi" w:hAnsiTheme="majorHAnsi"/>
          <w:color w:val="2E2E2E"/>
          <w:sz w:val="22"/>
        </w:rPr>
      </w:pPr>
      <w:r w:rsidRPr="002F2F50">
        <w:rPr>
          <w:rFonts w:asciiTheme="majorHAnsi" w:hAnsiTheme="majorHAnsi"/>
          <w:color w:val="2E2E2E"/>
          <w:sz w:val="22"/>
        </w:rPr>
        <w:t>Combine dry ingredients in a bowl.</w:t>
      </w:r>
    </w:p>
    <w:p w14:paraId="77BC2BC6" w14:textId="77777777" w:rsidR="002F2F50" w:rsidRDefault="00115E08" w:rsidP="000B2065">
      <w:pPr>
        <w:pStyle w:val="NumberList"/>
        <w:rPr>
          <w:rFonts w:asciiTheme="majorHAnsi" w:hAnsiTheme="majorHAnsi"/>
          <w:color w:val="2E2E2E"/>
          <w:sz w:val="22"/>
        </w:rPr>
      </w:pPr>
      <w:r w:rsidRPr="002F2F50">
        <w:rPr>
          <w:rFonts w:asciiTheme="majorHAnsi" w:hAnsiTheme="majorHAnsi"/>
          <w:color w:val="2E2E2E"/>
          <w:sz w:val="22"/>
        </w:rPr>
        <w:t>Combine honey and sugar in a pan and bring to a boil.</w:t>
      </w:r>
    </w:p>
    <w:p w14:paraId="08E836E8" w14:textId="77777777" w:rsidR="002F2F50" w:rsidRDefault="00115E08" w:rsidP="000B2065">
      <w:pPr>
        <w:pStyle w:val="NumberList"/>
        <w:rPr>
          <w:rFonts w:asciiTheme="majorHAnsi" w:hAnsiTheme="majorHAnsi"/>
          <w:color w:val="2E2E2E"/>
          <w:sz w:val="22"/>
        </w:rPr>
      </w:pPr>
      <w:r w:rsidRPr="002F2F50">
        <w:rPr>
          <w:rFonts w:asciiTheme="majorHAnsi" w:hAnsiTheme="majorHAnsi"/>
          <w:color w:val="2E2E2E"/>
          <w:sz w:val="22"/>
        </w:rPr>
        <w:t>Add the peanut butter and vanilla. Stir until the peanut butter melts.</w:t>
      </w:r>
    </w:p>
    <w:p w14:paraId="4F8F0C04" w14:textId="77777777" w:rsidR="002F2F50" w:rsidRDefault="00115E08" w:rsidP="000B2065">
      <w:pPr>
        <w:pStyle w:val="NumberList"/>
        <w:rPr>
          <w:rFonts w:asciiTheme="majorHAnsi" w:hAnsiTheme="majorHAnsi"/>
          <w:color w:val="2E2E2E"/>
          <w:sz w:val="22"/>
        </w:rPr>
      </w:pPr>
      <w:r w:rsidRPr="002F2F50">
        <w:rPr>
          <w:rFonts w:asciiTheme="majorHAnsi" w:hAnsiTheme="majorHAnsi"/>
          <w:color w:val="2E2E2E"/>
          <w:sz w:val="22"/>
        </w:rPr>
        <w:t xml:space="preserve">Pour the mixture over the cereal and mix well. </w:t>
      </w:r>
    </w:p>
    <w:p w14:paraId="3DCCD5F6" w14:textId="77777777" w:rsidR="002F2F50" w:rsidRPr="000B2065" w:rsidRDefault="00115E08" w:rsidP="000B2065">
      <w:pPr>
        <w:pStyle w:val="NumberList"/>
        <w:rPr>
          <w:rFonts w:asciiTheme="majorHAnsi" w:hAnsiTheme="majorHAnsi"/>
          <w:color w:val="2E2E2E"/>
          <w:sz w:val="22"/>
        </w:rPr>
      </w:pPr>
      <w:r w:rsidRPr="002F2F50">
        <w:rPr>
          <w:rFonts w:asciiTheme="majorHAnsi" w:hAnsiTheme="majorHAnsi"/>
          <w:color w:val="2E2E2E"/>
          <w:sz w:val="22"/>
        </w:rPr>
        <w:t>Press into a 13</w:t>
      </w:r>
      <w:r w:rsidR="00496B36">
        <w:rPr>
          <w:rFonts w:asciiTheme="majorHAnsi" w:hAnsiTheme="majorHAnsi"/>
          <w:color w:val="2E2E2E"/>
          <w:sz w:val="22"/>
        </w:rPr>
        <w:t>-by-</w:t>
      </w:r>
      <w:r w:rsidRPr="002F2F50">
        <w:rPr>
          <w:rFonts w:asciiTheme="majorHAnsi" w:hAnsiTheme="majorHAnsi"/>
          <w:color w:val="2E2E2E"/>
          <w:sz w:val="22"/>
        </w:rPr>
        <w:t xml:space="preserve">9-inch pan and cool. </w:t>
      </w:r>
    </w:p>
    <w:sectPr w:rsidR="002F2F50" w:rsidRPr="000B2065" w:rsidSect="005D05AC">
      <w:pgSz w:w="12240" w:h="15840"/>
      <w:pgMar w:top="1152" w:right="720" w:bottom="720" w:left="720" w:header="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78323" w14:textId="77777777" w:rsidR="00533350" w:rsidRDefault="00533350">
      <w:pPr>
        <w:spacing w:after="0" w:line="240" w:lineRule="auto"/>
      </w:pPr>
      <w:r>
        <w:separator/>
      </w:r>
    </w:p>
  </w:endnote>
  <w:endnote w:type="continuationSeparator" w:id="0">
    <w:p w14:paraId="75691D32" w14:textId="77777777" w:rsidR="00533350" w:rsidRDefault="00533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orbel">
    <w:panose1 w:val="020B0503020204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C9AF7" w14:textId="77777777" w:rsidR="0058221A" w:rsidRPr="002E5998" w:rsidRDefault="00115E08" w:rsidP="0058221A">
    <w:pPr>
      <w:pStyle w:val="CopyrightDisclaimer"/>
      <w:rPr>
        <w:sz w:val="14"/>
        <w:szCs w:val="14"/>
      </w:rPr>
    </w:pPr>
    <w:r w:rsidRPr="002E5998">
      <w:rPr>
        <w:sz w:val="14"/>
        <w:szCs w:val="14"/>
      </w:rPr>
      <w:t xml:space="preserve">This article is intended for informational purposes only and is not intended to be exhaustive, nor should any discussion or opinions be construed as professional advice. </w:t>
    </w:r>
    <w:r w:rsidR="002E5998">
      <w:rPr>
        <w:sz w:val="14"/>
        <w:szCs w:val="14"/>
      </w:rPr>
      <w:br/>
    </w:r>
    <w:r w:rsidRPr="002E5998">
      <w:rPr>
        <w:sz w:val="14"/>
        <w:szCs w:val="14"/>
      </w:rPr>
      <w:t>Readers should contact a health professional for appropriate advice. © 202</w:t>
    </w:r>
    <w:r w:rsidR="00CB151C">
      <w:rPr>
        <w:sz w:val="14"/>
        <w:szCs w:val="14"/>
      </w:rPr>
      <w:t>6</w:t>
    </w:r>
    <w:r w:rsidRPr="002E5998">
      <w:rPr>
        <w:sz w:val="14"/>
        <w:szCs w:val="14"/>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C668E" w14:textId="77777777" w:rsidR="00475315" w:rsidRDefault="00475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FD300" w14:textId="77777777" w:rsidR="00533350" w:rsidRDefault="00533350">
      <w:pPr>
        <w:spacing w:after="0" w:line="240" w:lineRule="auto"/>
      </w:pPr>
      <w:r>
        <w:separator/>
      </w:r>
    </w:p>
  </w:footnote>
  <w:footnote w:type="continuationSeparator" w:id="0">
    <w:p w14:paraId="563F6CC0" w14:textId="77777777" w:rsidR="00533350" w:rsidRDefault="005333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40E0F" w14:textId="77777777" w:rsidR="00475315" w:rsidRDefault="00115E08">
    <w:pPr>
      <w:pStyle w:val="Header"/>
    </w:pPr>
    <w:r>
      <w:rPr>
        <w:noProof/>
      </w:rPr>
      <w:drawing>
        <wp:anchor distT="0" distB="0" distL="114300" distR="114300" simplePos="0" relativeHeight="251658240" behindDoc="0" locked="0" layoutInCell="1" allowOverlap="1" wp14:anchorId="7C50238A" wp14:editId="29705D05">
          <wp:simplePos x="0" y="0"/>
          <wp:positionH relativeFrom="page">
            <wp:align>left</wp:align>
          </wp:positionH>
          <wp:positionV relativeFrom="paragraph">
            <wp:posOffset>0</wp:posOffset>
          </wp:positionV>
          <wp:extent cx="7802550" cy="1908389"/>
          <wp:effectExtent l="0" t="0" r="8255" b="0"/>
          <wp:wrapNone/>
          <wp:docPr id="2024543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001"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2550" cy="19083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66"/>
    <w:multiLevelType w:val="hybridMultilevel"/>
    <w:tmpl w:val="71703E84"/>
    <w:lvl w:ilvl="0" w:tplc="8806F5F6">
      <w:start w:val="1"/>
      <w:numFmt w:val="bullet"/>
      <w:lvlText w:val=""/>
      <w:lvlJc w:val="left"/>
      <w:pPr>
        <w:ind w:left="720" w:hanging="360"/>
      </w:pPr>
      <w:rPr>
        <w:rFonts w:ascii="Symbol" w:hAnsi="Symbol" w:hint="default"/>
      </w:rPr>
    </w:lvl>
    <w:lvl w:ilvl="1" w:tplc="6EF08C60" w:tentative="1">
      <w:start w:val="1"/>
      <w:numFmt w:val="bullet"/>
      <w:lvlText w:val="o"/>
      <w:lvlJc w:val="left"/>
      <w:pPr>
        <w:ind w:left="1440" w:hanging="360"/>
      </w:pPr>
      <w:rPr>
        <w:rFonts w:ascii="Courier New" w:hAnsi="Courier New" w:cs="Courier New" w:hint="default"/>
      </w:rPr>
    </w:lvl>
    <w:lvl w:ilvl="2" w:tplc="A2DC3F14" w:tentative="1">
      <w:start w:val="1"/>
      <w:numFmt w:val="bullet"/>
      <w:lvlText w:val=""/>
      <w:lvlJc w:val="left"/>
      <w:pPr>
        <w:ind w:left="2160" w:hanging="360"/>
      </w:pPr>
      <w:rPr>
        <w:rFonts w:ascii="Wingdings" w:hAnsi="Wingdings" w:hint="default"/>
      </w:rPr>
    </w:lvl>
    <w:lvl w:ilvl="3" w:tplc="504837D8" w:tentative="1">
      <w:start w:val="1"/>
      <w:numFmt w:val="bullet"/>
      <w:lvlText w:val=""/>
      <w:lvlJc w:val="left"/>
      <w:pPr>
        <w:ind w:left="2880" w:hanging="360"/>
      </w:pPr>
      <w:rPr>
        <w:rFonts w:ascii="Symbol" w:hAnsi="Symbol" w:hint="default"/>
      </w:rPr>
    </w:lvl>
    <w:lvl w:ilvl="4" w:tplc="C158C62E" w:tentative="1">
      <w:start w:val="1"/>
      <w:numFmt w:val="bullet"/>
      <w:lvlText w:val="o"/>
      <w:lvlJc w:val="left"/>
      <w:pPr>
        <w:ind w:left="3600" w:hanging="360"/>
      </w:pPr>
      <w:rPr>
        <w:rFonts w:ascii="Courier New" w:hAnsi="Courier New" w:cs="Courier New" w:hint="default"/>
      </w:rPr>
    </w:lvl>
    <w:lvl w:ilvl="5" w:tplc="7522FF7E" w:tentative="1">
      <w:start w:val="1"/>
      <w:numFmt w:val="bullet"/>
      <w:lvlText w:val=""/>
      <w:lvlJc w:val="left"/>
      <w:pPr>
        <w:ind w:left="4320" w:hanging="360"/>
      </w:pPr>
      <w:rPr>
        <w:rFonts w:ascii="Wingdings" w:hAnsi="Wingdings" w:hint="default"/>
      </w:rPr>
    </w:lvl>
    <w:lvl w:ilvl="6" w:tplc="52EED486" w:tentative="1">
      <w:start w:val="1"/>
      <w:numFmt w:val="bullet"/>
      <w:lvlText w:val=""/>
      <w:lvlJc w:val="left"/>
      <w:pPr>
        <w:ind w:left="5040" w:hanging="360"/>
      </w:pPr>
      <w:rPr>
        <w:rFonts w:ascii="Symbol" w:hAnsi="Symbol" w:hint="default"/>
      </w:rPr>
    </w:lvl>
    <w:lvl w:ilvl="7" w:tplc="D4D8FA76" w:tentative="1">
      <w:start w:val="1"/>
      <w:numFmt w:val="bullet"/>
      <w:lvlText w:val="o"/>
      <w:lvlJc w:val="left"/>
      <w:pPr>
        <w:ind w:left="5760" w:hanging="360"/>
      </w:pPr>
      <w:rPr>
        <w:rFonts w:ascii="Courier New" w:hAnsi="Courier New" w:cs="Courier New" w:hint="default"/>
      </w:rPr>
    </w:lvl>
    <w:lvl w:ilvl="8" w:tplc="4D067666" w:tentative="1">
      <w:start w:val="1"/>
      <w:numFmt w:val="bullet"/>
      <w:lvlText w:val=""/>
      <w:lvlJc w:val="left"/>
      <w:pPr>
        <w:ind w:left="6480" w:hanging="360"/>
      </w:pPr>
      <w:rPr>
        <w:rFonts w:ascii="Wingdings" w:hAnsi="Wingdings" w:hint="default"/>
      </w:rPr>
    </w:lvl>
  </w:abstractNum>
  <w:abstractNum w:abstractNumId="1" w15:restartNumberingAfterBreak="0">
    <w:nsid w:val="027A26E8"/>
    <w:multiLevelType w:val="hybridMultilevel"/>
    <w:tmpl w:val="9CAA935E"/>
    <w:lvl w:ilvl="0" w:tplc="49D8628C">
      <w:start w:val="1"/>
      <w:numFmt w:val="bullet"/>
      <w:lvlText w:val=""/>
      <w:lvlJc w:val="left"/>
      <w:pPr>
        <w:ind w:left="720" w:hanging="360"/>
      </w:pPr>
      <w:rPr>
        <w:rFonts w:ascii="Symbol" w:hAnsi="Symbol" w:hint="default"/>
        <w:color w:val="D96C6E"/>
      </w:rPr>
    </w:lvl>
    <w:lvl w:ilvl="1" w:tplc="093A4DEA" w:tentative="1">
      <w:start w:val="1"/>
      <w:numFmt w:val="bullet"/>
      <w:lvlText w:val="o"/>
      <w:lvlJc w:val="left"/>
      <w:pPr>
        <w:ind w:left="1440" w:hanging="360"/>
      </w:pPr>
      <w:rPr>
        <w:rFonts w:ascii="Courier New" w:hAnsi="Courier New" w:cs="Courier New" w:hint="default"/>
      </w:rPr>
    </w:lvl>
    <w:lvl w:ilvl="2" w:tplc="905C87D0" w:tentative="1">
      <w:start w:val="1"/>
      <w:numFmt w:val="bullet"/>
      <w:lvlText w:val=""/>
      <w:lvlJc w:val="left"/>
      <w:pPr>
        <w:ind w:left="2160" w:hanging="360"/>
      </w:pPr>
      <w:rPr>
        <w:rFonts w:ascii="Wingdings" w:hAnsi="Wingdings" w:hint="default"/>
      </w:rPr>
    </w:lvl>
    <w:lvl w:ilvl="3" w:tplc="BD087290" w:tentative="1">
      <w:start w:val="1"/>
      <w:numFmt w:val="bullet"/>
      <w:lvlText w:val=""/>
      <w:lvlJc w:val="left"/>
      <w:pPr>
        <w:ind w:left="2880" w:hanging="360"/>
      </w:pPr>
      <w:rPr>
        <w:rFonts w:ascii="Symbol" w:hAnsi="Symbol" w:hint="default"/>
      </w:rPr>
    </w:lvl>
    <w:lvl w:ilvl="4" w:tplc="8146F4D8" w:tentative="1">
      <w:start w:val="1"/>
      <w:numFmt w:val="bullet"/>
      <w:lvlText w:val="o"/>
      <w:lvlJc w:val="left"/>
      <w:pPr>
        <w:ind w:left="3600" w:hanging="360"/>
      </w:pPr>
      <w:rPr>
        <w:rFonts w:ascii="Courier New" w:hAnsi="Courier New" w:cs="Courier New" w:hint="default"/>
      </w:rPr>
    </w:lvl>
    <w:lvl w:ilvl="5" w:tplc="B6542476" w:tentative="1">
      <w:start w:val="1"/>
      <w:numFmt w:val="bullet"/>
      <w:lvlText w:val=""/>
      <w:lvlJc w:val="left"/>
      <w:pPr>
        <w:ind w:left="4320" w:hanging="360"/>
      </w:pPr>
      <w:rPr>
        <w:rFonts w:ascii="Wingdings" w:hAnsi="Wingdings" w:hint="default"/>
      </w:rPr>
    </w:lvl>
    <w:lvl w:ilvl="6" w:tplc="130E49E0" w:tentative="1">
      <w:start w:val="1"/>
      <w:numFmt w:val="bullet"/>
      <w:lvlText w:val=""/>
      <w:lvlJc w:val="left"/>
      <w:pPr>
        <w:ind w:left="5040" w:hanging="360"/>
      </w:pPr>
      <w:rPr>
        <w:rFonts w:ascii="Symbol" w:hAnsi="Symbol" w:hint="default"/>
      </w:rPr>
    </w:lvl>
    <w:lvl w:ilvl="7" w:tplc="A844D1BE" w:tentative="1">
      <w:start w:val="1"/>
      <w:numFmt w:val="bullet"/>
      <w:lvlText w:val="o"/>
      <w:lvlJc w:val="left"/>
      <w:pPr>
        <w:ind w:left="5760" w:hanging="360"/>
      </w:pPr>
      <w:rPr>
        <w:rFonts w:ascii="Courier New" w:hAnsi="Courier New" w:cs="Courier New" w:hint="default"/>
      </w:rPr>
    </w:lvl>
    <w:lvl w:ilvl="8" w:tplc="128283D4" w:tentative="1">
      <w:start w:val="1"/>
      <w:numFmt w:val="bullet"/>
      <w:lvlText w:val=""/>
      <w:lvlJc w:val="left"/>
      <w:pPr>
        <w:ind w:left="6480" w:hanging="360"/>
      </w:pPr>
      <w:rPr>
        <w:rFonts w:ascii="Wingdings" w:hAnsi="Wingdings" w:hint="default"/>
      </w:rPr>
    </w:lvl>
  </w:abstractNum>
  <w:abstractNum w:abstractNumId="2" w15:restartNumberingAfterBreak="0">
    <w:nsid w:val="0DC6191E"/>
    <w:multiLevelType w:val="hybridMultilevel"/>
    <w:tmpl w:val="5698924C"/>
    <w:lvl w:ilvl="0" w:tplc="CB5E4E9E">
      <w:start w:val="1"/>
      <w:numFmt w:val="bullet"/>
      <w:pStyle w:val="BList1"/>
      <w:lvlText w:val=""/>
      <w:lvlJc w:val="left"/>
      <w:pPr>
        <w:ind w:left="720" w:hanging="360"/>
      </w:pPr>
      <w:rPr>
        <w:rFonts w:ascii="Symbol" w:hAnsi="Symbol" w:hint="default"/>
        <w:b/>
        <w:i w:val="0"/>
        <w:color w:val="43BFB1"/>
      </w:rPr>
    </w:lvl>
    <w:lvl w:ilvl="1" w:tplc="786AF8B6">
      <w:start w:val="1"/>
      <w:numFmt w:val="bullet"/>
      <w:lvlText w:val="o"/>
      <w:lvlJc w:val="left"/>
      <w:pPr>
        <w:ind w:left="1440" w:hanging="360"/>
      </w:pPr>
      <w:rPr>
        <w:rFonts w:ascii="Courier New" w:hAnsi="Courier New" w:cs="Courier New" w:hint="default"/>
      </w:rPr>
    </w:lvl>
    <w:lvl w:ilvl="2" w:tplc="EE664B56">
      <w:start w:val="1"/>
      <w:numFmt w:val="bullet"/>
      <w:lvlText w:val=""/>
      <w:lvlJc w:val="left"/>
      <w:pPr>
        <w:ind w:left="2160" w:hanging="360"/>
      </w:pPr>
      <w:rPr>
        <w:rFonts w:ascii="Wingdings" w:hAnsi="Wingdings" w:hint="default"/>
      </w:rPr>
    </w:lvl>
    <w:lvl w:ilvl="3" w:tplc="9C40D020">
      <w:start w:val="1"/>
      <w:numFmt w:val="bullet"/>
      <w:lvlText w:val=""/>
      <w:lvlJc w:val="left"/>
      <w:pPr>
        <w:ind w:left="2880" w:hanging="360"/>
      </w:pPr>
      <w:rPr>
        <w:rFonts w:ascii="Symbol" w:hAnsi="Symbol" w:hint="default"/>
      </w:rPr>
    </w:lvl>
    <w:lvl w:ilvl="4" w:tplc="F62EE03A">
      <w:start w:val="1"/>
      <w:numFmt w:val="bullet"/>
      <w:lvlText w:val="o"/>
      <w:lvlJc w:val="left"/>
      <w:pPr>
        <w:ind w:left="3600" w:hanging="360"/>
      </w:pPr>
      <w:rPr>
        <w:rFonts w:ascii="Courier New" w:hAnsi="Courier New" w:cs="Courier New" w:hint="default"/>
      </w:rPr>
    </w:lvl>
    <w:lvl w:ilvl="5" w:tplc="A25C215E">
      <w:start w:val="1"/>
      <w:numFmt w:val="bullet"/>
      <w:lvlText w:val=""/>
      <w:lvlJc w:val="left"/>
      <w:pPr>
        <w:ind w:left="4320" w:hanging="360"/>
      </w:pPr>
      <w:rPr>
        <w:rFonts w:ascii="Wingdings" w:hAnsi="Wingdings" w:hint="default"/>
      </w:rPr>
    </w:lvl>
    <w:lvl w:ilvl="6" w:tplc="7D62A9C4">
      <w:start w:val="1"/>
      <w:numFmt w:val="bullet"/>
      <w:lvlText w:val=""/>
      <w:lvlJc w:val="left"/>
      <w:pPr>
        <w:ind w:left="5040" w:hanging="360"/>
      </w:pPr>
      <w:rPr>
        <w:rFonts w:ascii="Symbol" w:hAnsi="Symbol" w:hint="default"/>
      </w:rPr>
    </w:lvl>
    <w:lvl w:ilvl="7" w:tplc="76C62878">
      <w:start w:val="1"/>
      <w:numFmt w:val="bullet"/>
      <w:lvlText w:val="o"/>
      <w:lvlJc w:val="left"/>
      <w:pPr>
        <w:ind w:left="5760" w:hanging="360"/>
      </w:pPr>
      <w:rPr>
        <w:rFonts w:ascii="Courier New" w:hAnsi="Courier New" w:cs="Courier New" w:hint="default"/>
      </w:rPr>
    </w:lvl>
    <w:lvl w:ilvl="8" w:tplc="0CA2E3D2">
      <w:start w:val="1"/>
      <w:numFmt w:val="bullet"/>
      <w:lvlText w:val=""/>
      <w:lvlJc w:val="left"/>
      <w:pPr>
        <w:ind w:left="6480" w:hanging="360"/>
      </w:pPr>
      <w:rPr>
        <w:rFonts w:ascii="Wingdings" w:hAnsi="Wingdings" w:hint="default"/>
      </w:rPr>
    </w:lvl>
  </w:abstractNum>
  <w:abstractNum w:abstractNumId="3" w15:restartNumberingAfterBreak="0">
    <w:nsid w:val="11FD5859"/>
    <w:multiLevelType w:val="hybridMultilevel"/>
    <w:tmpl w:val="1CB00C60"/>
    <w:lvl w:ilvl="0" w:tplc="E47C1E1E">
      <w:start w:val="1"/>
      <w:numFmt w:val="bullet"/>
      <w:lvlText w:val=""/>
      <w:lvlJc w:val="left"/>
      <w:pPr>
        <w:ind w:left="720" w:hanging="360"/>
      </w:pPr>
      <w:rPr>
        <w:rFonts w:ascii="Symbol" w:hAnsi="Symbol" w:hint="default"/>
      </w:rPr>
    </w:lvl>
    <w:lvl w:ilvl="1" w:tplc="E340C002">
      <w:start w:val="1"/>
      <w:numFmt w:val="bullet"/>
      <w:lvlText w:val="o"/>
      <w:lvlJc w:val="left"/>
      <w:pPr>
        <w:ind w:left="1440" w:hanging="360"/>
      </w:pPr>
      <w:rPr>
        <w:rFonts w:ascii="Courier New" w:hAnsi="Courier New" w:cs="Courier New" w:hint="default"/>
      </w:rPr>
    </w:lvl>
    <w:lvl w:ilvl="2" w:tplc="823A5B58">
      <w:start w:val="1"/>
      <w:numFmt w:val="bullet"/>
      <w:lvlText w:val=""/>
      <w:lvlJc w:val="left"/>
      <w:pPr>
        <w:ind w:left="2160" w:hanging="360"/>
      </w:pPr>
      <w:rPr>
        <w:rFonts w:ascii="Wingdings" w:hAnsi="Wingdings" w:hint="default"/>
      </w:rPr>
    </w:lvl>
    <w:lvl w:ilvl="3" w:tplc="DCCC3246">
      <w:start w:val="1"/>
      <w:numFmt w:val="bullet"/>
      <w:lvlText w:val=""/>
      <w:lvlJc w:val="left"/>
      <w:pPr>
        <w:ind w:left="2880" w:hanging="360"/>
      </w:pPr>
      <w:rPr>
        <w:rFonts w:ascii="Symbol" w:hAnsi="Symbol" w:hint="default"/>
      </w:rPr>
    </w:lvl>
    <w:lvl w:ilvl="4" w:tplc="2942554C">
      <w:start w:val="1"/>
      <w:numFmt w:val="bullet"/>
      <w:lvlText w:val="o"/>
      <w:lvlJc w:val="left"/>
      <w:pPr>
        <w:ind w:left="3600" w:hanging="360"/>
      </w:pPr>
      <w:rPr>
        <w:rFonts w:ascii="Courier New" w:hAnsi="Courier New" w:cs="Courier New" w:hint="default"/>
      </w:rPr>
    </w:lvl>
    <w:lvl w:ilvl="5" w:tplc="A8CAD92A">
      <w:start w:val="1"/>
      <w:numFmt w:val="bullet"/>
      <w:lvlText w:val=""/>
      <w:lvlJc w:val="left"/>
      <w:pPr>
        <w:ind w:left="4320" w:hanging="360"/>
      </w:pPr>
      <w:rPr>
        <w:rFonts w:ascii="Wingdings" w:hAnsi="Wingdings" w:hint="default"/>
      </w:rPr>
    </w:lvl>
    <w:lvl w:ilvl="6" w:tplc="CA942FF2">
      <w:start w:val="1"/>
      <w:numFmt w:val="bullet"/>
      <w:lvlText w:val=""/>
      <w:lvlJc w:val="left"/>
      <w:pPr>
        <w:ind w:left="5040" w:hanging="360"/>
      </w:pPr>
      <w:rPr>
        <w:rFonts w:ascii="Symbol" w:hAnsi="Symbol" w:hint="default"/>
      </w:rPr>
    </w:lvl>
    <w:lvl w:ilvl="7" w:tplc="CBF402FC">
      <w:start w:val="1"/>
      <w:numFmt w:val="bullet"/>
      <w:lvlText w:val="o"/>
      <w:lvlJc w:val="left"/>
      <w:pPr>
        <w:ind w:left="5760" w:hanging="360"/>
      </w:pPr>
      <w:rPr>
        <w:rFonts w:ascii="Courier New" w:hAnsi="Courier New" w:cs="Courier New" w:hint="default"/>
      </w:rPr>
    </w:lvl>
    <w:lvl w:ilvl="8" w:tplc="F12E1E8C">
      <w:start w:val="1"/>
      <w:numFmt w:val="bullet"/>
      <w:lvlText w:val=""/>
      <w:lvlJc w:val="left"/>
      <w:pPr>
        <w:ind w:left="6480" w:hanging="360"/>
      </w:pPr>
      <w:rPr>
        <w:rFonts w:ascii="Wingdings" w:hAnsi="Wingdings" w:hint="default"/>
      </w:rPr>
    </w:lvl>
  </w:abstractNum>
  <w:abstractNum w:abstractNumId="4" w15:restartNumberingAfterBreak="0">
    <w:nsid w:val="1C4D67F6"/>
    <w:multiLevelType w:val="multilevel"/>
    <w:tmpl w:val="17BC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B1D38"/>
    <w:multiLevelType w:val="multilevel"/>
    <w:tmpl w:val="47CE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26D0E"/>
    <w:multiLevelType w:val="hybridMultilevel"/>
    <w:tmpl w:val="E45C1A50"/>
    <w:lvl w:ilvl="0" w:tplc="DC6E2B12">
      <w:start w:val="1"/>
      <w:numFmt w:val="decimal"/>
      <w:pStyle w:val="Bullet-List"/>
      <w:lvlText w:val="%1."/>
      <w:lvlJc w:val="left"/>
      <w:pPr>
        <w:ind w:left="504" w:hanging="360"/>
      </w:pPr>
      <w:rPr>
        <w:rFonts w:hint="default"/>
        <w:b/>
        <w:bCs/>
        <w:color w:val="3A83AB"/>
      </w:rPr>
    </w:lvl>
    <w:lvl w:ilvl="1" w:tplc="B7C21374">
      <w:start w:val="1"/>
      <w:numFmt w:val="bullet"/>
      <w:lvlText w:val="o"/>
      <w:lvlJc w:val="left"/>
      <w:pPr>
        <w:ind w:left="1440" w:hanging="360"/>
      </w:pPr>
      <w:rPr>
        <w:rFonts w:ascii="Courier New" w:hAnsi="Courier New" w:cs="Courier New" w:hint="default"/>
      </w:rPr>
    </w:lvl>
    <w:lvl w:ilvl="2" w:tplc="C51C7340" w:tentative="1">
      <w:start w:val="1"/>
      <w:numFmt w:val="bullet"/>
      <w:lvlText w:val=""/>
      <w:lvlJc w:val="left"/>
      <w:pPr>
        <w:ind w:left="2160" w:hanging="360"/>
      </w:pPr>
      <w:rPr>
        <w:rFonts w:ascii="Wingdings" w:hAnsi="Wingdings" w:hint="default"/>
      </w:rPr>
    </w:lvl>
    <w:lvl w:ilvl="3" w:tplc="BDFC1C58" w:tentative="1">
      <w:start w:val="1"/>
      <w:numFmt w:val="bullet"/>
      <w:lvlText w:val=""/>
      <w:lvlJc w:val="left"/>
      <w:pPr>
        <w:ind w:left="2880" w:hanging="360"/>
      </w:pPr>
      <w:rPr>
        <w:rFonts w:ascii="Symbol" w:hAnsi="Symbol" w:hint="default"/>
      </w:rPr>
    </w:lvl>
    <w:lvl w:ilvl="4" w:tplc="E25214E8" w:tentative="1">
      <w:start w:val="1"/>
      <w:numFmt w:val="bullet"/>
      <w:lvlText w:val="o"/>
      <w:lvlJc w:val="left"/>
      <w:pPr>
        <w:ind w:left="3600" w:hanging="360"/>
      </w:pPr>
      <w:rPr>
        <w:rFonts w:ascii="Courier New" w:hAnsi="Courier New" w:cs="Courier New" w:hint="default"/>
      </w:rPr>
    </w:lvl>
    <w:lvl w:ilvl="5" w:tplc="4B8CC9AC" w:tentative="1">
      <w:start w:val="1"/>
      <w:numFmt w:val="bullet"/>
      <w:lvlText w:val=""/>
      <w:lvlJc w:val="left"/>
      <w:pPr>
        <w:ind w:left="4320" w:hanging="360"/>
      </w:pPr>
      <w:rPr>
        <w:rFonts w:ascii="Wingdings" w:hAnsi="Wingdings" w:hint="default"/>
      </w:rPr>
    </w:lvl>
    <w:lvl w:ilvl="6" w:tplc="3E64F32C" w:tentative="1">
      <w:start w:val="1"/>
      <w:numFmt w:val="bullet"/>
      <w:lvlText w:val=""/>
      <w:lvlJc w:val="left"/>
      <w:pPr>
        <w:ind w:left="5040" w:hanging="360"/>
      </w:pPr>
      <w:rPr>
        <w:rFonts w:ascii="Symbol" w:hAnsi="Symbol" w:hint="default"/>
      </w:rPr>
    </w:lvl>
    <w:lvl w:ilvl="7" w:tplc="6AFE057C" w:tentative="1">
      <w:start w:val="1"/>
      <w:numFmt w:val="bullet"/>
      <w:lvlText w:val="o"/>
      <w:lvlJc w:val="left"/>
      <w:pPr>
        <w:ind w:left="5760" w:hanging="360"/>
      </w:pPr>
      <w:rPr>
        <w:rFonts w:ascii="Courier New" w:hAnsi="Courier New" w:cs="Courier New" w:hint="default"/>
      </w:rPr>
    </w:lvl>
    <w:lvl w:ilvl="8" w:tplc="AB068B48" w:tentative="1">
      <w:start w:val="1"/>
      <w:numFmt w:val="bullet"/>
      <w:lvlText w:val=""/>
      <w:lvlJc w:val="left"/>
      <w:pPr>
        <w:ind w:left="6480" w:hanging="360"/>
      </w:pPr>
      <w:rPr>
        <w:rFonts w:ascii="Wingdings" w:hAnsi="Wingdings" w:hint="default"/>
      </w:rPr>
    </w:lvl>
  </w:abstractNum>
  <w:abstractNum w:abstractNumId="7" w15:restartNumberingAfterBreak="0">
    <w:nsid w:val="352A40E5"/>
    <w:multiLevelType w:val="hybridMultilevel"/>
    <w:tmpl w:val="2D9049B6"/>
    <w:lvl w:ilvl="0" w:tplc="78500E8C">
      <w:numFmt w:val="bullet"/>
      <w:lvlText w:val="•"/>
      <w:lvlJc w:val="left"/>
      <w:pPr>
        <w:ind w:left="720" w:hanging="360"/>
      </w:pPr>
      <w:rPr>
        <w:rFonts w:ascii="Calibri" w:eastAsiaTheme="minorHAnsi" w:hAnsi="Calibri" w:cs="Calibri" w:hint="default"/>
      </w:rPr>
    </w:lvl>
    <w:lvl w:ilvl="1" w:tplc="4DB0ABF2" w:tentative="1">
      <w:start w:val="1"/>
      <w:numFmt w:val="bullet"/>
      <w:lvlText w:val="o"/>
      <w:lvlJc w:val="left"/>
      <w:pPr>
        <w:ind w:left="1440" w:hanging="360"/>
      </w:pPr>
      <w:rPr>
        <w:rFonts w:ascii="Courier New" w:hAnsi="Courier New" w:cs="Courier New" w:hint="default"/>
      </w:rPr>
    </w:lvl>
    <w:lvl w:ilvl="2" w:tplc="161A6598" w:tentative="1">
      <w:start w:val="1"/>
      <w:numFmt w:val="bullet"/>
      <w:lvlText w:val=""/>
      <w:lvlJc w:val="left"/>
      <w:pPr>
        <w:ind w:left="2160" w:hanging="360"/>
      </w:pPr>
      <w:rPr>
        <w:rFonts w:ascii="Wingdings" w:hAnsi="Wingdings" w:hint="default"/>
      </w:rPr>
    </w:lvl>
    <w:lvl w:ilvl="3" w:tplc="D3FE3E14" w:tentative="1">
      <w:start w:val="1"/>
      <w:numFmt w:val="bullet"/>
      <w:lvlText w:val=""/>
      <w:lvlJc w:val="left"/>
      <w:pPr>
        <w:ind w:left="2880" w:hanging="360"/>
      </w:pPr>
      <w:rPr>
        <w:rFonts w:ascii="Symbol" w:hAnsi="Symbol" w:hint="default"/>
      </w:rPr>
    </w:lvl>
    <w:lvl w:ilvl="4" w:tplc="D2385314" w:tentative="1">
      <w:start w:val="1"/>
      <w:numFmt w:val="bullet"/>
      <w:lvlText w:val="o"/>
      <w:lvlJc w:val="left"/>
      <w:pPr>
        <w:ind w:left="3600" w:hanging="360"/>
      </w:pPr>
      <w:rPr>
        <w:rFonts w:ascii="Courier New" w:hAnsi="Courier New" w:cs="Courier New" w:hint="default"/>
      </w:rPr>
    </w:lvl>
    <w:lvl w:ilvl="5" w:tplc="8974C8F0" w:tentative="1">
      <w:start w:val="1"/>
      <w:numFmt w:val="bullet"/>
      <w:lvlText w:val=""/>
      <w:lvlJc w:val="left"/>
      <w:pPr>
        <w:ind w:left="4320" w:hanging="360"/>
      </w:pPr>
      <w:rPr>
        <w:rFonts w:ascii="Wingdings" w:hAnsi="Wingdings" w:hint="default"/>
      </w:rPr>
    </w:lvl>
    <w:lvl w:ilvl="6" w:tplc="32F8D998" w:tentative="1">
      <w:start w:val="1"/>
      <w:numFmt w:val="bullet"/>
      <w:lvlText w:val=""/>
      <w:lvlJc w:val="left"/>
      <w:pPr>
        <w:ind w:left="5040" w:hanging="360"/>
      </w:pPr>
      <w:rPr>
        <w:rFonts w:ascii="Symbol" w:hAnsi="Symbol" w:hint="default"/>
      </w:rPr>
    </w:lvl>
    <w:lvl w:ilvl="7" w:tplc="18A85D80" w:tentative="1">
      <w:start w:val="1"/>
      <w:numFmt w:val="bullet"/>
      <w:lvlText w:val="o"/>
      <w:lvlJc w:val="left"/>
      <w:pPr>
        <w:ind w:left="5760" w:hanging="360"/>
      </w:pPr>
      <w:rPr>
        <w:rFonts w:ascii="Courier New" w:hAnsi="Courier New" w:cs="Courier New" w:hint="default"/>
      </w:rPr>
    </w:lvl>
    <w:lvl w:ilvl="8" w:tplc="8C4A6E38" w:tentative="1">
      <w:start w:val="1"/>
      <w:numFmt w:val="bullet"/>
      <w:lvlText w:val=""/>
      <w:lvlJc w:val="left"/>
      <w:pPr>
        <w:ind w:left="6480" w:hanging="360"/>
      </w:pPr>
      <w:rPr>
        <w:rFonts w:ascii="Wingdings" w:hAnsi="Wingdings" w:hint="default"/>
      </w:rPr>
    </w:lvl>
  </w:abstractNum>
  <w:abstractNum w:abstractNumId="8" w15:restartNumberingAfterBreak="0">
    <w:nsid w:val="3BF97392"/>
    <w:multiLevelType w:val="multilevel"/>
    <w:tmpl w:val="E5D4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90825"/>
    <w:multiLevelType w:val="hybridMultilevel"/>
    <w:tmpl w:val="DFB24FCC"/>
    <w:lvl w:ilvl="0" w:tplc="A0068378">
      <w:start w:val="21"/>
      <w:numFmt w:val="bullet"/>
      <w:lvlText w:val="-"/>
      <w:lvlJc w:val="left"/>
      <w:pPr>
        <w:ind w:left="720" w:hanging="360"/>
      </w:pPr>
      <w:rPr>
        <w:rFonts w:ascii="Corbel" w:eastAsiaTheme="minorHAnsi" w:hAnsi="Corbel" w:cstheme="minorBidi" w:hint="default"/>
      </w:rPr>
    </w:lvl>
    <w:lvl w:ilvl="1" w:tplc="1E8C6688" w:tentative="1">
      <w:start w:val="1"/>
      <w:numFmt w:val="bullet"/>
      <w:lvlText w:val="o"/>
      <w:lvlJc w:val="left"/>
      <w:pPr>
        <w:ind w:left="1440" w:hanging="360"/>
      </w:pPr>
      <w:rPr>
        <w:rFonts w:ascii="Courier New" w:hAnsi="Courier New" w:cs="Courier New" w:hint="default"/>
      </w:rPr>
    </w:lvl>
    <w:lvl w:ilvl="2" w:tplc="D4520432" w:tentative="1">
      <w:start w:val="1"/>
      <w:numFmt w:val="bullet"/>
      <w:lvlText w:val=""/>
      <w:lvlJc w:val="left"/>
      <w:pPr>
        <w:ind w:left="2160" w:hanging="360"/>
      </w:pPr>
      <w:rPr>
        <w:rFonts w:ascii="Wingdings" w:hAnsi="Wingdings" w:hint="default"/>
      </w:rPr>
    </w:lvl>
    <w:lvl w:ilvl="3" w:tplc="2D127054" w:tentative="1">
      <w:start w:val="1"/>
      <w:numFmt w:val="bullet"/>
      <w:lvlText w:val=""/>
      <w:lvlJc w:val="left"/>
      <w:pPr>
        <w:ind w:left="2880" w:hanging="360"/>
      </w:pPr>
      <w:rPr>
        <w:rFonts w:ascii="Symbol" w:hAnsi="Symbol" w:hint="default"/>
      </w:rPr>
    </w:lvl>
    <w:lvl w:ilvl="4" w:tplc="E24AECA8" w:tentative="1">
      <w:start w:val="1"/>
      <w:numFmt w:val="bullet"/>
      <w:lvlText w:val="o"/>
      <w:lvlJc w:val="left"/>
      <w:pPr>
        <w:ind w:left="3600" w:hanging="360"/>
      </w:pPr>
      <w:rPr>
        <w:rFonts w:ascii="Courier New" w:hAnsi="Courier New" w:cs="Courier New" w:hint="default"/>
      </w:rPr>
    </w:lvl>
    <w:lvl w:ilvl="5" w:tplc="75A6C846" w:tentative="1">
      <w:start w:val="1"/>
      <w:numFmt w:val="bullet"/>
      <w:lvlText w:val=""/>
      <w:lvlJc w:val="left"/>
      <w:pPr>
        <w:ind w:left="4320" w:hanging="360"/>
      </w:pPr>
      <w:rPr>
        <w:rFonts w:ascii="Wingdings" w:hAnsi="Wingdings" w:hint="default"/>
      </w:rPr>
    </w:lvl>
    <w:lvl w:ilvl="6" w:tplc="AF46B042" w:tentative="1">
      <w:start w:val="1"/>
      <w:numFmt w:val="bullet"/>
      <w:lvlText w:val=""/>
      <w:lvlJc w:val="left"/>
      <w:pPr>
        <w:ind w:left="5040" w:hanging="360"/>
      </w:pPr>
      <w:rPr>
        <w:rFonts w:ascii="Symbol" w:hAnsi="Symbol" w:hint="default"/>
      </w:rPr>
    </w:lvl>
    <w:lvl w:ilvl="7" w:tplc="89DA0D64" w:tentative="1">
      <w:start w:val="1"/>
      <w:numFmt w:val="bullet"/>
      <w:lvlText w:val="o"/>
      <w:lvlJc w:val="left"/>
      <w:pPr>
        <w:ind w:left="5760" w:hanging="360"/>
      </w:pPr>
      <w:rPr>
        <w:rFonts w:ascii="Courier New" w:hAnsi="Courier New" w:cs="Courier New" w:hint="default"/>
      </w:rPr>
    </w:lvl>
    <w:lvl w:ilvl="8" w:tplc="262480CC" w:tentative="1">
      <w:start w:val="1"/>
      <w:numFmt w:val="bullet"/>
      <w:lvlText w:val=""/>
      <w:lvlJc w:val="left"/>
      <w:pPr>
        <w:ind w:left="6480" w:hanging="360"/>
      </w:pPr>
      <w:rPr>
        <w:rFonts w:ascii="Wingdings" w:hAnsi="Wingdings" w:hint="default"/>
      </w:rPr>
    </w:lvl>
  </w:abstractNum>
  <w:abstractNum w:abstractNumId="10" w15:restartNumberingAfterBreak="0">
    <w:nsid w:val="3FBC44BC"/>
    <w:multiLevelType w:val="multilevel"/>
    <w:tmpl w:val="2B50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CF526F"/>
    <w:multiLevelType w:val="hybridMultilevel"/>
    <w:tmpl w:val="622EEB8E"/>
    <w:lvl w:ilvl="0" w:tplc="5DD65866">
      <w:start w:val="1"/>
      <w:numFmt w:val="decimal"/>
      <w:lvlText w:val="%1."/>
      <w:lvlJc w:val="left"/>
      <w:pPr>
        <w:ind w:left="576" w:hanging="360"/>
      </w:pPr>
      <w:rPr>
        <w:rFonts w:hint="default"/>
        <w:color w:val="325243"/>
      </w:rPr>
    </w:lvl>
    <w:lvl w:ilvl="1" w:tplc="DBBC4492" w:tentative="1">
      <w:start w:val="1"/>
      <w:numFmt w:val="bullet"/>
      <w:lvlText w:val="o"/>
      <w:lvlJc w:val="left"/>
      <w:pPr>
        <w:ind w:left="2160" w:hanging="360"/>
      </w:pPr>
      <w:rPr>
        <w:rFonts w:ascii="Courier New" w:hAnsi="Courier New" w:cs="Courier New" w:hint="default"/>
      </w:rPr>
    </w:lvl>
    <w:lvl w:ilvl="2" w:tplc="F3A6DA7A" w:tentative="1">
      <w:start w:val="1"/>
      <w:numFmt w:val="bullet"/>
      <w:lvlText w:val=""/>
      <w:lvlJc w:val="left"/>
      <w:pPr>
        <w:ind w:left="2880" w:hanging="360"/>
      </w:pPr>
      <w:rPr>
        <w:rFonts w:ascii="Wingdings" w:hAnsi="Wingdings" w:hint="default"/>
      </w:rPr>
    </w:lvl>
    <w:lvl w:ilvl="3" w:tplc="248A0512" w:tentative="1">
      <w:start w:val="1"/>
      <w:numFmt w:val="bullet"/>
      <w:lvlText w:val=""/>
      <w:lvlJc w:val="left"/>
      <w:pPr>
        <w:ind w:left="3600" w:hanging="360"/>
      </w:pPr>
      <w:rPr>
        <w:rFonts w:ascii="Symbol" w:hAnsi="Symbol" w:hint="default"/>
      </w:rPr>
    </w:lvl>
    <w:lvl w:ilvl="4" w:tplc="D4F2D92A" w:tentative="1">
      <w:start w:val="1"/>
      <w:numFmt w:val="bullet"/>
      <w:lvlText w:val="o"/>
      <w:lvlJc w:val="left"/>
      <w:pPr>
        <w:ind w:left="4320" w:hanging="360"/>
      </w:pPr>
      <w:rPr>
        <w:rFonts w:ascii="Courier New" w:hAnsi="Courier New" w:cs="Courier New" w:hint="default"/>
      </w:rPr>
    </w:lvl>
    <w:lvl w:ilvl="5" w:tplc="E3083476" w:tentative="1">
      <w:start w:val="1"/>
      <w:numFmt w:val="bullet"/>
      <w:lvlText w:val=""/>
      <w:lvlJc w:val="left"/>
      <w:pPr>
        <w:ind w:left="5040" w:hanging="360"/>
      </w:pPr>
      <w:rPr>
        <w:rFonts w:ascii="Wingdings" w:hAnsi="Wingdings" w:hint="default"/>
      </w:rPr>
    </w:lvl>
    <w:lvl w:ilvl="6" w:tplc="EAD8FD7E" w:tentative="1">
      <w:start w:val="1"/>
      <w:numFmt w:val="bullet"/>
      <w:lvlText w:val=""/>
      <w:lvlJc w:val="left"/>
      <w:pPr>
        <w:ind w:left="5760" w:hanging="360"/>
      </w:pPr>
      <w:rPr>
        <w:rFonts w:ascii="Symbol" w:hAnsi="Symbol" w:hint="default"/>
      </w:rPr>
    </w:lvl>
    <w:lvl w:ilvl="7" w:tplc="6AE2C392" w:tentative="1">
      <w:start w:val="1"/>
      <w:numFmt w:val="bullet"/>
      <w:lvlText w:val="o"/>
      <w:lvlJc w:val="left"/>
      <w:pPr>
        <w:ind w:left="6480" w:hanging="360"/>
      </w:pPr>
      <w:rPr>
        <w:rFonts w:ascii="Courier New" w:hAnsi="Courier New" w:cs="Courier New" w:hint="default"/>
      </w:rPr>
    </w:lvl>
    <w:lvl w:ilvl="8" w:tplc="3F9E0D7A" w:tentative="1">
      <w:start w:val="1"/>
      <w:numFmt w:val="bullet"/>
      <w:lvlText w:val=""/>
      <w:lvlJc w:val="left"/>
      <w:pPr>
        <w:ind w:left="7200" w:hanging="360"/>
      </w:pPr>
      <w:rPr>
        <w:rFonts w:ascii="Wingdings" w:hAnsi="Wingdings" w:hint="default"/>
      </w:rPr>
    </w:lvl>
  </w:abstractNum>
  <w:abstractNum w:abstractNumId="12" w15:restartNumberingAfterBreak="0">
    <w:nsid w:val="43392ABE"/>
    <w:multiLevelType w:val="hybridMultilevel"/>
    <w:tmpl w:val="10D409FC"/>
    <w:lvl w:ilvl="0" w:tplc="661A6600">
      <w:start w:val="1"/>
      <w:numFmt w:val="bullet"/>
      <w:lvlText w:val=""/>
      <w:lvlJc w:val="left"/>
      <w:pPr>
        <w:ind w:left="504" w:hanging="360"/>
      </w:pPr>
      <w:rPr>
        <w:rFonts w:ascii="Symbol" w:hAnsi="Symbol" w:hint="default"/>
        <w:color w:val="3A83AB"/>
      </w:rPr>
    </w:lvl>
    <w:lvl w:ilvl="1" w:tplc="984ACF2E">
      <w:start w:val="1"/>
      <w:numFmt w:val="bullet"/>
      <w:lvlText w:val="o"/>
      <w:lvlJc w:val="left"/>
      <w:pPr>
        <w:ind w:left="1440" w:hanging="360"/>
      </w:pPr>
      <w:rPr>
        <w:rFonts w:ascii="Courier New" w:hAnsi="Courier New" w:cs="Courier New" w:hint="default"/>
      </w:rPr>
    </w:lvl>
    <w:lvl w:ilvl="2" w:tplc="AD2E6246" w:tentative="1">
      <w:start w:val="1"/>
      <w:numFmt w:val="bullet"/>
      <w:lvlText w:val=""/>
      <w:lvlJc w:val="left"/>
      <w:pPr>
        <w:ind w:left="2160" w:hanging="360"/>
      </w:pPr>
      <w:rPr>
        <w:rFonts w:ascii="Wingdings" w:hAnsi="Wingdings" w:hint="default"/>
      </w:rPr>
    </w:lvl>
    <w:lvl w:ilvl="3" w:tplc="AF944824" w:tentative="1">
      <w:start w:val="1"/>
      <w:numFmt w:val="bullet"/>
      <w:lvlText w:val=""/>
      <w:lvlJc w:val="left"/>
      <w:pPr>
        <w:ind w:left="2880" w:hanging="360"/>
      </w:pPr>
      <w:rPr>
        <w:rFonts w:ascii="Symbol" w:hAnsi="Symbol" w:hint="default"/>
      </w:rPr>
    </w:lvl>
    <w:lvl w:ilvl="4" w:tplc="F6720410" w:tentative="1">
      <w:start w:val="1"/>
      <w:numFmt w:val="bullet"/>
      <w:lvlText w:val="o"/>
      <w:lvlJc w:val="left"/>
      <w:pPr>
        <w:ind w:left="3600" w:hanging="360"/>
      </w:pPr>
      <w:rPr>
        <w:rFonts w:ascii="Courier New" w:hAnsi="Courier New" w:cs="Courier New" w:hint="default"/>
      </w:rPr>
    </w:lvl>
    <w:lvl w:ilvl="5" w:tplc="33F228AA" w:tentative="1">
      <w:start w:val="1"/>
      <w:numFmt w:val="bullet"/>
      <w:lvlText w:val=""/>
      <w:lvlJc w:val="left"/>
      <w:pPr>
        <w:ind w:left="4320" w:hanging="360"/>
      </w:pPr>
      <w:rPr>
        <w:rFonts w:ascii="Wingdings" w:hAnsi="Wingdings" w:hint="default"/>
      </w:rPr>
    </w:lvl>
    <w:lvl w:ilvl="6" w:tplc="7F3EE0A8" w:tentative="1">
      <w:start w:val="1"/>
      <w:numFmt w:val="bullet"/>
      <w:lvlText w:val=""/>
      <w:lvlJc w:val="left"/>
      <w:pPr>
        <w:ind w:left="5040" w:hanging="360"/>
      </w:pPr>
      <w:rPr>
        <w:rFonts w:ascii="Symbol" w:hAnsi="Symbol" w:hint="default"/>
      </w:rPr>
    </w:lvl>
    <w:lvl w:ilvl="7" w:tplc="4536BBA2" w:tentative="1">
      <w:start w:val="1"/>
      <w:numFmt w:val="bullet"/>
      <w:lvlText w:val="o"/>
      <w:lvlJc w:val="left"/>
      <w:pPr>
        <w:ind w:left="5760" w:hanging="360"/>
      </w:pPr>
      <w:rPr>
        <w:rFonts w:ascii="Courier New" w:hAnsi="Courier New" w:cs="Courier New" w:hint="default"/>
      </w:rPr>
    </w:lvl>
    <w:lvl w:ilvl="8" w:tplc="D1B0FADC" w:tentative="1">
      <w:start w:val="1"/>
      <w:numFmt w:val="bullet"/>
      <w:lvlText w:val=""/>
      <w:lvlJc w:val="left"/>
      <w:pPr>
        <w:ind w:left="6480" w:hanging="360"/>
      </w:pPr>
      <w:rPr>
        <w:rFonts w:ascii="Wingdings" w:hAnsi="Wingdings" w:hint="default"/>
      </w:rPr>
    </w:lvl>
  </w:abstractNum>
  <w:abstractNum w:abstractNumId="13" w15:restartNumberingAfterBreak="0">
    <w:nsid w:val="4469401A"/>
    <w:multiLevelType w:val="hybridMultilevel"/>
    <w:tmpl w:val="6AD28FC8"/>
    <w:lvl w:ilvl="0" w:tplc="0872520C">
      <w:start w:val="1"/>
      <w:numFmt w:val="bullet"/>
      <w:lvlText w:val=""/>
      <w:lvlJc w:val="left"/>
      <w:pPr>
        <w:ind w:left="576" w:hanging="360"/>
      </w:pPr>
      <w:rPr>
        <w:rFonts w:ascii="Symbol" w:hAnsi="Symbol" w:hint="default"/>
        <w:color w:val="325243"/>
      </w:rPr>
    </w:lvl>
    <w:lvl w:ilvl="1" w:tplc="2EA026A8" w:tentative="1">
      <w:start w:val="1"/>
      <w:numFmt w:val="bullet"/>
      <w:lvlText w:val="o"/>
      <w:lvlJc w:val="left"/>
      <w:pPr>
        <w:ind w:left="2160" w:hanging="360"/>
      </w:pPr>
      <w:rPr>
        <w:rFonts w:ascii="Courier New" w:hAnsi="Courier New" w:cs="Courier New" w:hint="default"/>
      </w:rPr>
    </w:lvl>
    <w:lvl w:ilvl="2" w:tplc="6D249C16" w:tentative="1">
      <w:start w:val="1"/>
      <w:numFmt w:val="bullet"/>
      <w:lvlText w:val=""/>
      <w:lvlJc w:val="left"/>
      <w:pPr>
        <w:ind w:left="2880" w:hanging="360"/>
      </w:pPr>
      <w:rPr>
        <w:rFonts w:ascii="Wingdings" w:hAnsi="Wingdings" w:hint="default"/>
      </w:rPr>
    </w:lvl>
    <w:lvl w:ilvl="3" w:tplc="99E6BB7A" w:tentative="1">
      <w:start w:val="1"/>
      <w:numFmt w:val="bullet"/>
      <w:lvlText w:val=""/>
      <w:lvlJc w:val="left"/>
      <w:pPr>
        <w:ind w:left="3600" w:hanging="360"/>
      </w:pPr>
      <w:rPr>
        <w:rFonts w:ascii="Symbol" w:hAnsi="Symbol" w:hint="default"/>
      </w:rPr>
    </w:lvl>
    <w:lvl w:ilvl="4" w:tplc="C488190A" w:tentative="1">
      <w:start w:val="1"/>
      <w:numFmt w:val="bullet"/>
      <w:lvlText w:val="o"/>
      <w:lvlJc w:val="left"/>
      <w:pPr>
        <w:ind w:left="4320" w:hanging="360"/>
      </w:pPr>
      <w:rPr>
        <w:rFonts w:ascii="Courier New" w:hAnsi="Courier New" w:cs="Courier New" w:hint="default"/>
      </w:rPr>
    </w:lvl>
    <w:lvl w:ilvl="5" w:tplc="190E99C4" w:tentative="1">
      <w:start w:val="1"/>
      <w:numFmt w:val="bullet"/>
      <w:lvlText w:val=""/>
      <w:lvlJc w:val="left"/>
      <w:pPr>
        <w:ind w:left="5040" w:hanging="360"/>
      </w:pPr>
      <w:rPr>
        <w:rFonts w:ascii="Wingdings" w:hAnsi="Wingdings" w:hint="default"/>
      </w:rPr>
    </w:lvl>
    <w:lvl w:ilvl="6" w:tplc="7B32C666" w:tentative="1">
      <w:start w:val="1"/>
      <w:numFmt w:val="bullet"/>
      <w:lvlText w:val=""/>
      <w:lvlJc w:val="left"/>
      <w:pPr>
        <w:ind w:left="5760" w:hanging="360"/>
      </w:pPr>
      <w:rPr>
        <w:rFonts w:ascii="Symbol" w:hAnsi="Symbol" w:hint="default"/>
      </w:rPr>
    </w:lvl>
    <w:lvl w:ilvl="7" w:tplc="B44AFC64" w:tentative="1">
      <w:start w:val="1"/>
      <w:numFmt w:val="bullet"/>
      <w:lvlText w:val="o"/>
      <w:lvlJc w:val="left"/>
      <w:pPr>
        <w:ind w:left="6480" w:hanging="360"/>
      </w:pPr>
      <w:rPr>
        <w:rFonts w:ascii="Courier New" w:hAnsi="Courier New" w:cs="Courier New" w:hint="default"/>
      </w:rPr>
    </w:lvl>
    <w:lvl w:ilvl="8" w:tplc="564292CE" w:tentative="1">
      <w:start w:val="1"/>
      <w:numFmt w:val="bullet"/>
      <w:lvlText w:val=""/>
      <w:lvlJc w:val="left"/>
      <w:pPr>
        <w:ind w:left="7200" w:hanging="360"/>
      </w:pPr>
      <w:rPr>
        <w:rFonts w:ascii="Wingdings" w:hAnsi="Wingdings" w:hint="default"/>
      </w:rPr>
    </w:lvl>
  </w:abstractNum>
  <w:abstractNum w:abstractNumId="14" w15:restartNumberingAfterBreak="0">
    <w:nsid w:val="491618EA"/>
    <w:multiLevelType w:val="hybridMultilevel"/>
    <w:tmpl w:val="514A0F5C"/>
    <w:lvl w:ilvl="0" w:tplc="A49C93CA">
      <w:start w:val="1"/>
      <w:numFmt w:val="bullet"/>
      <w:lvlText w:val=""/>
      <w:lvlJc w:val="left"/>
      <w:pPr>
        <w:ind w:left="504" w:hanging="360"/>
      </w:pPr>
      <w:rPr>
        <w:rFonts w:ascii="Symbol" w:hAnsi="Symbol" w:hint="default"/>
        <w:color w:val="3A83AB"/>
      </w:rPr>
    </w:lvl>
    <w:lvl w:ilvl="1" w:tplc="56B01A98">
      <w:start w:val="1"/>
      <w:numFmt w:val="bullet"/>
      <w:lvlText w:val="o"/>
      <w:lvlJc w:val="left"/>
      <w:pPr>
        <w:ind w:left="1440" w:hanging="360"/>
      </w:pPr>
      <w:rPr>
        <w:rFonts w:ascii="Courier New" w:hAnsi="Courier New" w:cs="Courier New" w:hint="default"/>
      </w:rPr>
    </w:lvl>
    <w:lvl w:ilvl="2" w:tplc="B7EA100E" w:tentative="1">
      <w:start w:val="1"/>
      <w:numFmt w:val="bullet"/>
      <w:lvlText w:val=""/>
      <w:lvlJc w:val="left"/>
      <w:pPr>
        <w:ind w:left="2160" w:hanging="360"/>
      </w:pPr>
      <w:rPr>
        <w:rFonts w:ascii="Wingdings" w:hAnsi="Wingdings" w:hint="default"/>
      </w:rPr>
    </w:lvl>
    <w:lvl w:ilvl="3" w:tplc="6EA89806" w:tentative="1">
      <w:start w:val="1"/>
      <w:numFmt w:val="bullet"/>
      <w:lvlText w:val=""/>
      <w:lvlJc w:val="left"/>
      <w:pPr>
        <w:ind w:left="2880" w:hanging="360"/>
      </w:pPr>
      <w:rPr>
        <w:rFonts w:ascii="Symbol" w:hAnsi="Symbol" w:hint="default"/>
      </w:rPr>
    </w:lvl>
    <w:lvl w:ilvl="4" w:tplc="B412A85E" w:tentative="1">
      <w:start w:val="1"/>
      <w:numFmt w:val="bullet"/>
      <w:lvlText w:val="o"/>
      <w:lvlJc w:val="left"/>
      <w:pPr>
        <w:ind w:left="3600" w:hanging="360"/>
      </w:pPr>
      <w:rPr>
        <w:rFonts w:ascii="Courier New" w:hAnsi="Courier New" w:cs="Courier New" w:hint="default"/>
      </w:rPr>
    </w:lvl>
    <w:lvl w:ilvl="5" w:tplc="8D767754" w:tentative="1">
      <w:start w:val="1"/>
      <w:numFmt w:val="bullet"/>
      <w:lvlText w:val=""/>
      <w:lvlJc w:val="left"/>
      <w:pPr>
        <w:ind w:left="4320" w:hanging="360"/>
      </w:pPr>
      <w:rPr>
        <w:rFonts w:ascii="Wingdings" w:hAnsi="Wingdings" w:hint="default"/>
      </w:rPr>
    </w:lvl>
    <w:lvl w:ilvl="6" w:tplc="2F0C2BD0" w:tentative="1">
      <w:start w:val="1"/>
      <w:numFmt w:val="bullet"/>
      <w:lvlText w:val=""/>
      <w:lvlJc w:val="left"/>
      <w:pPr>
        <w:ind w:left="5040" w:hanging="360"/>
      </w:pPr>
      <w:rPr>
        <w:rFonts w:ascii="Symbol" w:hAnsi="Symbol" w:hint="default"/>
      </w:rPr>
    </w:lvl>
    <w:lvl w:ilvl="7" w:tplc="57DC089A" w:tentative="1">
      <w:start w:val="1"/>
      <w:numFmt w:val="bullet"/>
      <w:lvlText w:val="o"/>
      <w:lvlJc w:val="left"/>
      <w:pPr>
        <w:ind w:left="5760" w:hanging="360"/>
      </w:pPr>
      <w:rPr>
        <w:rFonts w:ascii="Courier New" w:hAnsi="Courier New" w:cs="Courier New" w:hint="default"/>
      </w:rPr>
    </w:lvl>
    <w:lvl w:ilvl="8" w:tplc="4338440A" w:tentative="1">
      <w:start w:val="1"/>
      <w:numFmt w:val="bullet"/>
      <w:lvlText w:val=""/>
      <w:lvlJc w:val="left"/>
      <w:pPr>
        <w:ind w:left="6480" w:hanging="360"/>
      </w:pPr>
      <w:rPr>
        <w:rFonts w:ascii="Wingdings" w:hAnsi="Wingdings" w:hint="default"/>
      </w:rPr>
    </w:lvl>
  </w:abstractNum>
  <w:abstractNum w:abstractNumId="15" w15:restartNumberingAfterBreak="0">
    <w:nsid w:val="53CF73E8"/>
    <w:multiLevelType w:val="hybridMultilevel"/>
    <w:tmpl w:val="D1E24AA4"/>
    <w:lvl w:ilvl="0" w:tplc="392CBAAE">
      <w:start w:val="1"/>
      <w:numFmt w:val="bullet"/>
      <w:lvlText w:val=""/>
      <w:lvlJc w:val="left"/>
      <w:pPr>
        <w:ind w:left="720" w:hanging="360"/>
      </w:pPr>
      <w:rPr>
        <w:rFonts w:ascii="Symbol" w:hAnsi="Symbol" w:hint="default"/>
        <w:color w:val="D96C6E"/>
      </w:rPr>
    </w:lvl>
    <w:lvl w:ilvl="1" w:tplc="3A0C2B68" w:tentative="1">
      <w:start w:val="1"/>
      <w:numFmt w:val="bullet"/>
      <w:lvlText w:val="o"/>
      <w:lvlJc w:val="left"/>
      <w:pPr>
        <w:ind w:left="1440" w:hanging="360"/>
      </w:pPr>
      <w:rPr>
        <w:rFonts w:ascii="Courier New" w:hAnsi="Courier New" w:cs="Courier New" w:hint="default"/>
      </w:rPr>
    </w:lvl>
    <w:lvl w:ilvl="2" w:tplc="8216E98C" w:tentative="1">
      <w:start w:val="1"/>
      <w:numFmt w:val="bullet"/>
      <w:lvlText w:val=""/>
      <w:lvlJc w:val="left"/>
      <w:pPr>
        <w:ind w:left="2160" w:hanging="360"/>
      </w:pPr>
      <w:rPr>
        <w:rFonts w:ascii="Wingdings" w:hAnsi="Wingdings" w:hint="default"/>
      </w:rPr>
    </w:lvl>
    <w:lvl w:ilvl="3" w:tplc="5CEA11F2" w:tentative="1">
      <w:start w:val="1"/>
      <w:numFmt w:val="bullet"/>
      <w:lvlText w:val=""/>
      <w:lvlJc w:val="left"/>
      <w:pPr>
        <w:ind w:left="2880" w:hanging="360"/>
      </w:pPr>
      <w:rPr>
        <w:rFonts w:ascii="Symbol" w:hAnsi="Symbol" w:hint="default"/>
      </w:rPr>
    </w:lvl>
    <w:lvl w:ilvl="4" w:tplc="E1761082" w:tentative="1">
      <w:start w:val="1"/>
      <w:numFmt w:val="bullet"/>
      <w:lvlText w:val="o"/>
      <w:lvlJc w:val="left"/>
      <w:pPr>
        <w:ind w:left="3600" w:hanging="360"/>
      </w:pPr>
      <w:rPr>
        <w:rFonts w:ascii="Courier New" w:hAnsi="Courier New" w:cs="Courier New" w:hint="default"/>
      </w:rPr>
    </w:lvl>
    <w:lvl w:ilvl="5" w:tplc="ADD6810E" w:tentative="1">
      <w:start w:val="1"/>
      <w:numFmt w:val="bullet"/>
      <w:lvlText w:val=""/>
      <w:lvlJc w:val="left"/>
      <w:pPr>
        <w:ind w:left="4320" w:hanging="360"/>
      </w:pPr>
      <w:rPr>
        <w:rFonts w:ascii="Wingdings" w:hAnsi="Wingdings" w:hint="default"/>
      </w:rPr>
    </w:lvl>
    <w:lvl w:ilvl="6" w:tplc="622219B4" w:tentative="1">
      <w:start w:val="1"/>
      <w:numFmt w:val="bullet"/>
      <w:lvlText w:val=""/>
      <w:lvlJc w:val="left"/>
      <w:pPr>
        <w:ind w:left="5040" w:hanging="360"/>
      </w:pPr>
      <w:rPr>
        <w:rFonts w:ascii="Symbol" w:hAnsi="Symbol" w:hint="default"/>
      </w:rPr>
    </w:lvl>
    <w:lvl w:ilvl="7" w:tplc="6B68DFA8" w:tentative="1">
      <w:start w:val="1"/>
      <w:numFmt w:val="bullet"/>
      <w:lvlText w:val="o"/>
      <w:lvlJc w:val="left"/>
      <w:pPr>
        <w:ind w:left="5760" w:hanging="360"/>
      </w:pPr>
      <w:rPr>
        <w:rFonts w:ascii="Courier New" w:hAnsi="Courier New" w:cs="Courier New" w:hint="default"/>
      </w:rPr>
    </w:lvl>
    <w:lvl w:ilvl="8" w:tplc="B24EEAA4" w:tentative="1">
      <w:start w:val="1"/>
      <w:numFmt w:val="bullet"/>
      <w:lvlText w:val=""/>
      <w:lvlJc w:val="left"/>
      <w:pPr>
        <w:ind w:left="6480" w:hanging="360"/>
      </w:pPr>
      <w:rPr>
        <w:rFonts w:ascii="Wingdings" w:hAnsi="Wingdings" w:hint="default"/>
      </w:rPr>
    </w:lvl>
  </w:abstractNum>
  <w:abstractNum w:abstractNumId="16" w15:restartNumberingAfterBreak="0">
    <w:nsid w:val="5504414F"/>
    <w:multiLevelType w:val="multilevel"/>
    <w:tmpl w:val="4D7E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447BC8"/>
    <w:multiLevelType w:val="hybridMultilevel"/>
    <w:tmpl w:val="8ED4D258"/>
    <w:lvl w:ilvl="0" w:tplc="A6C2DB4A">
      <w:start w:val="1"/>
      <w:numFmt w:val="bullet"/>
      <w:lvlText w:val=""/>
      <w:lvlJc w:val="left"/>
      <w:pPr>
        <w:ind w:left="576" w:hanging="360"/>
      </w:pPr>
      <w:rPr>
        <w:rFonts w:ascii="Symbol" w:hAnsi="Symbol" w:hint="default"/>
        <w:b/>
        <w:i w:val="0"/>
        <w:color w:val="325243"/>
      </w:rPr>
    </w:lvl>
    <w:lvl w:ilvl="1" w:tplc="66A41A08" w:tentative="1">
      <w:start w:val="1"/>
      <w:numFmt w:val="lowerLetter"/>
      <w:lvlText w:val="%2."/>
      <w:lvlJc w:val="left"/>
      <w:pPr>
        <w:ind w:left="1656" w:hanging="360"/>
      </w:pPr>
    </w:lvl>
    <w:lvl w:ilvl="2" w:tplc="F08E0D92" w:tentative="1">
      <w:start w:val="1"/>
      <w:numFmt w:val="lowerRoman"/>
      <w:lvlText w:val="%3."/>
      <w:lvlJc w:val="right"/>
      <w:pPr>
        <w:ind w:left="2376" w:hanging="180"/>
      </w:pPr>
    </w:lvl>
    <w:lvl w:ilvl="3" w:tplc="0C6C03D0" w:tentative="1">
      <w:start w:val="1"/>
      <w:numFmt w:val="decimal"/>
      <w:lvlText w:val="%4."/>
      <w:lvlJc w:val="left"/>
      <w:pPr>
        <w:ind w:left="3096" w:hanging="360"/>
      </w:pPr>
    </w:lvl>
    <w:lvl w:ilvl="4" w:tplc="A5BC9E90" w:tentative="1">
      <w:start w:val="1"/>
      <w:numFmt w:val="lowerLetter"/>
      <w:lvlText w:val="%5."/>
      <w:lvlJc w:val="left"/>
      <w:pPr>
        <w:ind w:left="3816" w:hanging="360"/>
      </w:pPr>
    </w:lvl>
    <w:lvl w:ilvl="5" w:tplc="62AA6844" w:tentative="1">
      <w:start w:val="1"/>
      <w:numFmt w:val="lowerRoman"/>
      <w:lvlText w:val="%6."/>
      <w:lvlJc w:val="right"/>
      <w:pPr>
        <w:ind w:left="4536" w:hanging="180"/>
      </w:pPr>
    </w:lvl>
    <w:lvl w:ilvl="6" w:tplc="64A6D044" w:tentative="1">
      <w:start w:val="1"/>
      <w:numFmt w:val="decimal"/>
      <w:lvlText w:val="%7."/>
      <w:lvlJc w:val="left"/>
      <w:pPr>
        <w:ind w:left="5256" w:hanging="360"/>
      </w:pPr>
    </w:lvl>
    <w:lvl w:ilvl="7" w:tplc="3AD44AEC" w:tentative="1">
      <w:start w:val="1"/>
      <w:numFmt w:val="lowerLetter"/>
      <w:lvlText w:val="%8."/>
      <w:lvlJc w:val="left"/>
      <w:pPr>
        <w:ind w:left="5976" w:hanging="360"/>
      </w:pPr>
    </w:lvl>
    <w:lvl w:ilvl="8" w:tplc="B7860218" w:tentative="1">
      <w:start w:val="1"/>
      <w:numFmt w:val="lowerRoman"/>
      <w:lvlText w:val="%9."/>
      <w:lvlJc w:val="right"/>
      <w:pPr>
        <w:ind w:left="6696" w:hanging="180"/>
      </w:pPr>
    </w:lvl>
  </w:abstractNum>
  <w:abstractNum w:abstractNumId="18" w15:restartNumberingAfterBreak="0">
    <w:nsid w:val="5B4B0607"/>
    <w:multiLevelType w:val="hybridMultilevel"/>
    <w:tmpl w:val="CFCC6EFA"/>
    <w:lvl w:ilvl="0" w:tplc="4C222714">
      <w:start w:val="1"/>
      <w:numFmt w:val="bullet"/>
      <w:lvlText w:val=""/>
      <w:lvlJc w:val="left"/>
      <w:pPr>
        <w:ind w:left="720" w:hanging="360"/>
      </w:pPr>
      <w:rPr>
        <w:rFonts w:ascii="Symbol" w:hAnsi="Symbol" w:hint="default"/>
      </w:rPr>
    </w:lvl>
    <w:lvl w:ilvl="1" w:tplc="9402A4FE" w:tentative="1">
      <w:start w:val="1"/>
      <w:numFmt w:val="bullet"/>
      <w:lvlText w:val="o"/>
      <w:lvlJc w:val="left"/>
      <w:pPr>
        <w:ind w:left="1440" w:hanging="360"/>
      </w:pPr>
      <w:rPr>
        <w:rFonts w:ascii="Courier New" w:hAnsi="Courier New" w:cs="Courier New" w:hint="default"/>
      </w:rPr>
    </w:lvl>
    <w:lvl w:ilvl="2" w:tplc="17047D2E" w:tentative="1">
      <w:start w:val="1"/>
      <w:numFmt w:val="bullet"/>
      <w:lvlText w:val=""/>
      <w:lvlJc w:val="left"/>
      <w:pPr>
        <w:ind w:left="2160" w:hanging="360"/>
      </w:pPr>
      <w:rPr>
        <w:rFonts w:ascii="Wingdings" w:hAnsi="Wingdings" w:hint="default"/>
      </w:rPr>
    </w:lvl>
    <w:lvl w:ilvl="3" w:tplc="F350C532" w:tentative="1">
      <w:start w:val="1"/>
      <w:numFmt w:val="bullet"/>
      <w:lvlText w:val=""/>
      <w:lvlJc w:val="left"/>
      <w:pPr>
        <w:ind w:left="2880" w:hanging="360"/>
      </w:pPr>
      <w:rPr>
        <w:rFonts w:ascii="Symbol" w:hAnsi="Symbol" w:hint="default"/>
      </w:rPr>
    </w:lvl>
    <w:lvl w:ilvl="4" w:tplc="9D16D252" w:tentative="1">
      <w:start w:val="1"/>
      <w:numFmt w:val="bullet"/>
      <w:lvlText w:val="o"/>
      <w:lvlJc w:val="left"/>
      <w:pPr>
        <w:ind w:left="3600" w:hanging="360"/>
      </w:pPr>
      <w:rPr>
        <w:rFonts w:ascii="Courier New" w:hAnsi="Courier New" w:cs="Courier New" w:hint="default"/>
      </w:rPr>
    </w:lvl>
    <w:lvl w:ilvl="5" w:tplc="313E61D8" w:tentative="1">
      <w:start w:val="1"/>
      <w:numFmt w:val="bullet"/>
      <w:lvlText w:val=""/>
      <w:lvlJc w:val="left"/>
      <w:pPr>
        <w:ind w:left="4320" w:hanging="360"/>
      </w:pPr>
      <w:rPr>
        <w:rFonts w:ascii="Wingdings" w:hAnsi="Wingdings" w:hint="default"/>
      </w:rPr>
    </w:lvl>
    <w:lvl w:ilvl="6" w:tplc="1BAC00E8" w:tentative="1">
      <w:start w:val="1"/>
      <w:numFmt w:val="bullet"/>
      <w:lvlText w:val=""/>
      <w:lvlJc w:val="left"/>
      <w:pPr>
        <w:ind w:left="5040" w:hanging="360"/>
      </w:pPr>
      <w:rPr>
        <w:rFonts w:ascii="Symbol" w:hAnsi="Symbol" w:hint="default"/>
      </w:rPr>
    </w:lvl>
    <w:lvl w:ilvl="7" w:tplc="01E2B652" w:tentative="1">
      <w:start w:val="1"/>
      <w:numFmt w:val="bullet"/>
      <w:lvlText w:val="o"/>
      <w:lvlJc w:val="left"/>
      <w:pPr>
        <w:ind w:left="5760" w:hanging="360"/>
      </w:pPr>
      <w:rPr>
        <w:rFonts w:ascii="Courier New" w:hAnsi="Courier New" w:cs="Courier New" w:hint="default"/>
      </w:rPr>
    </w:lvl>
    <w:lvl w:ilvl="8" w:tplc="18D4BD98" w:tentative="1">
      <w:start w:val="1"/>
      <w:numFmt w:val="bullet"/>
      <w:lvlText w:val=""/>
      <w:lvlJc w:val="left"/>
      <w:pPr>
        <w:ind w:left="6480" w:hanging="360"/>
      </w:pPr>
      <w:rPr>
        <w:rFonts w:ascii="Wingdings" w:hAnsi="Wingdings" w:hint="default"/>
      </w:rPr>
    </w:lvl>
  </w:abstractNum>
  <w:abstractNum w:abstractNumId="19" w15:restartNumberingAfterBreak="0">
    <w:nsid w:val="5F5E564D"/>
    <w:multiLevelType w:val="hybridMultilevel"/>
    <w:tmpl w:val="DEE0B4CA"/>
    <w:lvl w:ilvl="0" w:tplc="1D74368E">
      <w:start w:val="1"/>
      <w:numFmt w:val="bullet"/>
      <w:pStyle w:val="ListParagraph"/>
      <w:lvlText w:val=""/>
      <w:lvlJc w:val="left"/>
      <w:pPr>
        <w:ind w:left="576" w:hanging="360"/>
      </w:pPr>
      <w:rPr>
        <w:rFonts w:ascii="Symbol" w:hAnsi="Symbol" w:hint="default"/>
        <w:color w:val="325243"/>
      </w:rPr>
    </w:lvl>
    <w:lvl w:ilvl="1" w:tplc="3B0EDC40" w:tentative="1">
      <w:start w:val="1"/>
      <w:numFmt w:val="bullet"/>
      <w:lvlText w:val="o"/>
      <w:lvlJc w:val="left"/>
      <w:pPr>
        <w:ind w:left="2160" w:hanging="360"/>
      </w:pPr>
      <w:rPr>
        <w:rFonts w:ascii="Courier New" w:hAnsi="Courier New" w:cs="Courier New" w:hint="default"/>
      </w:rPr>
    </w:lvl>
    <w:lvl w:ilvl="2" w:tplc="3B06C9DC" w:tentative="1">
      <w:start w:val="1"/>
      <w:numFmt w:val="bullet"/>
      <w:lvlText w:val=""/>
      <w:lvlJc w:val="left"/>
      <w:pPr>
        <w:ind w:left="2880" w:hanging="360"/>
      </w:pPr>
      <w:rPr>
        <w:rFonts w:ascii="Wingdings" w:hAnsi="Wingdings" w:hint="default"/>
      </w:rPr>
    </w:lvl>
    <w:lvl w:ilvl="3" w:tplc="A6D84524" w:tentative="1">
      <w:start w:val="1"/>
      <w:numFmt w:val="bullet"/>
      <w:lvlText w:val=""/>
      <w:lvlJc w:val="left"/>
      <w:pPr>
        <w:ind w:left="3600" w:hanging="360"/>
      </w:pPr>
      <w:rPr>
        <w:rFonts w:ascii="Symbol" w:hAnsi="Symbol" w:hint="default"/>
      </w:rPr>
    </w:lvl>
    <w:lvl w:ilvl="4" w:tplc="DD44F2FA" w:tentative="1">
      <w:start w:val="1"/>
      <w:numFmt w:val="bullet"/>
      <w:lvlText w:val="o"/>
      <w:lvlJc w:val="left"/>
      <w:pPr>
        <w:ind w:left="4320" w:hanging="360"/>
      </w:pPr>
      <w:rPr>
        <w:rFonts w:ascii="Courier New" w:hAnsi="Courier New" w:cs="Courier New" w:hint="default"/>
      </w:rPr>
    </w:lvl>
    <w:lvl w:ilvl="5" w:tplc="0DB08EFE" w:tentative="1">
      <w:start w:val="1"/>
      <w:numFmt w:val="bullet"/>
      <w:lvlText w:val=""/>
      <w:lvlJc w:val="left"/>
      <w:pPr>
        <w:ind w:left="5040" w:hanging="360"/>
      </w:pPr>
      <w:rPr>
        <w:rFonts w:ascii="Wingdings" w:hAnsi="Wingdings" w:hint="default"/>
      </w:rPr>
    </w:lvl>
    <w:lvl w:ilvl="6" w:tplc="30465B5E" w:tentative="1">
      <w:start w:val="1"/>
      <w:numFmt w:val="bullet"/>
      <w:lvlText w:val=""/>
      <w:lvlJc w:val="left"/>
      <w:pPr>
        <w:ind w:left="5760" w:hanging="360"/>
      </w:pPr>
      <w:rPr>
        <w:rFonts w:ascii="Symbol" w:hAnsi="Symbol" w:hint="default"/>
      </w:rPr>
    </w:lvl>
    <w:lvl w:ilvl="7" w:tplc="82FEBC3A" w:tentative="1">
      <w:start w:val="1"/>
      <w:numFmt w:val="bullet"/>
      <w:lvlText w:val="o"/>
      <w:lvlJc w:val="left"/>
      <w:pPr>
        <w:ind w:left="6480" w:hanging="360"/>
      </w:pPr>
      <w:rPr>
        <w:rFonts w:ascii="Courier New" w:hAnsi="Courier New" w:cs="Courier New" w:hint="default"/>
      </w:rPr>
    </w:lvl>
    <w:lvl w:ilvl="8" w:tplc="A67E9928" w:tentative="1">
      <w:start w:val="1"/>
      <w:numFmt w:val="bullet"/>
      <w:lvlText w:val=""/>
      <w:lvlJc w:val="left"/>
      <w:pPr>
        <w:ind w:left="7200" w:hanging="360"/>
      </w:pPr>
      <w:rPr>
        <w:rFonts w:ascii="Wingdings" w:hAnsi="Wingdings" w:hint="default"/>
      </w:rPr>
    </w:lvl>
  </w:abstractNum>
  <w:abstractNum w:abstractNumId="20" w15:restartNumberingAfterBreak="0">
    <w:nsid w:val="62581A42"/>
    <w:multiLevelType w:val="multilevel"/>
    <w:tmpl w:val="16F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E11513"/>
    <w:multiLevelType w:val="hybridMultilevel"/>
    <w:tmpl w:val="49B86B22"/>
    <w:lvl w:ilvl="0" w:tplc="0F34BF92">
      <w:start w:val="1"/>
      <w:numFmt w:val="decimal"/>
      <w:lvlText w:val="%1."/>
      <w:lvlJc w:val="left"/>
      <w:pPr>
        <w:ind w:left="504" w:hanging="360"/>
      </w:pPr>
      <w:rPr>
        <w:rFonts w:hint="default"/>
        <w:b/>
        <w:bCs/>
        <w:color w:val="3A83AB"/>
      </w:rPr>
    </w:lvl>
    <w:lvl w:ilvl="1" w:tplc="B49662CA">
      <w:start w:val="1"/>
      <w:numFmt w:val="bullet"/>
      <w:lvlText w:val="o"/>
      <w:lvlJc w:val="left"/>
      <w:pPr>
        <w:ind w:left="1440" w:hanging="360"/>
      </w:pPr>
      <w:rPr>
        <w:rFonts w:ascii="Courier New" w:hAnsi="Courier New" w:cs="Courier New" w:hint="default"/>
      </w:rPr>
    </w:lvl>
    <w:lvl w:ilvl="2" w:tplc="79D08622" w:tentative="1">
      <w:start w:val="1"/>
      <w:numFmt w:val="bullet"/>
      <w:lvlText w:val=""/>
      <w:lvlJc w:val="left"/>
      <w:pPr>
        <w:ind w:left="2160" w:hanging="360"/>
      </w:pPr>
      <w:rPr>
        <w:rFonts w:ascii="Wingdings" w:hAnsi="Wingdings" w:hint="default"/>
      </w:rPr>
    </w:lvl>
    <w:lvl w:ilvl="3" w:tplc="313E894A" w:tentative="1">
      <w:start w:val="1"/>
      <w:numFmt w:val="bullet"/>
      <w:lvlText w:val=""/>
      <w:lvlJc w:val="left"/>
      <w:pPr>
        <w:ind w:left="2880" w:hanging="360"/>
      </w:pPr>
      <w:rPr>
        <w:rFonts w:ascii="Symbol" w:hAnsi="Symbol" w:hint="default"/>
      </w:rPr>
    </w:lvl>
    <w:lvl w:ilvl="4" w:tplc="52D41022" w:tentative="1">
      <w:start w:val="1"/>
      <w:numFmt w:val="bullet"/>
      <w:lvlText w:val="o"/>
      <w:lvlJc w:val="left"/>
      <w:pPr>
        <w:ind w:left="3600" w:hanging="360"/>
      </w:pPr>
      <w:rPr>
        <w:rFonts w:ascii="Courier New" w:hAnsi="Courier New" w:cs="Courier New" w:hint="default"/>
      </w:rPr>
    </w:lvl>
    <w:lvl w:ilvl="5" w:tplc="6E2C026A" w:tentative="1">
      <w:start w:val="1"/>
      <w:numFmt w:val="bullet"/>
      <w:lvlText w:val=""/>
      <w:lvlJc w:val="left"/>
      <w:pPr>
        <w:ind w:left="4320" w:hanging="360"/>
      </w:pPr>
      <w:rPr>
        <w:rFonts w:ascii="Wingdings" w:hAnsi="Wingdings" w:hint="default"/>
      </w:rPr>
    </w:lvl>
    <w:lvl w:ilvl="6" w:tplc="0E6830AC" w:tentative="1">
      <w:start w:val="1"/>
      <w:numFmt w:val="bullet"/>
      <w:lvlText w:val=""/>
      <w:lvlJc w:val="left"/>
      <w:pPr>
        <w:ind w:left="5040" w:hanging="360"/>
      </w:pPr>
      <w:rPr>
        <w:rFonts w:ascii="Symbol" w:hAnsi="Symbol" w:hint="default"/>
      </w:rPr>
    </w:lvl>
    <w:lvl w:ilvl="7" w:tplc="8EE67B20" w:tentative="1">
      <w:start w:val="1"/>
      <w:numFmt w:val="bullet"/>
      <w:lvlText w:val="o"/>
      <w:lvlJc w:val="left"/>
      <w:pPr>
        <w:ind w:left="5760" w:hanging="360"/>
      </w:pPr>
      <w:rPr>
        <w:rFonts w:ascii="Courier New" w:hAnsi="Courier New" w:cs="Courier New" w:hint="default"/>
      </w:rPr>
    </w:lvl>
    <w:lvl w:ilvl="8" w:tplc="0F2C530C" w:tentative="1">
      <w:start w:val="1"/>
      <w:numFmt w:val="bullet"/>
      <w:lvlText w:val=""/>
      <w:lvlJc w:val="left"/>
      <w:pPr>
        <w:ind w:left="6480" w:hanging="360"/>
      </w:pPr>
      <w:rPr>
        <w:rFonts w:ascii="Wingdings" w:hAnsi="Wingdings" w:hint="default"/>
      </w:rPr>
    </w:lvl>
  </w:abstractNum>
  <w:abstractNum w:abstractNumId="22" w15:restartNumberingAfterBreak="0">
    <w:nsid w:val="64AE46CA"/>
    <w:multiLevelType w:val="hybridMultilevel"/>
    <w:tmpl w:val="3026763A"/>
    <w:lvl w:ilvl="0" w:tplc="5F56EBC2">
      <w:start w:val="1"/>
      <w:numFmt w:val="bullet"/>
      <w:lvlText w:val=""/>
      <w:lvlJc w:val="left"/>
      <w:pPr>
        <w:ind w:left="504" w:hanging="360"/>
      </w:pPr>
      <w:rPr>
        <w:rFonts w:ascii="Symbol" w:hAnsi="Symbol" w:hint="default"/>
        <w:b/>
        <w:bCs/>
        <w:color w:val="3A83AB"/>
      </w:rPr>
    </w:lvl>
    <w:lvl w:ilvl="1" w:tplc="11CC2D4A">
      <w:start w:val="1"/>
      <w:numFmt w:val="bullet"/>
      <w:lvlText w:val="o"/>
      <w:lvlJc w:val="left"/>
      <w:pPr>
        <w:ind w:left="1440" w:hanging="360"/>
      </w:pPr>
      <w:rPr>
        <w:rFonts w:ascii="Courier New" w:hAnsi="Courier New" w:cs="Courier New" w:hint="default"/>
      </w:rPr>
    </w:lvl>
    <w:lvl w:ilvl="2" w:tplc="D38C42DC" w:tentative="1">
      <w:start w:val="1"/>
      <w:numFmt w:val="bullet"/>
      <w:lvlText w:val=""/>
      <w:lvlJc w:val="left"/>
      <w:pPr>
        <w:ind w:left="2160" w:hanging="360"/>
      </w:pPr>
      <w:rPr>
        <w:rFonts w:ascii="Wingdings" w:hAnsi="Wingdings" w:hint="default"/>
      </w:rPr>
    </w:lvl>
    <w:lvl w:ilvl="3" w:tplc="6792D98A" w:tentative="1">
      <w:start w:val="1"/>
      <w:numFmt w:val="bullet"/>
      <w:lvlText w:val=""/>
      <w:lvlJc w:val="left"/>
      <w:pPr>
        <w:ind w:left="2880" w:hanging="360"/>
      </w:pPr>
      <w:rPr>
        <w:rFonts w:ascii="Symbol" w:hAnsi="Symbol" w:hint="default"/>
      </w:rPr>
    </w:lvl>
    <w:lvl w:ilvl="4" w:tplc="4178E8AA" w:tentative="1">
      <w:start w:val="1"/>
      <w:numFmt w:val="bullet"/>
      <w:lvlText w:val="o"/>
      <w:lvlJc w:val="left"/>
      <w:pPr>
        <w:ind w:left="3600" w:hanging="360"/>
      </w:pPr>
      <w:rPr>
        <w:rFonts w:ascii="Courier New" w:hAnsi="Courier New" w:cs="Courier New" w:hint="default"/>
      </w:rPr>
    </w:lvl>
    <w:lvl w:ilvl="5" w:tplc="5796AB8E" w:tentative="1">
      <w:start w:val="1"/>
      <w:numFmt w:val="bullet"/>
      <w:lvlText w:val=""/>
      <w:lvlJc w:val="left"/>
      <w:pPr>
        <w:ind w:left="4320" w:hanging="360"/>
      </w:pPr>
      <w:rPr>
        <w:rFonts w:ascii="Wingdings" w:hAnsi="Wingdings" w:hint="default"/>
      </w:rPr>
    </w:lvl>
    <w:lvl w:ilvl="6" w:tplc="0CA09B20" w:tentative="1">
      <w:start w:val="1"/>
      <w:numFmt w:val="bullet"/>
      <w:lvlText w:val=""/>
      <w:lvlJc w:val="left"/>
      <w:pPr>
        <w:ind w:left="5040" w:hanging="360"/>
      </w:pPr>
      <w:rPr>
        <w:rFonts w:ascii="Symbol" w:hAnsi="Symbol" w:hint="default"/>
      </w:rPr>
    </w:lvl>
    <w:lvl w:ilvl="7" w:tplc="B7A8308C" w:tentative="1">
      <w:start w:val="1"/>
      <w:numFmt w:val="bullet"/>
      <w:lvlText w:val="o"/>
      <w:lvlJc w:val="left"/>
      <w:pPr>
        <w:ind w:left="5760" w:hanging="360"/>
      </w:pPr>
      <w:rPr>
        <w:rFonts w:ascii="Courier New" w:hAnsi="Courier New" w:cs="Courier New" w:hint="default"/>
      </w:rPr>
    </w:lvl>
    <w:lvl w:ilvl="8" w:tplc="D27C5FE2" w:tentative="1">
      <w:start w:val="1"/>
      <w:numFmt w:val="bullet"/>
      <w:lvlText w:val=""/>
      <w:lvlJc w:val="left"/>
      <w:pPr>
        <w:ind w:left="6480" w:hanging="360"/>
      </w:pPr>
      <w:rPr>
        <w:rFonts w:ascii="Wingdings" w:hAnsi="Wingdings" w:hint="default"/>
      </w:rPr>
    </w:lvl>
  </w:abstractNum>
  <w:abstractNum w:abstractNumId="23" w15:restartNumberingAfterBreak="0">
    <w:nsid w:val="64E319B8"/>
    <w:multiLevelType w:val="multilevel"/>
    <w:tmpl w:val="C5A2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9174B6"/>
    <w:multiLevelType w:val="hybridMultilevel"/>
    <w:tmpl w:val="906CE4AE"/>
    <w:lvl w:ilvl="0" w:tplc="2DF22542">
      <w:start w:val="21"/>
      <w:numFmt w:val="bullet"/>
      <w:lvlText w:val="-"/>
      <w:lvlJc w:val="left"/>
      <w:pPr>
        <w:ind w:left="720" w:hanging="360"/>
      </w:pPr>
      <w:rPr>
        <w:rFonts w:ascii="Corbel" w:eastAsiaTheme="minorHAnsi" w:hAnsi="Corbel" w:cstheme="minorBidi" w:hint="default"/>
      </w:rPr>
    </w:lvl>
    <w:lvl w:ilvl="1" w:tplc="98904FA6" w:tentative="1">
      <w:start w:val="1"/>
      <w:numFmt w:val="bullet"/>
      <w:lvlText w:val="o"/>
      <w:lvlJc w:val="left"/>
      <w:pPr>
        <w:ind w:left="1440" w:hanging="360"/>
      </w:pPr>
      <w:rPr>
        <w:rFonts w:ascii="Courier New" w:hAnsi="Courier New" w:cs="Courier New" w:hint="default"/>
      </w:rPr>
    </w:lvl>
    <w:lvl w:ilvl="2" w:tplc="FDC2911E" w:tentative="1">
      <w:start w:val="1"/>
      <w:numFmt w:val="bullet"/>
      <w:lvlText w:val=""/>
      <w:lvlJc w:val="left"/>
      <w:pPr>
        <w:ind w:left="2160" w:hanging="360"/>
      </w:pPr>
      <w:rPr>
        <w:rFonts w:ascii="Wingdings" w:hAnsi="Wingdings" w:hint="default"/>
      </w:rPr>
    </w:lvl>
    <w:lvl w:ilvl="3" w:tplc="BD98FB28" w:tentative="1">
      <w:start w:val="1"/>
      <w:numFmt w:val="bullet"/>
      <w:lvlText w:val=""/>
      <w:lvlJc w:val="left"/>
      <w:pPr>
        <w:ind w:left="2880" w:hanging="360"/>
      </w:pPr>
      <w:rPr>
        <w:rFonts w:ascii="Symbol" w:hAnsi="Symbol" w:hint="default"/>
      </w:rPr>
    </w:lvl>
    <w:lvl w:ilvl="4" w:tplc="CDE69AD0" w:tentative="1">
      <w:start w:val="1"/>
      <w:numFmt w:val="bullet"/>
      <w:lvlText w:val="o"/>
      <w:lvlJc w:val="left"/>
      <w:pPr>
        <w:ind w:left="3600" w:hanging="360"/>
      </w:pPr>
      <w:rPr>
        <w:rFonts w:ascii="Courier New" w:hAnsi="Courier New" w:cs="Courier New" w:hint="default"/>
      </w:rPr>
    </w:lvl>
    <w:lvl w:ilvl="5" w:tplc="A148DE8E" w:tentative="1">
      <w:start w:val="1"/>
      <w:numFmt w:val="bullet"/>
      <w:lvlText w:val=""/>
      <w:lvlJc w:val="left"/>
      <w:pPr>
        <w:ind w:left="4320" w:hanging="360"/>
      </w:pPr>
      <w:rPr>
        <w:rFonts w:ascii="Wingdings" w:hAnsi="Wingdings" w:hint="default"/>
      </w:rPr>
    </w:lvl>
    <w:lvl w:ilvl="6" w:tplc="ACAA8AA8" w:tentative="1">
      <w:start w:val="1"/>
      <w:numFmt w:val="bullet"/>
      <w:lvlText w:val=""/>
      <w:lvlJc w:val="left"/>
      <w:pPr>
        <w:ind w:left="5040" w:hanging="360"/>
      </w:pPr>
      <w:rPr>
        <w:rFonts w:ascii="Symbol" w:hAnsi="Symbol" w:hint="default"/>
      </w:rPr>
    </w:lvl>
    <w:lvl w:ilvl="7" w:tplc="F69ECE18" w:tentative="1">
      <w:start w:val="1"/>
      <w:numFmt w:val="bullet"/>
      <w:lvlText w:val="o"/>
      <w:lvlJc w:val="left"/>
      <w:pPr>
        <w:ind w:left="5760" w:hanging="360"/>
      </w:pPr>
      <w:rPr>
        <w:rFonts w:ascii="Courier New" w:hAnsi="Courier New" w:cs="Courier New" w:hint="default"/>
      </w:rPr>
    </w:lvl>
    <w:lvl w:ilvl="8" w:tplc="0608A3A2" w:tentative="1">
      <w:start w:val="1"/>
      <w:numFmt w:val="bullet"/>
      <w:lvlText w:val=""/>
      <w:lvlJc w:val="left"/>
      <w:pPr>
        <w:ind w:left="6480" w:hanging="360"/>
      </w:pPr>
      <w:rPr>
        <w:rFonts w:ascii="Wingdings" w:hAnsi="Wingdings" w:hint="default"/>
      </w:rPr>
    </w:lvl>
  </w:abstractNum>
  <w:abstractNum w:abstractNumId="25" w15:restartNumberingAfterBreak="0">
    <w:nsid w:val="706236B4"/>
    <w:multiLevelType w:val="hybridMultilevel"/>
    <w:tmpl w:val="065EB52C"/>
    <w:lvl w:ilvl="0" w:tplc="7ECCB7EC">
      <w:start w:val="1"/>
      <w:numFmt w:val="bullet"/>
      <w:lvlText w:val=""/>
      <w:lvlJc w:val="left"/>
      <w:pPr>
        <w:ind w:left="504" w:hanging="360"/>
      </w:pPr>
      <w:rPr>
        <w:rFonts w:ascii="Symbol" w:hAnsi="Symbol" w:hint="default"/>
        <w:b/>
        <w:bCs/>
        <w:color w:val="3A83AB"/>
      </w:rPr>
    </w:lvl>
    <w:lvl w:ilvl="1" w:tplc="66403146">
      <w:start w:val="1"/>
      <w:numFmt w:val="bullet"/>
      <w:lvlText w:val="o"/>
      <w:lvlJc w:val="left"/>
      <w:pPr>
        <w:ind w:left="1440" w:hanging="360"/>
      </w:pPr>
      <w:rPr>
        <w:rFonts w:ascii="Courier New" w:hAnsi="Courier New" w:cs="Courier New" w:hint="default"/>
      </w:rPr>
    </w:lvl>
    <w:lvl w:ilvl="2" w:tplc="C5107F5A" w:tentative="1">
      <w:start w:val="1"/>
      <w:numFmt w:val="bullet"/>
      <w:lvlText w:val=""/>
      <w:lvlJc w:val="left"/>
      <w:pPr>
        <w:ind w:left="2160" w:hanging="360"/>
      </w:pPr>
      <w:rPr>
        <w:rFonts w:ascii="Wingdings" w:hAnsi="Wingdings" w:hint="default"/>
      </w:rPr>
    </w:lvl>
    <w:lvl w:ilvl="3" w:tplc="4538DD98" w:tentative="1">
      <w:start w:val="1"/>
      <w:numFmt w:val="bullet"/>
      <w:lvlText w:val=""/>
      <w:lvlJc w:val="left"/>
      <w:pPr>
        <w:ind w:left="2880" w:hanging="360"/>
      </w:pPr>
      <w:rPr>
        <w:rFonts w:ascii="Symbol" w:hAnsi="Symbol" w:hint="default"/>
      </w:rPr>
    </w:lvl>
    <w:lvl w:ilvl="4" w:tplc="A37C69F2" w:tentative="1">
      <w:start w:val="1"/>
      <w:numFmt w:val="bullet"/>
      <w:lvlText w:val="o"/>
      <w:lvlJc w:val="left"/>
      <w:pPr>
        <w:ind w:left="3600" w:hanging="360"/>
      </w:pPr>
      <w:rPr>
        <w:rFonts w:ascii="Courier New" w:hAnsi="Courier New" w:cs="Courier New" w:hint="default"/>
      </w:rPr>
    </w:lvl>
    <w:lvl w:ilvl="5" w:tplc="0B2255A8" w:tentative="1">
      <w:start w:val="1"/>
      <w:numFmt w:val="bullet"/>
      <w:lvlText w:val=""/>
      <w:lvlJc w:val="left"/>
      <w:pPr>
        <w:ind w:left="4320" w:hanging="360"/>
      </w:pPr>
      <w:rPr>
        <w:rFonts w:ascii="Wingdings" w:hAnsi="Wingdings" w:hint="default"/>
      </w:rPr>
    </w:lvl>
    <w:lvl w:ilvl="6" w:tplc="6ACECC76" w:tentative="1">
      <w:start w:val="1"/>
      <w:numFmt w:val="bullet"/>
      <w:lvlText w:val=""/>
      <w:lvlJc w:val="left"/>
      <w:pPr>
        <w:ind w:left="5040" w:hanging="360"/>
      </w:pPr>
      <w:rPr>
        <w:rFonts w:ascii="Symbol" w:hAnsi="Symbol" w:hint="default"/>
      </w:rPr>
    </w:lvl>
    <w:lvl w:ilvl="7" w:tplc="7C3EDCDA" w:tentative="1">
      <w:start w:val="1"/>
      <w:numFmt w:val="bullet"/>
      <w:lvlText w:val="o"/>
      <w:lvlJc w:val="left"/>
      <w:pPr>
        <w:ind w:left="5760" w:hanging="360"/>
      </w:pPr>
      <w:rPr>
        <w:rFonts w:ascii="Courier New" w:hAnsi="Courier New" w:cs="Courier New" w:hint="default"/>
      </w:rPr>
    </w:lvl>
    <w:lvl w:ilvl="8" w:tplc="1668EE1C" w:tentative="1">
      <w:start w:val="1"/>
      <w:numFmt w:val="bullet"/>
      <w:lvlText w:val=""/>
      <w:lvlJc w:val="left"/>
      <w:pPr>
        <w:ind w:left="6480" w:hanging="360"/>
      </w:pPr>
      <w:rPr>
        <w:rFonts w:ascii="Wingdings" w:hAnsi="Wingdings" w:hint="default"/>
      </w:rPr>
    </w:lvl>
  </w:abstractNum>
  <w:abstractNum w:abstractNumId="26" w15:restartNumberingAfterBreak="0">
    <w:nsid w:val="726146C1"/>
    <w:multiLevelType w:val="hybridMultilevel"/>
    <w:tmpl w:val="FC422B8A"/>
    <w:lvl w:ilvl="0" w:tplc="AAF04D1C">
      <w:start w:val="1"/>
      <w:numFmt w:val="decimal"/>
      <w:pStyle w:val="NumberList"/>
      <w:lvlText w:val="%1."/>
      <w:lvlJc w:val="left"/>
      <w:pPr>
        <w:ind w:left="576" w:hanging="360"/>
      </w:pPr>
      <w:rPr>
        <w:rFonts w:ascii="Corbel" w:hAnsi="Corbel" w:hint="default"/>
        <w:b/>
        <w:i w:val="0"/>
        <w:color w:val="325243"/>
      </w:rPr>
    </w:lvl>
    <w:lvl w:ilvl="1" w:tplc="7F06895E" w:tentative="1">
      <w:start w:val="1"/>
      <w:numFmt w:val="lowerLetter"/>
      <w:lvlText w:val="%2."/>
      <w:lvlJc w:val="left"/>
      <w:pPr>
        <w:ind w:left="1656" w:hanging="360"/>
      </w:pPr>
    </w:lvl>
    <w:lvl w:ilvl="2" w:tplc="82DEE9F0" w:tentative="1">
      <w:start w:val="1"/>
      <w:numFmt w:val="lowerRoman"/>
      <w:lvlText w:val="%3."/>
      <w:lvlJc w:val="right"/>
      <w:pPr>
        <w:ind w:left="2376" w:hanging="180"/>
      </w:pPr>
    </w:lvl>
    <w:lvl w:ilvl="3" w:tplc="29DA1826" w:tentative="1">
      <w:start w:val="1"/>
      <w:numFmt w:val="decimal"/>
      <w:lvlText w:val="%4."/>
      <w:lvlJc w:val="left"/>
      <w:pPr>
        <w:ind w:left="3096" w:hanging="360"/>
      </w:pPr>
    </w:lvl>
    <w:lvl w:ilvl="4" w:tplc="C1C89FFA" w:tentative="1">
      <w:start w:val="1"/>
      <w:numFmt w:val="lowerLetter"/>
      <w:lvlText w:val="%5."/>
      <w:lvlJc w:val="left"/>
      <w:pPr>
        <w:ind w:left="3816" w:hanging="360"/>
      </w:pPr>
    </w:lvl>
    <w:lvl w:ilvl="5" w:tplc="B714FF94" w:tentative="1">
      <w:start w:val="1"/>
      <w:numFmt w:val="lowerRoman"/>
      <w:lvlText w:val="%6."/>
      <w:lvlJc w:val="right"/>
      <w:pPr>
        <w:ind w:left="4536" w:hanging="180"/>
      </w:pPr>
    </w:lvl>
    <w:lvl w:ilvl="6" w:tplc="6DB6366C" w:tentative="1">
      <w:start w:val="1"/>
      <w:numFmt w:val="decimal"/>
      <w:lvlText w:val="%7."/>
      <w:lvlJc w:val="left"/>
      <w:pPr>
        <w:ind w:left="5256" w:hanging="360"/>
      </w:pPr>
    </w:lvl>
    <w:lvl w:ilvl="7" w:tplc="28DCF284" w:tentative="1">
      <w:start w:val="1"/>
      <w:numFmt w:val="lowerLetter"/>
      <w:lvlText w:val="%8."/>
      <w:lvlJc w:val="left"/>
      <w:pPr>
        <w:ind w:left="5976" w:hanging="360"/>
      </w:pPr>
    </w:lvl>
    <w:lvl w:ilvl="8" w:tplc="551A4B68" w:tentative="1">
      <w:start w:val="1"/>
      <w:numFmt w:val="lowerRoman"/>
      <w:lvlText w:val="%9."/>
      <w:lvlJc w:val="right"/>
      <w:pPr>
        <w:ind w:left="6696" w:hanging="180"/>
      </w:pPr>
    </w:lvl>
  </w:abstractNum>
  <w:abstractNum w:abstractNumId="27" w15:restartNumberingAfterBreak="0">
    <w:nsid w:val="79190046"/>
    <w:multiLevelType w:val="hybridMultilevel"/>
    <w:tmpl w:val="A8E83EEA"/>
    <w:lvl w:ilvl="0" w:tplc="0A187E70">
      <w:start w:val="1"/>
      <w:numFmt w:val="bullet"/>
      <w:lvlText w:val=""/>
      <w:lvlJc w:val="left"/>
      <w:pPr>
        <w:ind w:left="576" w:hanging="360"/>
      </w:pPr>
      <w:rPr>
        <w:rFonts w:ascii="Symbol" w:hAnsi="Symbol" w:hint="default"/>
        <w:color w:val="325243"/>
      </w:rPr>
    </w:lvl>
    <w:lvl w:ilvl="1" w:tplc="EF846044" w:tentative="1">
      <w:start w:val="1"/>
      <w:numFmt w:val="bullet"/>
      <w:lvlText w:val="o"/>
      <w:lvlJc w:val="left"/>
      <w:pPr>
        <w:ind w:left="2160" w:hanging="360"/>
      </w:pPr>
      <w:rPr>
        <w:rFonts w:ascii="Courier New" w:hAnsi="Courier New" w:cs="Courier New" w:hint="default"/>
      </w:rPr>
    </w:lvl>
    <w:lvl w:ilvl="2" w:tplc="7A6CE5DC" w:tentative="1">
      <w:start w:val="1"/>
      <w:numFmt w:val="bullet"/>
      <w:lvlText w:val=""/>
      <w:lvlJc w:val="left"/>
      <w:pPr>
        <w:ind w:left="2880" w:hanging="360"/>
      </w:pPr>
      <w:rPr>
        <w:rFonts w:ascii="Wingdings" w:hAnsi="Wingdings" w:hint="default"/>
      </w:rPr>
    </w:lvl>
    <w:lvl w:ilvl="3" w:tplc="CB96BBCE" w:tentative="1">
      <w:start w:val="1"/>
      <w:numFmt w:val="bullet"/>
      <w:lvlText w:val=""/>
      <w:lvlJc w:val="left"/>
      <w:pPr>
        <w:ind w:left="3600" w:hanging="360"/>
      </w:pPr>
      <w:rPr>
        <w:rFonts w:ascii="Symbol" w:hAnsi="Symbol" w:hint="default"/>
      </w:rPr>
    </w:lvl>
    <w:lvl w:ilvl="4" w:tplc="87B6EC08" w:tentative="1">
      <w:start w:val="1"/>
      <w:numFmt w:val="bullet"/>
      <w:lvlText w:val="o"/>
      <w:lvlJc w:val="left"/>
      <w:pPr>
        <w:ind w:left="4320" w:hanging="360"/>
      </w:pPr>
      <w:rPr>
        <w:rFonts w:ascii="Courier New" w:hAnsi="Courier New" w:cs="Courier New" w:hint="default"/>
      </w:rPr>
    </w:lvl>
    <w:lvl w:ilvl="5" w:tplc="8D1AC9BC" w:tentative="1">
      <w:start w:val="1"/>
      <w:numFmt w:val="bullet"/>
      <w:lvlText w:val=""/>
      <w:lvlJc w:val="left"/>
      <w:pPr>
        <w:ind w:left="5040" w:hanging="360"/>
      </w:pPr>
      <w:rPr>
        <w:rFonts w:ascii="Wingdings" w:hAnsi="Wingdings" w:hint="default"/>
      </w:rPr>
    </w:lvl>
    <w:lvl w:ilvl="6" w:tplc="AF8E61FE" w:tentative="1">
      <w:start w:val="1"/>
      <w:numFmt w:val="bullet"/>
      <w:lvlText w:val=""/>
      <w:lvlJc w:val="left"/>
      <w:pPr>
        <w:ind w:left="5760" w:hanging="360"/>
      </w:pPr>
      <w:rPr>
        <w:rFonts w:ascii="Symbol" w:hAnsi="Symbol" w:hint="default"/>
      </w:rPr>
    </w:lvl>
    <w:lvl w:ilvl="7" w:tplc="D8FE0B5E" w:tentative="1">
      <w:start w:val="1"/>
      <w:numFmt w:val="bullet"/>
      <w:lvlText w:val="o"/>
      <w:lvlJc w:val="left"/>
      <w:pPr>
        <w:ind w:left="6480" w:hanging="360"/>
      </w:pPr>
      <w:rPr>
        <w:rFonts w:ascii="Courier New" w:hAnsi="Courier New" w:cs="Courier New" w:hint="default"/>
      </w:rPr>
    </w:lvl>
    <w:lvl w:ilvl="8" w:tplc="50DCA1FC" w:tentative="1">
      <w:start w:val="1"/>
      <w:numFmt w:val="bullet"/>
      <w:lvlText w:val=""/>
      <w:lvlJc w:val="left"/>
      <w:pPr>
        <w:ind w:left="7200" w:hanging="360"/>
      </w:pPr>
      <w:rPr>
        <w:rFonts w:ascii="Wingdings" w:hAnsi="Wingdings" w:hint="default"/>
      </w:rPr>
    </w:lvl>
  </w:abstractNum>
  <w:abstractNum w:abstractNumId="28" w15:restartNumberingAfterBreak="0">
    <w:nsid w:val="7D7A12B6"/>
    <w:multiLevelType w:val="multilevel"/>
    <w:tmpl w:val="10D0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47095">
    <w:abstractNumId w:val="19"/>
  </w:num>
  <w:num w:numId="2" w16cid:durableId="1615946080">
    <w:abstractNumId w:val="26"/>
  </w:num>
  <w:num w:numId="3" w16cid:durableId="1809013080">
    <w:abstractNumId w:val="18"/>
  </w:num>
  <w:num w:numId="4" w16cid:durableId="1004824131">
    <w:abstractNumId w:val="19"/>
  </w:num>
  <w:num w:numId="5" w16cid:durableId="2059042787">
    <w:abstractNumId w:val="19"/>
  </w:num>
  <w:num w:numId="6" w16cid:durableId="1179807407">
    <w:abstractNumId w:val="3"/>
  </w:num>
  <w:num w:numId="7" w16cid:durableId="585386222">
    <w:abstractNumId w:val="19"/>
  </w:num>
  <w:num w:numId="8" w16cid:durableId="101613431">
    <w:abstractNumId w:val="8"/>
  </w:num>
  <w:num w:numId="9" w16cid:durableId="1229656770">
    <w:abstractNumId w:val="20"/>
  </w:num>
  <w:num w:numId="10" w16cid:durableId="830365214">
    <w:abstractNumId w:val="7"/>
  </w:num>
  <w:num w:numId="11" w16cid:durableId="1410537923">
    <w:abstractNumId w:val="0"/>
  </w:num>
  <w:num w:numId="12" w16cid:durableId="1502089175">
    <w:abstractNumId w:val="2"/>
  </w:num>
  <w:num w:numId="13" w16cid:durableId="1662663123">
    <w:abstractNumId w:val="4"/>
  </w:num>
  <w:num w:numId="14" w16cid:durableId="155193836">
    <w:abstractNumId w:val="19"/>
  </w:num>
  <w:num w:numId="15" w16cid:durableId="927884962">
    <w:abstractNumId w:val="11"/>
  </w:num>
  <w:num w:numId="16" w16cid:durableId="63190167">
    <w:abstractNumId w:val="15"/>
  </w:num>
  <w:num w:numId="17" w16cid:durableId="1095512821">
    <w:abstractNumId w:val="1"/>
  </w:num>
  <w:num w:numId="18" w16cid:durableId="1663007018">
    <w:abstractNumId w:val="19"/>
  </w:num>
  <w:num w:numId="19" w16cid:durableId="1704361657">
    <w:abstractNumId w:val="19"/>
  </w:num>
  <w:num w:numId="20" w16cid:durableId="801732399">
    <w:abstractNumId w:val="5"/>
  </w:num>
  <w:num w:numId="21" w16cid:durableId="43674134">
    <w:abstractNumId w:val="19"/>
  </w:num>
  <w:num w:numId="22" w16cid:durableId="153692424">
    <w:abstractNumId w:val="10"/>
  </w:num>
  <w:num w:numId="23" w16cid:durableId="1030499315">
    <w:abstractNumId w:val="19"/>
  </w:num>
  <w:num w:numId="24" w16cid:durableId="1354459954">
    <w:abstractNumId w:val="19"/>
  </w:num>
  <w:num w:numId="25" w16cid:durableId="595748503">
    <w:abstractNumId w:val="23"/>
  </w:num>
  <w:num w:numId="26" w16cid:durableId="1589267575">
    <w:abstractNumId w:val="16"/>
  </w:num>
  <w:num w:numId="27" w16cid:durableId="1970894473">
    <w:abstractNumId w:val="13"/>
  </w:num>
  <w:num w:numId="28" w16cid:durableId="417138530">
    <w:abstractNumId w:val="27"/>
  </w:num>
  <w:num w:numId="29" w16cid:durableId="174463769">
    <w:abstractNumId w:val="28"/>
  </w:num>
  <w:num w:numId="30" w16cid:durableId="2044362004">
    <w:abstractNumId w:val="17"/>
  </w:num>
  <w:num w:numId="31" w16cid:durableId="189074049">
    <w:abstractNumId w:val="19"/>
  </w:num>
  <w:num w:numId="32" w16cid:durableId="110365619">
    <w:abstractNumId w:val="2"/>
  </w:num>
  <w:num w:numId="33" w16cid:durableId="1209146575">
    <w:abstractNumId w:val="6"/>
  </w:num>
  <w:num w:numId="34" w16cid:durableId="531381205">
    <w:abstractNumId w:val="6"/>
  </w:num>
  <w:num w:numId="35" w16cid:durableId="162555395">
    <w:abstractNumId w:val="6"/>
  </w:num>
  <w:num w:numId="36" w16cid:durableId="1956672883">
    <w:abstractNumId w:val="12"/>
  </w:num>
  <w:num w:numId="37" w16cid:durableId="39331399">
    <w:abstractNumId w:val="14"/>
  </w:num>
  <w:num w:numId="38" w16cid:durableId="822042767">
    <w:abstractNumId w:val="9"/>
  </w:num>
  <w:num w:numId="39" w16cid:durableId="136774140">
    <w:abstractNumId w:val="24"/>
  </w:num>
  <w:num w:numId="40" w16cid:durableId="292566226">
    <w:abstractNumId w:val="6"/>
  </w:num>
  <w:num w:numId="41" w16cid:durableId="1174683525">
    <w:abstractNumId w:val="25"/>
  </w:num>
  <w:num w:numId="42" w16cid:durableId="1814827299">
    <w:abstractNumId w:val="22"/>
  </w:num>
  <w:num w:numId="43" w16cid:durableId="8509198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sjQ1NbYwNTEyMTdW0lEKTi0uzszPAykwMagFAJtV4AUtAAAA"/>
  </w:docVars>
  <w:rsids>
    <w:rsidRoot w:val="00D05ED7"/>
    <w:rsid w:val="0000086B"/>
    <w:rsid w:val="00001842"/>
    <w:rsid w:val="00001FB4"/>
    <w:rsid w:val="000023F5"/>
    <w:rsid w:val="0000299B"/>
    <w:rsid w:val="00004F61"/>
    <w:rsid w:val="00012B47"/>
    <w:rsid w:val="00012C45"/>
    <w:rsid w:val="00012FCF"/>
    <w:rsid w:val="0001331B"/>
    <w:rsid w:val="00013A5E"/>
    <w:rsid w:val="00013DC4"/>
    <w:rsid w:val="00015ACF"/>
    <w:rsid w:val="00015CED"/>
    <w:rsid w:val="0001664C"/>
    <w:rsid w:val="00016D57"/>
    <w:rsid w:val="0002259F"/>
    <w:rsid w:val="000233A5"/>
    <w:rsid w:val="00024914"/>
    <w:rsid w:val="00025706"/>
    <w:rsid w:val="000257DB"/>
    <w:rsid w:val="00026B4A"/>
    <w:rsid w:val="000275AB"/>
    <w:rsid w:val="00030F5D"/>
    <w:rsid w:val="000319BE"/>
    <w:rsid w:val="00032EB7"/>
    <w:rsid w:val="00033521"/>
    <w:rsid w:val="00033543"/>
    <w:rsid w:val="00033FAF"/>
    <w:rsid w:val="00037DFE"/>
    <w:rsid w:val="0004059D"/>
    <w:rsid w:val="00041449"/>
    <w:rsid w:val="0004198C"/>
    <w:rsid w:val="00042E3A"/>
    <w:rsid w:val="00043375"/>
    <w:rsid w:val="0004440D"/>
    <w:rsid w:val="00045EEF"/>
    <w:rsid w:val="000469CF"/>
    <w:rsid w:val="00046CD0"/>
    <w:rsid w:val="00047212"/>
    <w:rsid w:val="00047770"/>
    <w:rsid w:val="00050525"/>
    <w:rsid w:val="00050B88"/>
    <w:rsid w:val="0005359B"/>
    <w:rsid w:val="0005367D"/>
    <w:rsid w:val="000551F8"/>
    <w:rsid w:val="00057B26"/>
    <w:rsid w:val="0006051D"/>
    <w:rsid w:val="00061BE3"/>
    <w:rsid w:val="00062F3E"/>
    <w:rsid w:val="00063332"/>
    <w:rsid w:val="00063A18"/>
    <w:rsid w:val="00063B3E"/>
    <w:rsid w:val="0006401A"/>
    <w:rsid w:val="000647BC"/>
    <w:rsid w:val="00064FC7"/>
    <w:rsid w:val="0006593A"/>
    <w:rsid w:val="00066AFE"/>
    <w:rsid w:val="00067840"/>
    <w:rsid w:val="00070955"/>
    <w:rsid w:val="000711AD"/>
    <w:rsid w:val="00071CFE"/>
    <w:rsid w:val="00073619"/>
    <w:rsid w:val="00074047"/>
    <w:rsid w:val="00076251"/>
    <w:rsid w:val="00081AB5"/>
    <w:rsid w:val="00082F2D"/>
    <w:rsid w:val="000831EF"/>
    <w:rsid w:val="00083948"/>
    <w:rsid w:val="000843D1"/>
    <w:rsid w:val="00085063"/>
    <w:rsid w:val="00086C80"/>
    <w:rsid w:val="00087258"/>
    <w:rsid w:val="000872DD"/>
    <w:rsid w:val="00090569"/>
    <w:rsid w:val="000912C6"/>
    <w:rsid w:val="00091E5A"/>
    <w:rsid w:val="0009403A"/>
    <w:rsid w:val="00094538"/>
    <w:rsid w:val="00094981"/>
    <w:rsid w:val="00097438"/>
    <w:rsid w:val="000A0046"/>
    <w:rsid w:val="000A00DD"/>
    <w:rsid w:val="000A38EC"/>
    <w:rsid w:val="000A526B"/>
    <w:rsid w:val="000A70B8"/>
    <w:rsid w:val="000A733B"/>
    <w:rsid w:val="000A79E3"/>
    <w:rsid w:val="000A7DF9"/>
    <w:rsid w:val="000B1CE9"/>
    <w:rsid w:val="000B2065"/>
    <w:rsid w:val="000B230B"/>
    <w:rsid w:val="000B2C76"/>
    <w:rsid w:val="000B2ED2"/>
    <w:rsid w:val="000B6177"/>
    <w:rsid w:val="000C0083"/>
    <w:rsid w:val="000C0BB9"/>
    <w:rsid w:val="000C15D7"/>
    <w:rsid w:val="000C1F60"/>
    <w:rsid w:val="000C2869"/>
    <w:rsid w:val="000C4361"/>
    <w:rsid w:val="000C440C"/>
    <w:rsid w:val="000C4950"/>
    <w:rsid w:val="000C53CF"/>
    <w:rsid w:val="000C71B2"/>
    <w:rsid w:val="000C733A"/>
    <w:rsid w:val="000D1588"/>
    <w:rsid w:val="000D3184"/>
    <w:rsid w:val="000D3C46"/>
    <w:rsid w:val="000D58BF"/>
    <w:rsid w:val="000D7038"/>
    <w:rsid w:val="000E126A"/>
    <w:rsid w:val="000E3F99"/>
    <w:rsid w:val="000E5F55"/>
    <w:rsid w:val="000E79B0"/>
    <w:rsid w:val="000F0630"/>
    <w:rsid w:val="000F0EB6"/>
    <w:rsid w:val="000F12B3"/>
    <w:rsid w:val="000F25F9"/>
    <w:rsid w:val="000F2CF9"/>
    <w:rsid w:val="000F2ED7"/>
    <w:rsid w:val="000F3699"/>
    <w:rsid w:val="000F4686"/>
    <w:rsid w:val="000F47FA"/>
    <w:rsid w:val="000F6233"/>
    <w:rsid w:val="000F6383"/>
    <w:rsid w:val="000F63CE"/>
    <w:rsid w:val="000F7012"/>
    <w:rsid w:val="000F703C"/>
    <w:rsid w:val="000F75B2"/>
    <w:rsid w:val="00100698"/>
    <w:rsid w:val="00101049"/>
    <w:rsid w:val="00101096"/>
    <w:rsid w:val="00101F66"/>
    <w:rsid w:val="0010323B"/>
    <w:rsid w:val="001044D3"/>
    <w:rsid w:val="001047C2"/>
    <w:rsid w:val="00104BC3"/>
    <w:rsid w:val="00104D4E"/>
    <w:rsid w:val="001050DB"/>
    <w:rsid w:val="001059DC"/>
    <w:rsid w:val="00105EE3"/>
    <w:rsid w:val="00106155"/>
    <w:rsid w:val="00110E38"/>
    <w:rsid w:val="00111051"/>
    <w:rsid w:val="0011268F"/>
    <w:rsid w:val="00112A93"/>
    <w:rsid w:val="00112CFB"/>
    <w:rsid w:val="00113BCC"/>
    <w:rsid w:val="00113DC5"/>
    <w:rsid w:val="00114701"/>
    <w:rsid w:val="00114AA4"/>
    <w:rsid w:val="00115564"/>
    <w:rsid w:val="00115E08"/>
    <w:rsid w:val="00117F20"/>
    <w:rsid w:val="00120BC1"/>
    <w:rsid w:val="001225EB"/>
    <w:rsid w:val="00122E6B"/>
    <w:rsid w:val="00123BD2"/>
    <w:rsid w:val="001242B0"/>
    <w:rsid w:val="00124448"/>
    <w:rsid w:val="0012502E"/>
    <w:rsid w:val="001306E4"/>
    <w:rsid w:val="00130B21"/>
    <w:rsid w:val="00130BBC"/>
    <w:rsid w:val="00130FE0"/>
    <w:rsid w:val="0013473D"/>
    <w:rsid w:val="001348F1"/>
    <w:rsid w:val="0013542B"/>
    <w:rsid w:val="0013582A"/>
    <w:rsid w:val="00137331"/>
    <w:rsid w:val="001412BD"/>
    <w:rsid w:val="001416CB"/>
    <w:rsid w:val="0014199C"/>
    <w:rsid w:val="00141A4A"/>
    <w:rsid w:val="001422BB"/>
    <w:rsid w:val="001429E0"/>
    <w:rsid w:val="0014461A"/>
    <w:rsid w:val="00144657"/>
    <w:rsid w:val="0014576E"/>
    <w:rsid w:val="0014625B"/>
    <w:rsid w:val="001467AB"/>
    <w:rsid w:val="001468AA"/>
    <w:rsid w:val="00146CD4"/>
    <w:rsid w:val="0015037E"/>
    <w:rsid w:val="00151113"/>
    <w:rsid w:val="00151695"/>
    <w:rsid w:val="00151DDD"/>
    <w:rsid w:val="0015288D"/>
    <w:rsid w:val="00153B52"/>
    <w:rsid w:val="00153EE1"/>
    <w:rsid w:val="001561A9"/>
    <w:rsid w:val="001571C9"/>
    <w:rsid w:val="0015751C"/>
    <w:rsid w:val="00157E44"/>
    <w:rsid w:val="0016080D"/>
    <w:rsid w:val="00161A22"/>
    <w:rsid w:val="00162825"/>
    <w:rsid w:val="00162DF2"/>
    <w:rsid w:val="00163F05"/>
    <w:rsid w:val="00165BCB"/>
    <w:rsid w:val="00167B7D"/>
    <w:rsid w:val="00167D2B"/>
    <w:rsid w:val="00170B4B"/>
    <w:rsid w:val="00171BAD"/>
    <w:rsid w:val="00171FF2"/>
    <w:rsid w:val="0017219A"/>
    <w:rsid w:val="0017394C"/>
    <w:rsid w:val="001740C8"/>
    <w:rsid w:val="001741B5"/>
    <w:rsid w:val="00174D3E"/>
    <w:rsid w:val="00176F8E"/>
    <w:rsid w:val="001778F6"/>
    <w:rsid w:val="00183158"/>
    <w:rsid w:val="00183353"/>
    <w:rsid w:val="00184793"/>
    <w:rsid w:val="001847D8"/>
    <w:rsid w:val="0018587D"/>
    <w:rsid w:val="0018668C"/>
    <w:rsid w:val="001874A6"/>
    <w:rsid w:val="00190767"/>
    <w:rsid w:val="00193B37"/>
    <w:rsid w:val="00194455"/>
    <w:rsid w:val="001946DF"/>
    <w:rsid w:val="001948B9"/>
    <w:rsid w:val="00195143"/>
    <w:rsid w:val="00195C1D"/>
    <w:rsid w:val="00195C7B"/>
    <w:rsid w:val="00195D73"/>
    <w:rsid w:val="0019726E"/>
    <w:rsid w:val="00197378"/>
    <w:rsid w:val="00197D9F"/>
    <w:rsid w:val="00197F7B"/>
    <w:rsid w:val="001A0EE8"/>
    <w:rsid w:val="001A169A"/>
    <w:rsid w:val="001A1C75"/>
    <w:rsid w:val="001A4D9E"/>
    <w:rsid w:val="001A4FC4"/>
    <w:rsid w:val="001B03B1"/>
    <w:rsid w:val="001B07A5"/>
    <w:rsid w:val="001B0985"/>
    <w:rsid w:val="001B0F7F"/>
    <w:rsid w:val="001B382B"/>
    <w:rsid w:val="001B6126"/>
    <w:rsid w:val="001B6CF8"/>
    <w:rsid w:val="001B782E"/>
    <w:rsid w:val="001B7C7D"/>
    <w:rsid w:val="001C0198"/>
    <w:rsid w:val="001C0442"/>
    <w:rsid w:val="001C12FA"/>
    <w:rsid w:val="001C30DC"/>
    <w:rsid w:val="001C437F"/>
    <w:rsid w:val="001C4718"/>
    <w:rsid w:val="001C55DA"/>
    <w:rsid w:val="001C5E58"/>
    <w:rsid w:val="001C60C9"/>
    <w:rsid w:val="001C67B6"/>
    <w:rsid w:val="001C6B9F"/>
    <w:rsid w:val="001C6C51"/>
    <w:rsid w:val="001C701E"/>
    <w:rsid w:val="001C732D"/>
    <w:rsid w:val="001D0FB0"/>
    <w:rsid w:val="001D112A"/>
    <w:rsid w:val="001D1612"/>
    <w:rsid w:val="001D213C"/>
    <w:rsid w:val="001D3EA8"/>
    <w:rsid w:val="001D4833"/>
    <w:rsid w:val="001D5499"/>
    <w:rsid w:val="001D6EAC"/>
    <w:rsid w:val="001D76A0"/>
    <w:rsid w:val="001E0BD3"/>
    <w:rsid w:val="001E0C8E"/>
    <w:rsid w:val="001E244A"/>
    <w:rsid w:val="001E2F59"/>
    <w:rsid w:val="001E3BFF"/>
    <w:rsid w:val="001E3F1C"/>
    <w:rsid w:val="001E69A6"/>
    <w:rsid w:val="001E6A2C"/>
    <w:rsid w:val="001E6E42"/>
    <w:rsid w:val="001E77BC"/>
    <w:rsid w:val="001F0B42"/>
    <w:rsid w:val="001F2176"/>
    <w:rsid w:val="001F427F"/>
    <w:rsid w:val="001F583A"/>
    <w:rsid w:val="002004D8"/>
    <w:rsid w:val="00200AB1"/>
    <w:rsid w:val="00201B6C"/>
    <w:rsid w:val="0020287A"/>
    <w:rsid w:val="00203AE0"/>
    <w:rsid w:val="00203B99"/>
    <w:rsid w:val="00203F7C"/>
    <w:rsid w:val="0020447F"/>
    <w:rsid w:val="00205191"/>
    <w:rsid w:val="0020582E"/>
    <w:rsid w:val="00206B40"/>
    <w:rsid w:val="00206BA4"/>
    <w:rsid w:val="00206BAF"/>
    <w:rsid w:val="00211233"/>
    <w:rsid w:val="00212054"/>
    <w:rsid w:val="00212545"/>
    <w:rsid w:val="00213F5C"/>
    <w:rsid w:val="002157F5"/>
    <w:rsid w:val="00216435"/>
    <w:rsid w:val="00216F79"/>
    <w:rsid w:val="002173AA"/>
    <w:rsid w:val="00221876"/>
    <w:rsid w:val="00223B66"/>
    <w:rsid w:val="00224DFF"/>
    <w:rsid w:val="002253B5"/>
    <w:rsid w:val="00226847"/>
    <w:rsid w:val="00227705"/>
    <w:rsid w:val="00230AA0"/>
    <w:rsid w:val="00234369"/>
    <w:rsid w:val="002367D2"/>
    <w:rsid w:val="00236CDE"/>
    <w:rsid w:val="00241363"/>
    <w:rsid w:val="0024171E"/>
    <w:rsid w:val="00241AAF"/>
    <w:rsid w:val="00241EBE"/>
    <w:rsid w:val="00243C37"/>
    <w:rsid w:val="002441EB"/>
    <w:rsid w:val="00244B7D"/>
    <w:rsid w:val="00246B2E"/>
    <w:rsid w:val="00247574"/>
    <w:rsid w:val="00251056"/>
    <w:rsid w:val="002521B8"/>
    <w:rsid w:val="002521C8"/>
    <w:rsid w:val="00253434"/>
    <w:rsid w:val="002534E3"/>
    <w:rsid w:val="002536CD"/>
    <w:rsid w:val="00253F4D"/>
    <w:rsid w:val="00255B03"/>
    <w:rsid w:val="00257AA4"/>
    <w:rsid w:val="002603AE"/>
    <w:rsid w:val="002628E7"/>
    <w:rsid w:val="00264075"/>
    <w:rsid w:val="00264240"/>
    <w:rsid w:val="00264AF9"/>
    <w:rsid w:val="00265758"/>
    <w:rsid w:val="002666CA"/>
    <w:rsid w:val="002712BA"/>
    <w:rsid w:val="0027174F"/>
    <w:rsid w:val="00273268"/>
    <w:rsid w:val="00274479"/>
    <w:rsid w:val="00275066"/>
    <w:rsid w:val="00280629"/>
    <w:rsid w:val="00282294"/>
    <w:rsid w:val="00284343"/>
    <w:rsid w:val="00284A84"/>
    <w:rsid w:val="00285D7F"/>
    <w:rsid w:val="00287B3F"/>
    <w:rsid w:val="00287CD1"/>
    <w:rsid w:val="0029019F"/>
    <w:rsid w:val="002925A4"/>
    <w:rsid w:val="002945F8"/>
    <w:rsid w:val="002951E8"/>
    <w:rsid w:val="00296746"/>
    <w:rsid w:val="002969C5"/>
    <w:rsid w:val="002A0008"/>
    <w:rsid w:val="002A14BD"/>
    <w:rsid w:val="002A1610"/>
    <w:rsid w:val="002A4774"/>
    <w:rsid w:val="002A4BCB"/>
    <w:rsid w:val="002A6BDC"/>
    <w:rsid w:val="002B0538"/>
    <w:rsid w:val="002B10C9"/>
    <w:rsid w:val="002B3D5F"/>
    <w:rsid w:val="002B518F"/>
    <w:rsid w:val="002B6256"/>
    <w:rsid w:val="002C02BA"/>
    <w:rsid w:val="002C117C"/>
    <w:rsid w:val="002C143C"/>
    <w:rsid w:val="002C147D"/>
    <w:rsid w:val="002C4235"/>
    <w:rsid w:val="002C6DCA"/>
    <w:rsid w:val="002D0785"/>
    <w:rsid w:val="002D30BD"/>
    <w:rsid w:val="002D3CE5"/>
    <w:rsid w:val="002D468A"/>
    <w:rsid w:val="002D6E77"/>
    <w:rsid w:val="002E0761"/>
    <w:rsid w:val="002E2600"/>
    <w:rsid w:val="002E3520"/>
    <w:rsid w:val="002E45BA"/>
    <w:rsid w:val="002E49EE"/>
    <w:rsid w:val="002E5998"/>
    <w:rsid w:val="002E613E"/>
    <w:rsid w:val="002E61C9"/>
    <w:rsid w:val="002E66EE"/>
    <w:rsid w:val="002E6B5B"/>
    <w:rsid w:val="002F019E"/>
    <w:rsid w:val="002F0875"/>
    <w:rsid w:val="002F13CB"/>
    <w:rsid w:val="002F2F50"/>
    <w:rsid w:val="002F36D5"/>
    <w:rsid w:val="002F74BD"/>
    <w:rsid w:val="00300632"/>
    <w:rsid w:val="0030254D"/>
    <w:rsid w:val="003026BB"/>
    <w:rsid w:val="00302DBF"/>
    <w:rsid w:val="00304E18"/>
    <w:rsid w:val="00310C76"/>
    <w:rsid w:val="00310E6C"/>
    <w:rsid w:val="00311397"/>
    <w:rsid w:val="00312AD1"/>
    <w:rsid w:val="0031317F"/>
    <w:rsid w:val="00313DDD"/>
    <w:rsid w:val="003151B8"/>
    <w:rsid w:val="00322906"/>
    <w:rsid w:val="00322EE8"/>
    <w:rsid w:val="003258C3"/>
    <w:rsid w:val="0033007C"/>
    <w:rsid w:val="003337E1"/>
    <w:rsid w:val="00333D79"/>
    <w:rsid w:val="00334E94"/>
    <w:rsid w:val="003352E6"/>
    <w:rsid w:val="0033619C"/>
    <w:rsid w:val="003362C5"/>
    <w:rsid w:val="003366E0"/>
    <w:rsid w:val="00336722"/>
    <w:rsid w:val="00340077"/>
    <w:rsid w:val="00340215"/>
    <w:rsid w:val="00340FC6"/>
    <w:rsid w:val="00342CDB"/>
    <w:rsid w:val="00343627"/>
    <w:rsid w:val="00344E27"/>
    <w:rsid w:val="003458E2"/>
    <w:rsid w:val="00345D97"/>
    <w:rsid w:val="003460E1"/>
    <w:rsid w:val="00347ABC"/>
    <w:rsid w:val="00347CD8"/>
    <w:rsid w:val="003533E7"/>
    <w:rsid w:val="00353AD7"/>
    <w:rsid w:val="00355509"/>
    <w:rsid w:val="00356F64"/>
    <w:rsid w:val="00357AFB"/>
    <w:rsid w:val="00360CAD"/>
    <w:rsid w:val="00362957"/>
    <w:rsid w:val="00363029"/>
    <w:rsid w:val="00364452"/>
    <w:rsid w:val="0036547D"/>
    <w:rsid w:val="00365B36"/>
    <w:rsid w:val="0036684E"/>
    <w:rsid w:val="00366EB3"/>
    <w:rsid w:val="003670A0"/>
    <w:rsid w:val="00367DD1"/>
    <w:rsid w:val="00367E69"/>
    <w:rsid w:val="0037098E"/>
    <w:rsid w:val="003712BC"/>
    <w:rsid w:val="0037156F"/>
    <w:rsid w:val="003734B2"/>
    <w:rsid w:val="003802BB"/>
    <w:rsid w:val="0038427A"/>
    <w:rsid w:val="0038684B"/>
    <w:rsid w:val="00386D76"/>
    <w:rsid w:val="00387BF2"/>
    <w:rsid w:val="003902FA"/>
    <w:rsid w:val="0039242A"/>
    <w:rsid w:val="003934A0"/>
    <w:rsid w:val="0039614E"/>
    <w:rsid w:val="00396B28"/>
    <w:rsid w:val="00396D37"/>
    <w:rsid w:val="003A032B"/>
    <w:rsid w:val="003A0A22"/>
    <w:rsid w:val="003A0AA4"/>
    <w:rsid w:val="003A229F"/>
    <w:rsid w:val="003A41A0"/>
    <w:rsid w:val="003A43A2"/>
    <w:rsid w:val="003A5E56"/>
    <w:rsid w:val="003A65C8"/>
    <w:rsid w:val="003A6737"/>
    <w:rsid w:val="003A7E5E"/>
    <w:rsid w:val="003B18BF"/>
    <w:rsid w:val="003B2499"/>
    <w:rsid w:val="003B44CC"/>
    <w:rsid w:val="003C0B6A"/>
    <w:rsid w:val="003C1008"/>
    <w:rsid w:val="003C11A7"/>
    <w:rsid w:val="003C1EF8"/>
    <w:rsid w:val="003C2307"/>
    <w:rsid w:val="003C485F"/>
    <w:rsid w:val="003C78B3"/>
    <w:rsid w:val="003D00DC"/>
    <w:rsid w:val="003D0AD5"/>
    <w:rsid w:val="003D267B"/>
    <w:rsid w:val="003D32FA"/>
    <w:rsid w:val="003D3575"/>
    <w:rsid w:val="003D38B5"/>
    <w:rsid w:val="003D4064"/>
    <w:rsid w:val="003D56B1"/>
    <w:rsid w:val="003E0DA7"/>
    <w:rsid w:val="003E13C3"/>
    <w:rsid w:val="003E22FE"/>
    <w:rsid w:val="003E3422"/>
    <w:rsid w:val="003E3803"/>
    <w:rsid w:val="003E40FC"/>
    <w:rsid w:val="003E598E"/>
    <w:rsid w:val="003E5A15"/>
    <w:rsid w:val="003E5DAB"/>
    <w:rsid w:val="003E5F7C"/>
    <w:rsid w:val="003E75C1"/>
    <w:rsid w:val="003E7698"/>
    <w:rsid w:val="003E7D5D"/>
    <w:rsid w:val="003F35BA"/>
    <w:rsid w:val="003F5CB8"/>
    <w:rsid w:val="003F627E"/>
    <w:rsid w:val="003F68AA"/>
    <w:rsid w:val="00400A3C"/>
    <w:rsid w:val="004015CA"/>
    <w:rsid w:val="00402F76"/>
    <w:rsid w:val="00403A05"/>
    <w:rsid w:val="00403AF4"/>
    <w:rsid w:val="00405724"/>
    <w:rsid w:val="00405B36"/>
    <w:rsid w:val="004067A7"/>
    <w:rsid w:val="0040746A"/>
    <w:rsid w:val="00407A29"/>
    <w:rsid w:val="00410682"/>
    <w:rsid w:val="00411843"/>
    <w:rsid w:val="00413814"/>
    <w:rsid w:val="00414ABD"/>
    <w:rsid w:val="00415792"/>
    <w:rsid w:val="004165BC"/>
    <w:rsid w:val="00416CB5"/>
    <w:rsid w:val="004175E5"/>
    <w:rsid w:val="00417ADA"/>
    <w:rsid w:val="00420147"/>
    <w:rsid w:val="00420763"/>
    <w:rsid w:val="00420A11"/>
    <w:rsid w:val="004218C7"/>
    <w:rsid w:val="00422CC9"/>
    <w:rsid w:val="0042412F"/>
    <w:rsid w:val="00424CAA"/>
    <w:rsid w:val="00424F55"/>
    <w:rsid w:val="00425635"/>
    <w:rsid w:val="00425681"/>
    <w:rsid w:val="004260B8"/>
    <w:rsid w:val="00430126"/>
    <w:rsid w:val="004306F8"/>
    <w:rsid w:val="00432200"/>
    <w:rsid w:val="00432620"/>
    <w:rsid w:val="00432F39"/>
    <w:rsid w:val="0043322C"/>
    <w:rsid w:val="00433591"/>
    <w:rsid w:val="004341B1"/>
    <w:rsid w:val="00435595"/>
    <w:rsid w:val="00440A1F"/>
    <w:rsid w:val="0044234B"/>
    <w:rsid w:val="00443096"/>
    <w:rsid w:val="00443810"/>
    <w:rsid w:val="00444A57"/>
    <w:rsid w:val="00444C1F"/>
    <w:rsid w:val="00444EE0"/>
    <w:rsid w:val="00445A35"/>
    <w:rsid w:val="00446092"/>
    <w:rsid w:val="00446827"/>
    <w:rsid w:val="00446B6A"/>
    <w:rsid w:val="00446E06"/>
    <w:rsid w:val="0044733F"/>
    <w:rsid w:val="004506B5"/>
    <w:rsid w:val="00450E5D"/>
    <w:rsid w:val="00451D3A"/>
    <w:rsid w:val="0045265F"/>
    <w:rsid w:val="004526F2"/>
    <w:rsid w:val="00454AFF"/>
    <w:rsid w:val="00455B67"/>
    <w:rsid w:val="00456DE8"/>
    <w:rsid w:val="00457CBB"/>
    <w:rsid w:val="00457E8B"/>
    <w:rsid w:val="004607DB"/>
    <w:rsid w:val="004615BE"/>
    <w:rsid w:val="004625B8"/>
    <w:rsid w:val="00462901"/>
    <w:rsid w:val="0046589E"/>
    <w:rsid w:val="0046598A"/>
    <w:rsid w:val="00467977"/>
    <w:rsid w:val="00473B52"/>
    <w:rsid w:val="00473B56"/>
    <w:rsid w:val="00475315"/>
    <w:rsid w:val="004828D5"/>
    <w:rsid w:val="00482CAE"/>
    <w:rsid w:val="0048307E"/>
    <w:rsid w:val="0048337C"/>
    <w:rsid w:val="00485373"/>
    <w:rsid w:val="004860E9"/>
    <w:rsid w:val="0048642D"/>
    <w:rsid w:val="004869F8"/>
    <w:rsid w:val="0049106B"/>
    <w:rsid w:val="00493267"/>
    <w:rsid w:val="00493981"/>
    <w:rsid w:val="00493B6A"/>
    <w:rsid w:val="0049415E"/>
    <w:rsid w:val="00495465"/>
    <w:rsid w:val="00496B36"/>
    <w:rsid w:val="004978C6"/>
    <w:rsid w:val="004A1941"/>
    <w:rsid w:val="004A1E5B"/>
    <w:rsid w:val="004A27E9"/>
    <w:rsid w:val="004A4CBF"/>
    <w:rsid w:val="004A5935"/>
    <w:rsid w:val="004A5E59"/>
    <w:rsid w:val="004A66D1"/>
    <w:rsid w:val="004A7B70"/>
    <w:rsid w:val="004B0B30"/>
    <w:rsid w:val="004B1149"/>
    <w:rsid w:val="004B36C0"/>
    <w:rsid w:val="004B7169"/>
    <w:rsid w:val="004B7324"/>
    <w:rsid w:val="004B7704"/>
    <w:rsid w:val="004C00D9"/>
    <w:rsid w:val="004C0596"/>
    <w:rsid w:val="004C0C3A"/>
    <w:rsid w:val="004C1458"/>
    <w:rsid w:val="004C205D"/>
    <w:rsid w:val="004C245B"/>
    <w:rsid w:val="004C312B"/>
    <w:rsid w:val="004C3D3E"/>
    <w:rsid w:val="004C3F58"/>
    <w:rsid w:val="004C418D"/>
    <w:rsid w:val="004C5399"/>
    <w:rsid w:val="004C5B41"/>
    <w:rsid w:val="004C6A1F"/>
    <w:rsid w:val="004C79AD"/>
    <w:rsid w:val="004D1AD1"/>
    <w:rsid w:val="004D5242"/>
    <w:rsid w:val="004D5863"/>
    <w:rsid w:val="004D588D"/>
    <w:rsid w:val="004D6C41"/>
    <w:rsid w:val="004D6D92"/>
    <w:rsid w:val="004D76D9"/>
    <w:rsid w:val="004E084D"/>
    <w:rsid w:val="004E0CA6"/>
    <w:rsid w:val="004E276E"/>
    <w:rsid w:val="004E2BE5"/>
    <w:rsid w:val="004E32E7"/>
    <w:rsid w:val="004E34FA"/>
    <w:rsid w:val="004E350F"/>
    <w:rsid w:val="004E4166"/>
    <w:rsid w:val="004E69D9"/>
    <w:rsid w:val="004F0054"/>
    <w:rsid w:val="004F09C6"/>
    <w:rsid w:val="004F111E"/>
    <w:rsid w:val="004F1F3E"/>
    <w:rsid w:val="004F211A"/>
    <w:rsid w:val="004F408A"/>
    <w:rsid w:val="004F4149"/>
    <w:rsid w:val="004F63D9"/>
    <w:rsid w:val="004F6D97"/>
    <w:rsid w:val="004F6E91"/>
    <w:rsid w:val="004F734A"/>
    <w:rsid w:val="004F7E13"/>
    <w:rsid w:val="004F7E44"/>
    <w:rsid w:val="00501FCD"/>
    <w:rsid w:val="00502EBC"/>
    <w:rsid w:val="00503851"/>
    <w:rsid w:val="00505484"/>
    <w:rsid w:val="00507188"/>
    <w:rsid w:val="00510128"/>
    <w:rsid w:val="005133FD"/>
    <w:rsid w:val="005138E3"/>
    <w:rsid w:val="00514172"/>
    <w:rsid w:val="005164FE"/>
    <w:rsid w:val="0051707D"/>
    <w:rsid w:val="00520DD3"/>
    <w:rsid w:val="005220D8"/>
    <w:rsid w:val="00522E8C"/>
    <w:rsid w:val="005238A1"/>
    <w:rsid w:val="00524786"/>
    <w:rsid w:val="00524E84"/>
    <w:rsid w:val="00526760"/>
    <w:rsid w:val="00527689"/>
    <w:rsid w:val="00530A53"/>
    <w:rsid w:val="005315E8"/>
    <w:rsid w:val="00531E79"/>
    <w:rsid w:val="00532D78"/>
    <w:rsid w:val="00532DEB"/>
    <w:rsid w:val="00533350"/>
    <w:rsid w:val="00534C4A"/>
    <w:rsid w:val="00537D4C"/>
    <w:rsid w:val="0054074D"/>
    <w:rsid w:val="005412A6"/>
    <w:rsid w:val="005421D2"/>
    <w:rsid w:val="005427AC"/>
    <w:rsid w:val="00547493"/>
    <w:rsid w:val="00547FB1"/>
    <w:rsid w:val="005548BA"/>
    <w:rsid w:val="0056028F"/>
    <w:rsid w:val="00563E4C"/>
    <w:rsid w:val="00565767"/>
    <w:rsid w:val="00567A06"/>
    <w:rsid w:val="00571C5D"/>
    <w:rsid w:val="005735A7"/>
    <w:rsid w:val="0057398E"/>
    <w:rsid w:val="0057399D"/>
    <w:rsid w:val="00573AC6"/>
    <w:rsid w:val="00574DC5"/>
    <w:rsid w:val="00574F12"/>
    <w:rsid w:val="00575983"/>
    <w:rsid w:val="00576F08"/>
    <w:rsid w:val="00577AB5"/>
    <w:rsid w:val="00580079"/>
    <w:rsid w:val="0058221A"/>
    <w:rsid w:val="00582394"/>
    <w:rsid w:val="005831C0"/>
    <w:rsid w:val="00584299"/>
    <w:rsid w:val="00584BDF"/>
    <w:rsid w:val="0058623C"/>
    <w:rsid w:val="00587015"/>
    <w:rsid w:val="005871F3"/>
    <w:rsid w:val="00590AD2"/>
    <w:rsid w:val="005910BC"/>
    <w:rsid w:val="005918AA"/>
    <w:rsid w:val="00592BFC"/>
    <w:rsid w:val="00593700"/>
    <w:rsid w:val="00593789"/>
    <w:rsid w:val="00594547"/>
    <w:rsid w:val="005950B3"/>
    <w:rsid w:val="00596A37"/>
    <w:rsid w:val="00597963"/>
    <w:rsid w:val="00597F4D"/>
    <w:rsid w:val="005A09DE"/>
    <w:rsid w:val="005A124D"/>
    <w:rsid w:val="005A1CFD"/>
    <w:rsid w:val="005A48AA"/>
    <w:rsid w:val="005A5844"/>
    <w:rsid w:val="005A6FE2"/>
    <w:rsid w:val="005A74A4"/>
    <w:rsid w:val="005B1004"/>
    <w:rsid w:val="005B1203"/>
    <w:rsid w:val="005B2246"/>
    <w:rsid w:val="005B23FD"/>
    <w:rsid w:val="005B3789"/>
    <w:rsid w:val="005B3862"/>
    <w:rsid w:val="005B567B"/>
    <w:rsid w:val="005B5A47"/>
    <w:rsid w:val="005C0FC0"/>
    <w:rsid w:val="005C240B"/>
    <w:rsid w:val="005C2E88"/>
    <w:rsid w:val="005C3932"/>
    <w:rsid w:val="005C41EE"/>
    <w:rsid w:val="005C4A63"/>
    <w:rsid w:val="005C50F3"/>
    <w:rsid w:val="005C5A4C"/>
    <w:rsid w:val="005C5F41"/>
    <w:rsid w:val="005C64F9"/>
    <w:rsid w:val="005C657B"/>
    <w:rsid w:val="005C7D9F"/>
    <w:rsid w:val="005C7E19"/>
    <w:rsid w:val="005D05AC"/>
    <w:rsid w:val="005D09FB"/>
    <w:rsid w:val="005D0AD3"/>
    <w:rsid w:val="005D1185"/>
    <w:rsid w:val="005D21DC"/>
    <w:rsid w:val="005D2B33"/>
    <w:rsid w:val="005D31BE"/>
    <w:rsid w:val="005D3243"/>
    <w:rsid w:val="005D3749"/>
    <w:rsid w:val="005D4386"/>
    <w:rsid w:val="005D5791"/>
    <w:rsid w:val="005D626B"/>
    <w:rsid w:val="005D6445"/>
    <w:rsid w:val="005D6DCA"/>
    <w:rsid w:val="005E102C"/>
    <w:rsid w:val="005F00D2"/>
    <w:rsid w:val="005F374C"/>
    <w:rsid w:val="006006B0"/>
    <w:rsid w:val="00602743"/>
    <w:rsid w:val="0060578F"/>
    <w:rsid w:val="00607A8C"/>
    <w:rsid w:val="00607E52"/>
    <w:rsid w:val="00610871"/>
    <w:rsid w:val="00610937"/>
    <w:rsid w:val="00611087"/>
    <w:rsid w:val="00613438"/>
    <w:rsid w:val="006158BD"/>
    <w:rsid w:val="006159E9"/>
    <w:rsid w:val="00620025"/>
    <w:rsid w:val="006214E5"/>
    <w:rsid w:val="00621B4C"/>
    <w:rsid w:val="00622528"/>
    <w:rsid w:val="00622742"/>
    <w:rsid w:val="00622A2D"/>
    <w:rsid w:val="006239CB"/>
    <w:rsid w:val="00623A52"/>
    <w:rsid w:val="006244DA"/>
    <w:rsid w:val="006247D6"/>
    <w:rsid w:val="00624EE0"/>
    <w:rsid w:val="0062510A"/>
    <w:rsid w:val="00626647"/>
    <w:rsid w:val="0062708D"/>
    <w:rsid w:val="00627DA5"/>
    <w:rsid w:val="006318A4"/>
    <w:rsid w:val="0063319C"/>
    <w:rsid w:val="00633807"/>
    <w:rsid w:val="00633EEF"/>
    <w:rsid w:val="0063518E"/>
    <w:rsid w:val="00635B40"/>
    <w:rsid w:val="0063604F"/>
    <w:rsid w:val="006376A9"/>
    <w:rsid w:val="00637D8D"/>
    <w:rsid w:val="00640436"/>
    <w:rsid w:val="00640D04"/>
    <w:rsid w:val="006411A6"/>
    <w:rsid w:val="00643BA5"/>
    <w:rsid w:val="0064410B"/>
    <w:rsid w:val="0064556B"/>
    <w:rsid w:val="0064687E"/>
    <w:rsid w:val="00646DED"/>
    <w:rsid w:val="0064764D"/>
    <w:rsid w:val="006476AD"/>
    <w:rsid w:val="00651545"/>
    <w:rsid w:val="00653B1C"/>
    <w:rsid w:val="006545D8"/>
    <w:rsid w:val="00655917"/>
    <w:rsid w:val="006559C7"/>
    <w:rsid w:val="00656788"/>
    <w:rsid w:val="00660A83"/>
    <w:rsid w:val="00660EDB"/>
    <w:rsid w:val="006616F6"/>
    <w:rsid w:val="006617BD"/>
    <w:rsid w:val="0066270F"/>
    <w:rsid w:val="006630F5"/>
    <w:rsid w:val="0066438E"/>
    <w:rsid w:val="00664DE1"/>
    <w:rsid w:val="00666766"/>
    <w:rsid w:val="006668FE"/>
    <w:rsid w:val="00666BF5"/>
    <w:rsid w:val="00666D42"/>
    <w:rsid w:val="006673DB"/>
    <w:rsid w:val="0067021F"/>
    <w:rsid w:val="00670799"/>
    <w:rsid w:val="006729ED"/>
    <w:rsid w:val="00673DF2"/>
    <w:rsid w:val="00674D1E"/>
    <w:rsid w:val="00676F09"/>
    <w:rsid w:val="00677BEE"/>
    <w:rsid w:val="00681924"/>
    <w:rsid w:val="00690887"/>
    <w:rsid w:val="006919E3"/>
    <w:rsid w:val="00692614"/>
    <w:rsid w:val="00692D1F"/>
    <w:rsid w:val="00692FAA"/>
    <w:rsid w:val="00692FD0"/>
    <w:rsid w:val="006949EA"/>
    <w:rsid w:val="006952BB"/>
    <w:rsid w:val="00695840"/>
    <w:rsid w:val="00695B76"/>
    <w:rsid w:val="00697BD7"/>
    <w:rsid w:val="006A0A7A"/>
    <w:rsid w:val="006A16B2"/>
    <w:rsid w:val="006A1E0F"/>
    <w:rsid w:val="006A27F6"/>
    <w:rsid w:val="006A292F"/>
    <w:rsid w:val="006A3561"/>
    <w:rsid w:val="006A381F"/>
    <w:rsid w:val="006A48D2"/>
    <w:rsid w:val="006A5983"/>
    <w:rsid w:val="006A646E"/>
    <w:rsid w:val="006A6514"/>
    <w:rsid w:val="006A6CC9"/>
    <w:rsid w:val="006A7883"/>
    <w:rsid w:val="006A7B9D"/>
    <w:rsid w:val="006B0ACD"/>
    <w:rsid w:val="006B11DB"/>
    <w:rsid w:val="006B6780"/>
    <w:rsid w:val="006B7A90"/>
    <w:rsid w:val="006C3A7E"/>
    <w:rsid w:val="006C7498"/>
    <w:rsid w:val="006C7ED0"/>
    <w:rsid w:val="006D0F55"/>
    <w:rsid w:val="006D1251"/>
    <w:rsid w:val="006D27E9"/>
    <w:rsid w:val="006D2895"/>
    <w:rsid w:val="006D513F"/>
    <w:rsid w:val="006D633E"/>
    <w:rsid w:val="006D65DB"/>
    <w:rsid w:val="006D7FA1"/>
    <w:rsid w:val="006E0264"/>
    <w:rsid w:val="006E058F"/>
    <w:rsid w:val="006E1213"/>
    <w:rsid w:val="006E2B12"/>
    <w:rsid w:val="006E2D47"/>
    <w:rsid w:val="006E33E3"/>
    <w:rsid w:val="006E3401"/>
    <w:rsid w:val="006E37FB"/>
    <w:rsid w:val="006E3CBE"/>
    <w:rsid w:val="006E4CB5"/>
    <w:rsid w:val="006E6281"/>
    <w:rsid w:val="006E6B42"/>
    <w:rsid w:val="006F0549"/>
    <w:rsid w:val="006F0DE2"/>
    <w:rsid w:val="006F2187"/>
    <w:rsid w:val="006F23D2"/>
    <w:rsid w:val="006F24FC"/>
    <w:rsid w:val="006F2854"/>
    <w:rsid w:val="006F2AA8"/>
    <w:rsid w:val="006F33FA"/>
    <w:rsid w:val="006F38B9"/>
    <w:rsid w:val="006F7B71"/>
    <w:rsid w:val="006F7CFB"/>
    <w:rsid w:val="00701ADD"/>
    <w:rsid w:val="00701BF4"/>
    <w:rsid w:val="00702630"/>
    <w:rsid w:val="00704706"/>
    <w:rsid w:val="007052FF"/>
    <w:rsid w:val="00706C7B"/>
    <w:rsid w:val="00707517"/>
    <w:rsid w:val="0071107B"/>
    <w:rsid w:val="0071140B"/>
    <w:rsid w:val="00712086"/>
    <w:rsid w:val="00713C63"/>
    <w:rsid w:val="0071448F"/>
    <w:rsid w:val="00714788"/>
    <w:rsid w:val="00714ED6"/>
    <w:rsid w:val="0071582D"/>
    <w:rsid w:val="007165F9"/>
    <w:rsid w:val="00722398"/>
    <w:rsid w:val="007232D6"/>
    <w:rsid w:val="007240DE"/>
    <w:rsid w:val="00724739"/>
    <w:rsid w:val="00724836"/>
    <w:rsid w:val="00724CBE"/>
    <w:rsid w:val="00726F3C"/>
    <w:rsid w:val="0073052F"/>
    <w:rsid w:val="007312DE"/>
    <w:rsid w:val="0073247A"/>
    <w:rsid w:val="007328B5"/>
    <w:rsid w:val="00733821"/>
    <w:rsid w:val="00733C33"/>
    <w:rsid w:val="0073478D"/>
    <w:rsid w:val="007347F3"/>
    <w:rsid w:val="00734C17"/>
    <w:rsid w:val="007367FD"/>
    <w:rsid w:val="00736AAD"/>
    <w:rsid w:val="007379B3"/>
    <w:rsid w:val="007412F5"/>
    <w:rsid w:val="00741437"/>
    <w:rsid w:val="0074198D"/>
    <w:rsid w:val="00744464"/>
    <w:rsid w:val="00744E78"/>
    <w:rsid w:val="00746753"/>
    <w:rsid w:val="00747204"/>
    <w:rsid w:val="00747433"/>
    <w:rsid w:val="0074796F"/>
    <w:rsid w:val="0075258E"/>
    <w:rsid w:val="00752F03"/>
    <w:rsid w:val="00754410"/>
    <w:rsid w:val="007559A9"/>
    <w:rsid w:val="00755B77"/>
    <w:rsid w:val="00757968"/>
    <w:rsid w:val="00757B37"/>
    <w:rsid w:val="00757EB6"/>
    <w:rsid w:val="00761011"/>
    <w:rsid w:val="007626DB"/>
    <w:rsid w:val="00763881"/>
    <w:rsid w:val="007645A6"/>
    <w:rsid w:val="007647A4"/>
    <w:rsid w:val="00765080"/>
    <w:rsid w:val="0076668E"/>
    <w:rsid w:val="00772401"/>
    <w:rsid w:val="00773774"/>
    <w:rsid w:val="00774259"/>
    <w:rsid w:val="00774A9F"/>
    <w:rsid w:val="007756F0"/>
    <w:rsid w:val="007808BD"/>
    <w:rsid w:val="00781B68"/>
    <w:rsid w:val="007822D9"/>
    <w:rsid w:val="007824AC"/>
    <w:rsid w:val="00783013"/>
    <w:rsid w:val="00783AAB"/>
    <w:rsid w:val="00784825"/>
    <w:rsid w:val="00786F9B"/>
    <w:rsid w:val="00787047"/>
    <w:rsid w:val="0078788E"/>
    <w:rsid w:val="0079063A"/>
    <w:rsid w:val="007916A2"/>
    <w:rsid w:val="007917E1"/>
    <w:rsid w:val="00792131"/>
    <w:rsid w:val="007931C2"/>
    <w:rsid w:val="00794C47"/>
    <w:rsid w:val="00795D68"/>
    <w:rsid w:val="00796C79"/>
    <w:rsid w:val="00796DB8"/>
    <w:rsid w:val="00797CF9"/>
    <w:rsid w:val="007A0941"/>
    <w:rsid w:val="007A1DCC"/>
    <w:rsid w:val="007A1EC5"/>
    <w:rsid w:val="007A3202"/>
    <w:rsid w:val="007A3E9B"/>
    <w:rsid w:val="007A53CA"/>
    <w:rsid w:val="007A5CA2"/>
    <w:rsid w:val="007A6088"/>
    <w:rsid w:val="007A64CC"/>
    <w:rsid w:val="007A772C"/>
    <w:rsid w:val="007B0516"/>
    <w:rsid w:val="007B0E64"/>
    <w:rsid w:val="007B3079"/>
    <w:rsid w:val="007B3DB2"/>
    <w:rsid w:val="007B3E6B"/>
    <w:rsid w:val="007B5549"/>
    <w:rsid w:val="007B659B"/>
    <w:rsid w:val="007B678B"/>
    <w:rsid w:val="007B6B12"/>
    <w:rsid w:val="007B6CFE"/>
    <w:rsid w:val="007C0BC9"/>
    <w:rsid w:val="007C0C9F"/>
    <w:rsid w:val="007C0CFB"/>
    <w:rsid w:val="007C1924"/>
    <w:rsid w:val="007D0A67"/>
    <w:rsid w:val="007D0B73"/>
    <w:rsid w:val="007D18E6"/>
    <w:rsid w:val="007D1BEA"/>
    <w:rsid w:val="007D38C5"/>
    <w:rsid w:val="007D3C9D"/>
    <w:rsid w:val="007D4BB7"/>
    <w:rsid w:val="007D4C74"/>
    <w:rsid w:val="007D4D06"/>
    <w:rsid w:val="007D564E"/>
    <w:rsid w:val="007D5AF0"/>
    <w:rsid w:val="007D6035"/>
    <w:rsid w:val="007D6F55"/>
    <w:rsid w:val="007D71E6"/>
    <w:rsid w:val="007D7E67"/>
    <w:rsid w:val="007E25B3"/>
    <w:rsid w:val="007E36A2"/>
    <w:rsid w:val="007E6688"/>
    <w:rsid w:val="007E670D"/>
    <w:rsid w:val="007E6B4C"/>
    <w:rsid w:val="007E6C61"/>
    <w:rsid w:val="007E7754"/>
    <w:rsid w:val="007E7BA8"/>
    <w:rsid w:val="007F1EA7"/>
    <w:rsid w:val="007F2437"/>
    <w:rsid w:val="007F2BFA"/>
    <w:rsid w:val="007F3CE2"/>
    <w:rsid w:val="007F5C27"/>
    <w:rsid w:val="008000F6"/>
    <w:rsid w:val="00802941"/>
    <w:rsid w:val="0080516F"/>
    <w:rsid w:val="008055C6"/>
    <w:rsid w:val="00805A6A"/>
    <w:rsid w:val="00805C40"/>
    <w:rsid w:val="00812A78"/>
    <w:rsid w:val="00812B24"/>
    <w:rsid w:val="00812C12"/>
    <w:rsid w:val="008133C5"/>
    <w:rsid w:val="00813742"/>
    <w:rsid w:val="00814364"/>
    <w:rsid w:val="00814CEA"/>
    <w:rsid w:val="008178C0"/>
    <w:rsid w:val="00820511"/>
    <w:rsid w:val="00821546"/>
    <w:rsid w:val="0082185F"/>
    <w:rsid w:val="00822DC4"/>
    <w:rsid w:val="00823967"/>
    <w:rsid w:val="00824B97"/>
    <w:rsid w:val="00824F77"/>
    <w:rsid w:val="00825389"/>
    <w:rsid w:val="00825456"/>
    <w:rsid w:val="00826940"/>
    <w:rsid w:val="00832BF9"/>
    <w:rsid w:val="00833209"/>
    <w:rsid w:val="0083578A"/>
    <w:rsid w:val="00836C23"/>
    <w:rsid w:val="00836EDF"/>
    <w:rsid w:val="00837BCB"/>
    <w:rsid w:val="00841C01"/>
    <w:rsid w:val="0084493A"/>
    <w:rsid w:val="008453E7"/>
    <w:rsid w:val="008453EF"/>
    <w:rsid w:val="00845CF9"/>
    <w:rsid w:val="00846245"/>
    <w:rsid w:val="00851967"/>
    <w:rsid w:val="00851A2E"/>
    <w:rsid w:val="00854C26"/>
    <w:rsid w:val="008559AC"/>
    <w:rsid w:val="00856B2C"/>
    <w:rsid w:val="00856BA5"/>
    <w:rsid w:val="008619E3"/>
    <w:rsid w:val="00861D7F"/>
    <w:rsid w:val="008625DF"/>
    <w:rsid w:val="00863F6F"/>
    <w:rsid w:val="008644EC"/>
    <w:rsid w:val="00865072"/>
    <w:rsid w:val="00865791"/>
    <w:rsid w:val="00865B26"/>
    <w:rsid w:val="00865D0D"/>
    <w:rsid w:val="00866C73"/>
    <w:rsid w:val="00867504"/>
    <w:rsid w:val="00870B5F"/>
    <w:rsid w:val="00871AD2"/>
    <w:rsid w:val="00871E45"/>
    <w:rsid w:val="008729D9"/>
    <w:rsid w:val="008734E7"/>
    <w:rsid w:val="00873BC1"/>
    <w:rsid w:val="008749C1"/>
    <w:rsid w:val="008749F3"/>
    <w:rsid w:val="00874A2B"/>
    <w:rsid w:val="00875AC1"/>
    <w:rsid w:val="00877B5A"/>
    <w:rsid w:val="00877E09"/>
    <w:rsid w:val="00880813"/>
    <w:rsid w:val="00881DED"/>
    <w:rsid w:val="00881F08"/>
    <w:rsid w:val="00882CD4"/>
    <w:rsid w:val="00882FFC"/>
    <w:rsid w:val="00883B50"/>
    <w:rsid w:val="00884880"/>
    <w:rsid w:val="00884A42"/>
    <w:rsid w:val="00885130"/>
    <w:rsid w:val="00886417"/>
    <w:rsid w:val="0088690D"/>
    <w:rsid w:val="00886BD4"/>
    <w:rsid w:val="0088709E"/>
    <w:rsid w:val="00887F93"/>
    <w:rsid w:val="00891381"/>
    <w:rsid w:val="00893986"/>
    <w:rsid w:val="00893E26"/>
    <w:rsid w:val="00895DDF"/>
    <w:rsid w:val="008966ED"/>
    <w:rsid w:val="008A2075"/>
    <w:rsid w:val="008A2AF3"/>
    <w:rsid w:val="008A3076"/>
    <w:rsid w:val="008A32C7"/>
    <w:rsid w:val="008A5400"/>
    <w:rsid w:val="008A5AD2"/>
    <w:rsid w:val="008A5B88"/>
    <w:rsid w:val="008A6049"/>
    <w:rsid w:val="008A6834"/>
    <w:rsid w:val="008B006B"/>
    <w:rsid w:val="008B1410"/>
    <w:rsid w:val="008B14AB"/>
    <w:rsid w:val="008B20DA"/>
    <w:rsid w:val="008B284D"/>
    <w:rsid w:val="008B4162"/>
    <w:rsid w:val="008B488E"/>
    <w:rsid w:val="008B57C4"/>
    <w:rsid w:val="008B640A"/>
    <w:rsid w:val="008B79BC"/>
    <w:rsid w:val="008C185F"/>
    <w:rsid w:val="008C2681"/>
    <w:rsid w:val="008C3481"/>
    <w:rsid w:val="008C5843"/>
    <w:rsid w:val="008C6176"/>
    <w:rsid w:val="008C66FC"/>
    <w:rsid w:val="008C78D5"/>
    <w:rsid w:val="008D0ACC"/>
    <w:rsid w:val="008D2BF9"/>
    <w:rsid w:val="008D5159"/>
    <w:rsid w:val="008D5A4A"/>
    <w:rsid w:val="008D5C7B"/>
    <w:rsid w:val="008D5F5D"/>
    <w:rsid w:val="008D7CAB"/>
    <w:rsid w:val="008D7F4D"/>
    <w:rsid w:val="008E12A1"/>
    <w:rsid w:val="008E27B3"/>
    <w:rsid w:val="008E33B4"/>
    <w:rsid w:val="008E3567"/>
    <w:rsid w:val="008E3A3E"/>
    <w:rsid w:val="008E597B"/>
    <w:rsid w:val="008E719B"/>
    <w:rsid w:val="008E7B1D"/>
    <w:rsid w:val="008F16D9"/>
    <w:rsid w:val="008F2310"/>
    <w:rsid w:val="008F2BBC"/>
    <w:rsid w:val="008F42DC"/>
    <w:rsid w:val="008F618F"/>
    <w:rsid w:val="008F6B5B"/>
    <w:rsid w:val="008F7596"/>
    <w:rsid w:val="009008C5"/>
    <w:rsid w:val="00901116"/>
    <w:rsid w:val="00902591"/>
    <w:rsid w:val="009025BB"/>
    <w:rsid w:val="00905D7A"/>
    <w:rsid w:val="00906C25"/>
    <w:rsid w:val="00906FDE"/>
    <w:rsid w:val="00907E69"/>
    <w:rsid w:val="0091092A"/>
    <w:rsid w:val="00911AD8"/>
    <w:rsid w:val="0091631F"/>
    <w:rsid w:val="00916AB0"/>
    <w:rsid w:val="00921BEC"/>
    <w:rsid w:val="009221D5"/>
    <w:rsid w:val="00922E8E"/>
    <w:rsid w:val="00923CDC"/>
    <w:rsid w:val="00927B27"/>
    <w:rsid w:val="00930DE0"/>
    <w:rsid w:val="00931727"/>
    <w:rsid w:val="00932172"/>
    <w:rsid w:val="009323BD"/>
    <w:rsid w:val="00934170"/>
    <w:rsid w:val="009342FE"/>
    <w:rsid w:val="009345F1"/>
    <w:rsid w:val="00934798"/>
    <w:rsid w:val="0093487F"/>
    <w:rsid w:val="0093504E"/>
    <w:rsid w:val="00935506"/>
    <w:rsid w:val="00935A0E"/>
    <w:rsid w:val="00935A7F"/>
    <w:rsid w:val="00936014"/>
    <w:rsid w:val="00936151"/>
    <w:rsid w:val="00936632"/>
    <w:rsid w:val="00937C32"/>
    <w:rsid w:val="009428BB"/>
    <w:rsid w:val="0094362C"/>
    <w:rsid w:val="0094436C"/>
    <w:rsid w:val="00944522"/>
    <w:rsid w:val="009445A7"/>
    <w:rsid w:val="0094676C"/>
    <w:rsid w:val="00946F88"/>
    <w:rsid w:val="00950D16"/>
    <w:rsid w:val="00952121"/>
    <w:rsid w:val="009524B9"/>
    <w:rsid w:val="00954FEB"/>
    <w:rsid w:val="00961A71"/>
    <w:rsid w:val="00963567"/>
    <w:rsid w:val="00963732"/>
    <w:rsid w:val="00966244"/>
    <w:rsid w:val="0096677D"/>
    <w:rsid w:val="00966B07"/>
    <w:rsid w:val="009705D3"/>
    <w:rsid w:val="00970A71"/>
    <w:rsid w:val="009713CD"/>
    <w:rsid w:val="00972D11"/>
    <w:rsid w:val="00972E95"/>
    <w:rsid w:val="00972EAD"/>
    <w:rsid w:val="00972F52"/>
    <w:rsid w:val="00973844"/>
    <w:rsid w:val="00973B6B"/>
    <w:rsid w:val="00973F5A"/>
    <w:rsid w:val="00974211"/>
    <w:rsid w:val="00976369"/>
    <w:rsid w:val="00977DDB"/>
    <w:rsid w:val="0098029D"/>
    <w:rsid w:val="0098084A"/>
    <w:rsid w:val="00980E34"/>
    <w:rsid w:val="00980E99"/>
    <w:rsid w:val="00985A34"/>
    <w:rsid w:val="00986FF6"/>
    <w:rsid w:val="00987031"/>
    <w:rsid w:val="00992882"/>
    <w:rsid w:val="00993D4E"/>
    <w:rsid w:val="00993F02"/>
    <w:rsid w:val="00994662"/>
    <w:rsid w:val="00994883"/>
    <w:rsid w:val="00995D72"/>
    <w:rsid w:val="00996331"/>
    <w:rsid w:val="009966BC"/>
    <w:rsid w:val="00997A0C"/>
    <w:rsid w:val="00997BFD"/>
    <w:rsid w:val="009A0CA9"/>
    <w:rsid w:val="009A10E8"/>
    <w:rsid w:val="009A24ED"/>
    <w:rsid w:val="009A40A5"/>
    <w:rsid w:val="009A45A8"/>
    <w:rsid w:val="009A4A02"/>
    <w:rsid w:val="009A5523"/>
    <w:rsid w:val="009A588A"/>
    <w:rsid w:val="009A59B8"/>
    <w:rsid w:val="009A5AF7"/>
    <w:rsid w:val="009A6A52"/>
    <w:rsid w:val="009A6A6C"/>
    <w:rsid w:val="009A7F00"/>
    <w:rsid w:val="009B0159"/>
    <w:rsid w:val="009B1F20"/>
    <w:rsid w:val="009B2973"/>
    <w:rsid w:val="009B3783"/>
    <w:rsid w:val="009B3F1E"/>
    <w:rsid w:val="009B3F34"/>
    <w:rsid w:val="009B56E8"/>
    <w:rsid w:val="009B6620"/>
    <w:rsid w:val="009C0A13"/>
    <w:rsid w:val="009C1F77"/>
    <w:rsid w:val="009C2313"/>
    <w:rsid w:val="009C360F"/>
    <w:rsid w:val="009C5CE2"/>
    <w:rsid w:val="009C6BFC"/>
    <w:rsid w:val="009D0052"/>
    <w:rsid w:val="009D0512"/>
    <w:rsid w:val="009D0FA1"/>
    <w:rsid w:val="009D10EE"/>
    <w:rsid w:val="009D11D1"/>
    <w:rsid w:val="009D1687"/>
    <w:rsid w:val="009D1EB3"/>
    <w:rsid w:val="009D20C6"/>
    <w:rsid w:val="009D2D61"/>
    <w:rsid w:val="009D3F7A"/>
    <w:rsid w:val="009D4348"/>
    <w:rsid w:val="009D5679"/>
    <w:rsid w:val="009D6D55"/>
    <w:rsid w:val="009D72B0"/>
    <w:rsid w:val="009E1EAF"/>
    <w:rsid w:val="009E3AA5"/>
    <w:rsid w:val="009E4E7C"/>
    <w:rsid w:val="009E5FFA"/>
    <w:rsid w:val="009E6054"/>
    <w:rsid w:val="009E6F17"/>
    <w:rsid w:val="009F1890"/>
    <w:rsid w:val="009F2BEF"/>
    <w:rsid w:val="009F3607"/>
    <w:rsid w:val="009F49AF"/>
    <w:rsid w:val="009F5D64"/>
    <w:rsid w:val="009F7472"/>
    <w:rsid w:val="00A0164C"/>
    <w:rsid w:val="00A02B4C"/>
    <w:rsid w:val="00A04A7D"/>
    <w:rsid w:val="00A04BF0"/>
    <w:rsid w:val="00A05BF1"/>
    <w:rsid w:val="00A102EE"/>
    <w:rsid w:val="00A11046"/>
    <w:rsid w:val="00A12498"/>
    <w:rsid w:val="00A12B57"/>
    <w:rsid w:val="00A12BF3"/>
    <w:rsid w:val="00A14348"/>
    <w:rsid w:val="00A15924"/>
    <w:rsid w:val="00A15EB6"/>
    <w:rsid w:val="00A170CC"/>
    <w:rsid w:val="00A21116"/>
    <w:rsid w:val="00A2114A"/>
    <w:rsid w:val="00A21C7F"/>
    <w:rsid w:val="00A2378E"/>
    <w:rsid w:val="00A23D23"/>
    <w:rsid w:val="00A24577"/>
    <w:rsid w:val="00A24B5A"/>
    <w:rsid w:val="00A25AF9"/>
    <w:rsid w:val="00A25B5B"/>
    <w:rsid w:val="00A264AB"/>
    <w:rsid w:val="00A26A30"/>
    <w:rsid w:val="00A26AC6"/>
    <w:rsid w:val="00A27E38"/>
    <w:rsid w:val="00A31403"/>
    <w:rsid w:val="00A32568"/>
    <w:rsid w:val="00A358A8"/>
    <w:rsid w:val="00A37931"/>
    <w:rsid w:val="00A410A8"/>
    <w:rsid w:val="00A41280"/>
    <w:rsid w:val="00A43E8F"/>
    <w:rsid w:val="00A460B6"/>
    <w:rsid w:val="00A502F5"/>
    <w:rsid w:val="00A51A2D"/>
    <w:rsid w:val="00A52D72"/>
    <w:rsid w:val="00A52DF9"/>
    <w:rsid w:val="00A53C81"/>
    <w:rsid w:val="00A548E1"/>
    <w:rsid w:val="00A54DCB"/>
    <w:rsid w:val="00A55530"/>
    <w:rsid w:val="00A57887"/>
    <w:rsid w:val="00A602FA"/>
    <w:rsid w:val="00A6104E"/>
    <w:rsid w:val="00A63719"/>
    <w:rsid w:val="00A651D5"/>
    <w:rsid w:val="00A66314"/>
    <w:rsid w:val="00A6702F"/>
    <w:rsid w:val="00A70DC4"/>
    <w:rsid w:val="00A7268F"/>
    <w:rsid w:val="00A72F98"/>
    <w:rsid w:val="00A73DA9"/>
    <w:rsid w:val="00A74255"/>
    <w:rsid w:val="00A7435F"/>
    <w:rsid w:val="00A7474F"/>
    <w:rsid w:val="00A74BF3"/>
    <w:rsid w:val="00A74C2C"/>
    <w:rsid w:val="00A7557C"/>
    <w:rsid w:val="00A766C7"/>
    <w:rsid w:val="00A76D48"/>
    <w:rsid w:val="00A772EE"/>
    <w:rsid w:val="00A77306"/>
    <w:rsid w:val="00A77D79"/>
    <w:rsid w:val="00A77D8E"/>
    <w:rsid w:val="00A81059"/>
    <w:rsid w:val="00A813AC"/>
    <w:rsid w:val="00A82576"/>
    <w:rsid w:val="00A83A7D"/>
    <w:rsid w:val="00A8403B"/>
    <w:rsid w:val="00A851DC"/>
    <w:rsid w:val="00A852E7"/>
    <w:rsid w:val="00A85B69"/>
    <w:rsid w:val="00A86C52"/>
    <w:rsid w:val="00A86FB2"/>
    <w:rsid w:val="00A87489"/>
    <w:rsid w:val="00A90620"/>
    <w:rsid w:val="00A92132"/>
    <w:rsid w:val="00A94806"/>
    <w:rsid w:val="00A94846"/>
    <w:rsid w:val="00A94891"/>
    <w:rsid w:val="00A94A12"/>
    <w:rsid w:val="00A95386"/>
    <w:rsid w:val="00A96023"/>
    <w:rsid w:val="00A96B82"/>
    <w:rsid w:val="00A96F64"/>
    <w:rsid w:val="00A97610"/>
    <w:rsid w:val="00A9777C"/>
    <w:rsid w:val="00AA381C"/>
    <w:rsid w:val="00AA5471"/>
    <w:rsid w:val="00AA6AF8"/>
    <w:rsid w:val="00AB26C3"/>
    <w:rsid w:val="00AB2DF5"/>
    <w:rsid w:val="00AB31F4"/>
    <w:rsid w:val="00AB43D4"/>
    <w:rsid w:val="00AB4502"/>
    <w:rsid w:val="00AB4722"/>
    <w:rsid w:val="00AB5AF6"/>
    <w:rsid w:val="00AC12BA"/>
    <w:rsid w:val="00AC1E49"/>
    <w:rsid w:val="00AC2BDC"/>
    <w:rsid w:val="00AC35D4"/>
    <w:rsid w:val="00AC3BA5"/>
    <w:rsid w:val="00AC4927"/>
    <w:rsid w:val="00AC59CC"/>
    <w:rsid w:val="00AC612A"/>
    <w:rsid w:val="00AC75FE"/>
    <w:rsid w:val="00AC7C3B"/>
    <w:rsid w:val="00AD029D"/>
    <w:rsid w:val="00AD0A8C"/>
    <w:rsid w:val="00AD286B"/>
    <w:rsid w:val="00AD2F6D"/>
    <w:rsid w:val="00AD66DF"/>
    <w:rsid w:val="00AD6707"/>
    <w:rsid w:val="00AD788E"/>
    <w:rsid w:val="00AD7C4D"/>
    <w:rsid w:val="00AE100E"/>
    <w:rsid w:val="00AE105E"/>
    <w:rsid w:val="00AE1DA2"/>
    <w:rsid w:val="00AE1F74"/>
    <w:rsid w:val="00AE277C"/>
    <w:rsid w:val="00AE3B2E"/>
    <w:rsid w:val="00AE4782"/>
    <w:rsid w:val="00AE5706"/>
    <w:rsid w:val="00AE7A46"/>
    <w:rsid w:val="00AE7EBF"/>
    <w:rsid w:val="00AF22FF"/>
    <w:rsid w:val="00AF31FF"/>
    <w:rsid w:val="00AF3E7F"/>
    <w:rsid w:val="00AF4D6B"/>
    <w:rsid w:val="00AF5B26"/>
    <w:rsid w:val="00AF5BD0"/>
    <w:rsid w:val="00B0086C"/>
    <w:rsid w:val="00B02514"/>
    <w:rsid w:val="00B04FE9"/>
    <w:rsid w:val="00B0552E"/>
    <w:rsid w:val="00B07B08"/>
    <w:rsid w:val="00B1000A"/>
    <w:rsid w:val="00B100AC"/>
    <w:rsid w:val="00B11069"/>
    <w:rsid w:val="00B11B07"/>
    <w:rsid w:val="00B12A87"/>
    <w:rsid w:val="00B12B30"/>
    <w:rsid w:val="00B1600A"/>
    <w:rsid w:val="00B22A3A"/>
    <w:rsid w:val="00B2428A"/>
    <w:rsid w:val="00B247C2"/>
    <w:rsid w:val="00B25975"/>
    <w:rsid w:val="00B34C31"/>
    <w:rsid w:val="00B358F2"/>
    <w:rsid w:val="00B376BF"/>
    <w:rsid w:val="00B40D33"/>
    <w:rsid w:val="00B41BF1"/>
    <w:rsid w:val="00B42BCA"/>
    <w:rsid w:val="00B43125"/>
    <w:rsid w:val="00B44B2C"/>
    <w:rsid w:val="00B45948"/>
    <w:rsid w:val="00B50762"/>
    <w:rsid w:val="00B51D86"/>
    <w:rsid w:val="00B52C57"/>
    <w:rsid w:val="00B54471"/>
    <w:rsid w:val="00B5572F"/>
    <w:rsid w:val="00B55DF4"/>
    <w:rsid w:val="00B563CE"/>
    <w:rsid w:val="00B61A7E"/>
    <w:rsid w:val="00B627BB"/>
    <w:rsid w:val="00B636D1"/>
    <w:rsid w:val="00B67184"/>
    <w:rsid w:val="00B679A6"/>
    <w:rsid w:val="00B71620"/>
    <w:rsid w:val="00B7190D"/>
    <w:rsid w:val="00B7215E"/>
    <w:rsid w:val="00B72528"/>
    <w:rsid w:val="00B74E8B"/>
    <w:rsid w:val="00B7597B"/>
    <w:rsid w:val="00B807A4"/>
    <w:rsid w:val="00B80B99"/>
    <w:rsid w:val="00B81B83"/>
    <w:rsid w:val="00B83E84"/>
    <w:rsid w:val="00B84C6D"/>
    <w:rsid w:val="00B85D70"/>
    <w:rsid w:val="00B85ED7"/>
    <w:rsid w:val="00B864C4"/>
    <w:rsid w:val="00B86D3B"/>
    <w:rsid w:val="00B936DF"/>
    <w:rsid w:val="00B94A7E"/>
    <w:rsid w:val="00B95697"/>
    <w:rsid w:val="00B964B7"/>
    <w:rsid w:val="00B96CAD"/>
    <w:rsid w:val="00B97BDD"/>
    <w:rsid w:val="00B97C87"/>
    <w:rsid w:val="00BA3DBA"/>
    <w:rsid w:val="00BA7C57"/>
    <w:rsid w:val="00BB0AFF"/>
    <w:rsid w:val="00BB15A3"/>
    <w:rsid w:val="00BB1A4A"/>
    <w:rsid w:val="00BB589F"/>
    <w:rsid w:val="00BB5953"/>
    <w:rsid w:val="00BB796D"/>
    <w:rsid w:val="00BB7AC5"/>
    <w:rsid w:val="00BC0141"/>
    <w:rsid w:val="00BC2237"/>
    <w:rsid w:val="00BC2580"/>
    <w:rsid w:val="00BC3B0C"/>
    <w:rsid w:val="00BC4D2C"/>
    <w:rsid w:val="00BC5035"/>
    <w:rsid w:val="00BC5C81"/>
    <w:rsid w:val="00BC6301"/>
    <w:rsid w:val="00BC69A6"/>
    <w:rsid w:val="00BC74C9"/>
    <w:rsid w:val="00BD0C1B"/>
    <w:rsid w:val="00BD1A5A"/>
    <w:rsid w:val="00BD2336"/>
    <w:rsid w:val="00BD7334"/>
    <w:rsid w:val="00BE0551"/>
    <w:rsid w:val="00BE2712"/>
    <w:rsid w:val="00BE29A8"/>
    <w:rsid w:val="00BE5F39"/>
    <w:rsid w:val="00BE6043"/>
    <w:rsid w:val="00BE785C"/>
    <w:rsid w:val="00BF1CC9"/>
    <w:rsid w:val="00BF2C9F"/>
    <w:rsid w:val="00BF3E2C"/>
    <w:rsid w:val="00BF5689"/>
    <w:rsid w:val="00BF602E"/>
    <w:rsid w:val="00BF7331"/>
    <w:rsid w:val="00C005DD"/>
    <w:rsid w:val="00C00F18"/>
    <w:rsid w:val="00C0207A"/>
    <w:rsid w:val="00C02B80"/>
    <w:rsid w:val="00C02C7D"/>
    <w:rsid w:val="00C04303"/>
    <w:rsid w:val="00C05C44"/>
    <w:rsid w:val="00C068B4"/>
    <w:rsid w:val="00C06EC0"/>
    <w:rsid w:val="00C07568"/>
    <w:rsid w:val="00C10F14"/>
    <w:rsid w:val="00C10FBE"/>
    <w:rsid w:val="00C110BC"/>
    <w:rsid w:val="00C11890"/>
    <w:rsid w:val="00C137A2"/>
    <w:rsid w:val="00C138AF"/>
    <w:rsid w:val="00C151EA"/>
    <w:rsid w:val="00C16119"/>
    <w:rsid w:val="00C167B6"/>
    <w:rsid w:val="00C2051E"/>
    <w:rsid w:val="00C208B2"/>
    <w:rsid w:val="00C20B45"/>
    <w:rsid w:val="00C21A29"/>
    <w:rsid w:val="00C21A76"/>
    <w:rsid w:val="00C22483"/>
    <w:rsid w:val="00C23DE6"/>
    <w:rsid w:val="00C24305"/>
    <w:rsid w:val="00C2485E"/>
    <w:rsid w:val="00C2579E"/>
    <w:rsid w:val="00C26B89"/>
    <w:rsid w:val="00C27DDD"/>
    <w:rsid w:val="00C318C7"/>
    <w:rsid w:val="00C3418F"/>
    <w:rsid w:val="00C34D36"/>
    <w:rsid w:val="00C35681"/>
    <w:rsid w:val="00C35D60"/>
    <w:rsid w:val="00C36BB8"/>
    <w:rsid w:val="00C36CBF"/>
    <w:rsid w:val="00C37F37"/>
    <w:rsid w:val="00C417A9"/>
    <w:rsid w:val="00C42362"/>
    <w:rsid w:val="00C42D2D"/>
    <w:rsid w:val="00C44787"/>
    <w:rsid w:val="00C477F9"/>
    <w:rsid w:val="00C50343"/>
    <w:rsid w:val="00C509DD"/>
    <w:rsid w:val="00C50BD1"/>
    <w:rsid w:val="00C51153"/>
    <w:rsid w:val="00C51550"/>
    <w:rsid w:val="00C519FC"/>
    <w:rsid w:val="00C53316"/>
    <w:rsid w:val="00C549E4"/>
    <w:rsid w:val="00C54B03"/>
    <w:rsid w:val="00C54DDF"/>
    <w:rsid w:val="00C55327"/>
    <w:rsid w:val="00C55C8B"/>
    <w:rsid w:val="00C5777D"/>
    <w:rsid w:val="00C57B6C"/>
    <w:rsid w:val="00C60FBD"/>
    <w:rsid w:val="00C62D78"/>
    <w:rsid w:val="00C65AB2"/>
    <w:rsid w:val="00C67D53"/>
    <w:rsid w:val="00C708F2"/>
    <w:rsid w:val="00C7096D"/>
    <w:rsid w:val="00C709A2"/>
    <w:rsid w:val="00C717D8"/>
    <w:rsid w:val="00C71E41"/>
    <w:rsid w:val="00C7232C"/>
    <w:rsid w:val="00C74D83"/>
    <w:rsid w:val="00C7519A"/>
    <w:rsid w:val="00C75515"/>
    <w:rsid w:val="00C75560"/>
    <w:rsid w:val="00C75FC0"/>
    <w:rsid w:val="00C80A81"/>
    <w:rsid w:val="00C80B2D"/>
    <w:rsid w:val="00C80D55"/>
    <w:rsid w:val="00C80E5E"/>
    <w:rsid w:val="00C8114A"/>
    <w:rsid w:val="00C813E5"/>
    <w:rsid w:val="00C8324B"/>
    <w:rsid w:val="00C83B25"/>
    <w:rsid w:val="00C83B42"/>
    <w:rsid w:val="00C8418F"/>
    <w:rsid w:val="00C84782"/>
    <w:rsid w:val="00C852E6"/>
    <w:rsid w:val="00C86A8E"/>
    <w:rsid w:val="00C86C2B"/>
    <w:rsid w:val="00C878AC"/>
    <w:rsid w:val="00C87C4F"/>
    <w:rsid w:val="00C900B3"/>
    <w:rsid w:val="00C90693"/>
    <w:rsid w:val="00C9071E"/>
    <w:rsid w:val="00C933B5"/>
    <w:rsid w:val="00C93590"/>
    <w:rsid w:val="00C94239"/>
    <w:rsid w:val="00C942EE"/>
    <w:rsid w:val="00C947D6"/>
    <w:rsid w:val="00C9504C"/>
    <w:rsid w:val="00C95EAB"/>
    <w:rsid w:val="00C96958"/>
    <w:rsid w:val="00C96DFF"/>
    <w:rsid w:val="00C97D67"/>
    <w:rsid w:val="00CA0D1D"/>
    <w:rsid w:val="00CA2853"/>
    <w:rsid w:val="00CA5466"/>
    <w:rsid w:val="00CA59AB"/>
    <w:rsid w:val="00CA60EA"/>
    <w:rsid w:val="00CA616B"/>
    <w:rsid w:val="00CA6D35"/>
    <w:rsid w:val="00CA7390"/>
    <w:rsid w:val="00CA74DD"/>
    <w:rsid w:val="00CA7656"/>
    <w:rsid w:val="00CA782E"/>
    <w:rsid w:val="00CB0CA1"/>
    <w:rsid w:val="00CB0E86"/>
    <w:rsid w:val="00CB151C"/>
    <w:rsid w:val="00CB26E5"/>
    <w:rsid w:val="00CB4933"/>
    <w:rsid w:val="00CB6FFA"/>
    <w:rsid w:val="00CB76FD"/>
    <w:rsid w:val="00CC0601"/>
    <w:rsid w:val="00CC1D3F"/>
    <w:rsid w:val="00CC3290"/>
    <w:rsid w:val="00CC345F"/>
    <w:rsid w:val="00CC445F"/>
    <w:rsid w:val="00CC59ED"/>
    <w:rsid w:val="00CC64E7"/>
    <w:rsid w:val="00CC66C5"/>
    <w:rsid w:val="00CC7F2D"/>
    <w:rsid w:val="00CD02DC"/>
    <w:rsid w:val="00CD119F"/>
    <w:rsid w:val="00CD12B1"/>
    <w:rsid w:val="00CD3D76"/>
    <w:rsid w:val="00CD4068"/>
    <w:rsid w:val="00CD4517"/>
    <w:rsid w:val="00CD48A0"/>
    <w:rsid w:val="00CD4AB1"/>
    <w:rsid w:val="00CD4E9C"/>
    <w:rsid w:val="00CD6FC5"/>
    <w:rsid w:val="00CD731C"/>
    <w:rsid w:val="00CE0685"/>
    <w:rsid w:val="00CE4131"/>
    <w:rsid w:val="00CE5A06"/>
    <w:rsid w:val="00CE7620"/>
    <w:rsid w:val="00CE7A48"/>
    <w:rsid w:val="00CF04AB"/>
    <w:rsid w:val="00CF3241"/>
    <w:rsid w:val="00CF4093"/>
    <w:rsid w:val="00CF427A"/>
    <w:rsid w:val="00CF4F6B"/>
    <w:rsid w:val="00CF57D9"/>
    <w:rsid w:val="00CF6581"/>
    <w:rsid w:val="00CF6D9A"/>
    <w:rsid w:val="00CF71FF"/>
    <w:rsid w:val="00D00F26"/>
    <w:rsid w:val="00D01696"/>
    <w:rsid w:val="00D01960"/>
    <w:rsid w:val="00D0258A"/>
    <w:rsid w:val="00D0261D"/>
    <w:rsid w:val="00D0269E"/>
    <w:rsid w:val="00D043CA"/>
    <w:rsid w:val="00D05490"/>
    <w:rsid w:val="00D059C0"/>
    <w:rsid w:val="00D05ACF"/>
    <w:rsid w:val="00D05ED7"/>
    <w:rsid w:val="00D0630E"/>
    <w:rsid w:val="00D065B3"/>
    <w:rsid w:val="00D06AC8"/>
    <w:rsid w:val="00D06F5E"/>
    <w:rsid w:val="00D122DD"/>
    <w:rsid w:val="00D13410"/>
    <w:rsid w:val="00D141EF"/>
    <w:rsid w:val="00D15BB2"/>
    <w:rsid w:val="00D16CE2"/>
    <w:rsid w:val="00D175B6"/>
    <w:rsid w:val="00D17CEE"/>
    <w:rsid w:val="00D20655"/>
    <w:rsid w:val="00D212B0"/>
    <w:rsid w:val="00D22DEE"/>
    <w:rsid w:val="00D2364E"/>
    <w:rsid w:val="00D25DDE"/>
    <w:rsid w:val="00D26645"/>
    <w:rsid w:val="00D30D8F"/>
    <w:rsid w:val="00D31BD5"/>
    <w:rsid w:val="00D31E87"/>
    <w:rsid w:val="00D32CAE"/>
    <w:rsid w:val="00D33CCA"/>
    <w:rsid w:val="00D349D1"/>
    <w:rsid w:val="00D34D91"/>
    <w:rsid w:val="00D34FEC"/>
    <w:rsid w:val="00D365CD"/>
    <w:rsid w:val="00D378E9"/>
    <w:rsid w:val="00D37FBA"/>
    <w:rsid w:val="00D420D4"/>
    <w:rsid w:val="00D43956"/>
    <w:rsid w:val="00D44F30"/>
    <w:rsid w:val="00D450A4"/>
    <w:rsid w:val="00D46F2C"/>
    <w:rsid w:val="00D50162"/>
    <w:rsid w:val="00D51630"/>
    <w:rsid w:val="00D52338"/>
    <w:rsid w:val="00D53C3F"/>
    <w:rsid w:val="00D553DA"/>
    <w:rsid w:val="00D55625"/>
    <w:rsid w:val="00D61F1D"/>
    <w:rsid w:val="00D6233C"/>
    <w:rsid w:val="00D62EF9"/>
    <w:rsid w:val="00D6334D"/>
    <w:rsid w:val="00D67CF8"/>
    <w:rsid w:val="00D67E65"/>
    <w:rsid w:val="00D712B6"/>
    <w:rsid w:val="00D714FE"/>
    <w:rsid w:val="00D716EA"/>
    <w:rsid w:val="00D72BBC"/>
    <w:rsid w:val="00D73BBF"/>
    <w:rsid w:val="00D75432"/>
    <w:rsid w:val="00D75E00"/>
    <w:rsid w:val="00D75F84"/>
    <w:rsid w:val="00D769C6"/>
    <w:rsid w:val="00D76A98"/>
    <w:rsid w:val="00D77E2B"/>
    <w:rsid w:val="00D80998"/>
    <w:rsid w:val="00D82008"/>
    <w:rsid w:val="00D8256D"/>
    <w:rsid w:val="00D836E3"/>
    <w:rsid w:val="00D84BE6"/>
    <w:rsid w:val="00D870AF"/>
    <w:rsid w:val="00D879FD"/>
    <w:rsid w:val="00D87BF8"/>
    <w:rsid w:val="00D87C85"/>
    <w:rsid w:val="00D90710"/>
    <w:rsid w:val="00D91E69"/>
    <w:rsid w:val="00D9356B"/>
    <w:rsid w:val="00D97C79"/>
    <w:rsid w:val="00D97FAE"/>
    <w:rsid w:val="00DA0DB9"/>
    <w:rsid w:val="00DA167D"/>
    <w:rsid w:val="00DA203A"/>
    <w:rsid w:val="00DA32C0"/>
    <w:rsid w:val="00DA3463"/>
    <w:rsid w:val="00DA384B"/>
    <w:rsid w:val="00DA3DC0"/>
    <w:rsid w:val="00DA5D8B"/>
    <w:rsid w:val="00DA6D2A"/>
    <w:rsid w:val="00DB0B38"/>
    <w:rsid w:val="00DB1B48"/>
    <w:rsid w:val="00DB1F95"/>
    <w:rsid w:val="00DB26C6"/>
    <w:rsid w:val="00DB27BD"/>
    <w:rsid w:val="00DB3302"/>
    <w:rsid w:val="00DB36FB"/>
    <w:rsid w:val="00DB4038"/>
    <w:rsid w:val="00DB58EB"/>
    <w:rsid w:val="00DB62F2"/>
    <w:rsid w:val="00DC0772"/>
    <w:rsid w:val="00DC2AA0"/>
    <w:rsid w:val="00DC2B07"/>
    <w:rsid w:val="00DC482B"/>
    <w:rsid w:val="00DC49B5"/>
    <w:rsid w:val="00DC4CC0"/>
    <w:rsid w:val="00DC5BF2"/>
    <w:rsid w:val="00DC6C0A"/>
    <w:rsid w:val="00DD1D34"/>
    <w:rsid w:val="00DD1FF2"/>
    <w:rsid w:val="00DD2C33"/>
    <w:rsid w:val="00DD4A8D"/>
    <w:rsid w:val="00DD54A0"/>
    <w:rsid w:val="00DD6B0B"/>
    <w:rsid w:val="00DD7A23"/>
    <w:rsid w:val="00DE0F82"/>
    <w:rsid w:val="00DE1F7F"/>
    <w:rsid w:val="00DE315B"/>
    <w:rsid w:val="00DE3406"/>
    <w:rsid w:val="00DE3F1B"/>
    <w:rsid w:val="00DE63AD"/>
    <w:rsid w:val="00DE6848"/>
    <w:rsid w:val="00DF008D"/>
    <w:rsid w:val="00DF1C94"/>
    <w:rsid w:val="00DF1E00"/>
    <w:rsid w:val="00DF2753"/>
    <w:rsid w:val="00DF358B"/>
    <w:rsid w:val="00DF3795"/>
    <w:rsid w:val="00DF7697"/>
    <w:rsid w:val="00DF7F10"/>
    <w:rsid w:val="00E025BA"/>
    <w:rsid w:val="00E03DA2"/>
    <w:rsid w:val="00E049DD"/>
    <w:rsid w:val="00E0571E"/>
    <w:rsid w:val="00E05D3E"/>
    <w:rsid w:val="00E0664C"/>
    <w:rsid w:val="00E077E1"/>
    <w:rsid w:val="00E10779"/>
    <w:rsid w:val="00E1248B"/>
    <w:rsid w:val="00E12D28"/>
    <w:rsid w:val="00E15BE7"/>
    <w:rsid w:val="00E165DA"/>
    <w:rsid w:val="00E1749B"/>
    <w:rsid w:val="00E1755B"/>
    <w:rsid w:val="00E2151E"/>
    <w:rsid w:val="00E21B3B"/>
    <w:rsid w:val="00E22FB7"/>
    <w:rsid w:val="00E23B9E"/>
    <w:rsid w:val="00E249D5"/>
    <w:rsid w:val="00E25A24"/>
    <w:rsid w:val="00E26EF3"/>
    <w:rsid w:val="00E27384"/>
    <w:rsid w:val="00E27444"/>
    <w:rsid w:val="00E30482"/>
    <w:rsid w:val="00E327A7"/>
    <w:rsid w:val="00E32833"/>
    <w:rsid w:val="00E33A20"/>
    <w:rsid w:val="00E33C0C"/>
    <w:rsid w:val="00E375E1"/>
    <w:rsid w:val="00E376DB"/>
    <w:rsid w:val="00E37E70"/>
    <w:rsid w:val="00E40620"/>
    <w:rsid w:val="00E414FC"/>
    <w:rsid w:val="00E41FCC"/>
    <w:rsid w:val="00E421F3"/>
    <w:rsid w:val="00E437DC"/>
    <w:rsid w:val="00E43D27"/>
    <w:rsid w:val="00E4463B"/>
    <w:rsid w:val="00E468D1"/>
    <w:rsid w:val="00E50A65"/>
    <w:rsid w:val="00E50CB3"/>
    <w:rsid w:val="00E511C4"/>
    <w:rsid w:val="00E52D06"/>
    <w:rsid w:val="00E54A7E"/>
    <w:rsid w:val="00E5548D"/>
    <w:rsid w:val="00E60243"/>
    <w:rsid w:val="00E60D29"/>
    <w:rsid w:val="00E610B0"/>
    <w:rsid w:val="00E61E0C"/>
    <w:rsid w:val="00E641AB"/>
    <w:rsid w:val="00E64417"/>
    <w:rsid w:val="00E64A72"/>
    <w:rsid w:val="00E65F0A"/>
    <w:rsid w:val="00E673C6"/>
    <w:rsid w:val="00E67D9B"/>
    <w:rsid w:val="00E7084F"/>
    <w:rsid w:val="00E71487"/>
    <w:rsid w:val="00E7239B"/>
    <w:rsid w:val="00E72BC5"/>
    <w:rsid w:val="00E73C39"/>
    <w:rsid w:val="00E7515F"/>
    <w:rsid w:val="00E76905"/>
    <w:rsid w:val="00E76EFC"/>
    <w:rsid w:val="00E770F4"/>
    <w:rsid w:val="00E779E7"/>
    <w:rsid w:val="00E77E4C"/>
    <w:rsid w:val="00E8164E"/>
    <w:rsid w:val="00E8167A"/>
    <w:rsid w:val="00E82D0B"/>
    <w:rsid w:val="00E830B6"/>
    <w:rsid w:val="00E83FC6"/>
    <w:rsid w:val="00E84C78"/>
    <w:rsid w:val="00E85820"/>
    <w:rsid w:val="00E86361"/>
    <w:rsid w:val="00E87783"/>
    <w:rsid w:val="00E87E3F"/>
    <w:rsid w:val="00E907D5"/>
    <w:rsid w:val="00E91660"/>
    <w:rsid w:val="00E9171A"/>
    <w:rsid w:val="00E92636"/>
    <w:rsid w:val="00E931B4"/>
    <w:rsid w:val="00E933CB"/>
    <w:rsid w:val="00E94300"/>
    <w:rsid w:val="00E94530"/>
    <w:rsid w:val="00E946B4"/>
    <w:rsid w:val="00E95F70"/>
    <w:rsid w:val="00E960C9"/>
    <w:rsid w:val="00EA0121"/>
    <w:rsid w:val="00EA19CA"/>
    <w:rsid w:val="00EA1AFE"/>
    <w:rsid w:val="00EA306B"/>
    <w:rsid w:val="00EA3969"/>
    <w:rsid w:val="00EA3976"/>
    <w:rsid w:val="00EA4704"/>
    <w:rsid w:val="00EB006A"/>
    <w:rsid w:val="00EB1452"/>
    <w:rsid w:val="00EB1BB6"/>
    <w:rsid w:val="00EB1C4E"/>
    <w:rsid w:val="00EB486B"/>
    <w:rsid w:val="00EB677F"/>
    <w:rsid w:val="00EB6F2E"/>
    <w:rsid w:val="00EB76A2"/>
    <w:rsid w:val="00EB7ABA"/>
    <w:rsid w:val="00EB7BEB"/>
    <w:rsid w:val="00EC099B"/>
    <w:rsid w:val="00EC0E6B"/>
    <w:rsid w:val="00EC200E"/>
    <w:rsid w:val="00EC2674"/>
    <w:rsid w:val="00EC37FA"/>
    <w:rsid w:val="00EC58BD"/>
    <w:rsid w:val="00EC648B"/>
    <w:rsid w:val="00EC6678"/>
    <w:rsid w:val="00EC7BFC"/>
    <w:rsid w:val="00ED0B39"/>
    <w:rsid w:val="00ED0FCD"/>
    <w:rsid w:val="00ED1C01"/>
    <w:rsid w:val="00ED1DAE"/>
    <w:rsid w:val="00ED5153"/>
    <w:rsid w:val="00ED55DA"/>
    <w:rsid w:val="00ED5E7C"/>
    <w:rsid w:val="00ED67BA"/>
    <w:rsid w:val="00ED7F72"/>
    <w:rsid w:val="00EE0615"/>
    <w:rsid w:val="00EE1198"/>
    <w:rsid w:val="00EE2427"/>
    <w:rsid w:val="00EE2762"/>
    <w:rsid w:val="00EE287C"/>
    <w:rsid w:val="00EE33E5"/>
    <w:rsid w:val="00EE3503"/>
    <w:rsid w:val="00EE36D4"/>
    <w:rsid w:val="00EE47C9"/>
    <w:rsid w:val="00EE50F4"/>
    <w:rsid w:val="00EE694A"/>
    <w:rsid w:val="00EE7248"/>
    <w:rsid w:val="00EF0BFA"/>
    <w:rsid w:val="00EF1A1B"/>
    <w:rsid w:val="00EF1A6E"/>
    <w:rsid w:val="00EF2887"/>
    <w:rsid w:val="00EF31DA"/>
    <w:rsid w:val="00EF4115"/>
    <w:rsid w:val="00EF58CA"/>
    <w:rsid w:val="00EF5D22"/>
    <w:rsid w:val="00EF5E60"/>
    <w:rsid w:val="00EF6461"/>
    <w:rsid w:val="00EF6750"/>
    <w:rsid w:val="00F000FB"/>
    <w:rsid w:val="00F02E4A"/>
    <w:rsid w:val="00F03216"/>
    <w:rsid w:val="00F04A16"/>
    <w:rsid w:val="00F05E73"/>
    <w:rsid w:val="00F073E9"/>
    <w:rsid w:val="00F074C0"/>
    <w:rsid w:val="00F07E5B"/>
    <w:rsid w:val="00F106AE"/>
    <w:rsid w:val="00F11278"/>
    <w:rsid w:val="00F12534"/>
    <w:rsid w:val="00F1532B"/>
    <w:rsid w:val="00F158B8"/>
    <w:rsid w:val="00F1634C"/>
    <w:rsid w:val="00F20554"/>
    <w:rsid w:val="00F2106C"/>
    <w:rsid w:val="00F21B08"/>
    <w:rsid w:val="00F21DBB"/>
    <w:rsid w:val="00F220E7"/>
    <w:rsid w:val="00F241D5"/>
    <w:rsid w:val="00F2520A"/>
    <w:rsid w:val="00F32B39"/>
    <w:rsid w:val="00F33E70"/>
    <w:rsid w:val="00F40D48"/>
    <w:rsid w:val="00F416C5"/>
    <w:rsid w:val="00F43180"/>
    <w:rsid w:val="00F446FA"/>
    <w:rsid w:val="00F475AE"/>
    <w:rsid w:val="00F47C8C"/>
    <w:rsid w:val="00F47EED"/>
    <w:rsid w:val="00F509CB"/>
    <w:rsid w:val="00F50F9A"/>
    <w:rsid w:val="00F51AC8"/>
    <w:rsid w:val="00F53E77"/>
    <w:rsid w:val="00F541A9"/>
    <w:rsid w:val="00F541C3"/>
    <w:rsid w:val="00F54E01"/>
    <w:rsid w:val="00F55B14"/>
    <w:rsid w:val="00F55C6F"/>
    <w:rsid w:val="00F56A42"/>
    <w:rsid w:val="00F6245F"/>
    <w:rsid w:val="00F638A1"/>
    <w:rsid w:val="00F64CDA"/>
    <w:rsid w:val="00F650DB"/>
    <w:rsid w:val="00F65EDE"/>
    <w:rsid w:val="00F706CF"/>
    <w:rsid w:val="00F70A1F"/>
    <w:rsid w:val="00F718F5"/>
    <w:rsid w:val="00F719E9"/>
    <w:rsid w:val="00F71FF4"/>
    <w:rsid w:val="00F7216E"/>
    <w:rsid w:val="00F72D49"/>
    <w:rsid w:val="00F73A4F"/>
    <w:rsid w:val="00F747AB"/>
    <w:rsid w:val="00F75B4E"/>
    <w:rsid w:val="00F81856"/>
    <w:rsid w:val="00F8195F"/>
    <w:rsid w:val="00F835A9"/>
    <w:rsid w:val="00F839D5"/>
    <w:rsid w:val="00F85D09"/>
    <w:rsid w:val="00F86920"/>
    <w:rsid w:val="00F86BDC"/>
    <w:rsid w:val="00F876D0"/>
    <w:rsid w:val="00F87E72"/>
    <w:rsid w:val="00F91765"/>
    <w:rsid w:val="00F942BA"/>
    <w:rsid w:val="00F9505E"/>
    <w:rsid w:val="00F953C1"/>
    <w:rsid w:val="00F96138"/>
    <w:rsid w:val="00F966DA"/>
    <w:rsid w:val="00FA0150"/>
    <w:rsid w:val="00FA027F"/>
    <w:rsid w:val="00FA1779"/>
    <w:rsid w:val="00FA36B9"/>
    <w:rsid w:val="00FA38AD"/>
    <w:rsid w:val="00FA3FC4"/>
    <w:rsid w:val="00FA49C5"/>
    <w:rsid w:val="00FA4BF6"/>
    <w:rsid w:val="00FA773B"/>
    <w:rsid w:val="00FB0607"/>
    <w:rsid w:val="00FB119A"/>
    <w:rsid w:val="00FB1D55"/>
    <w:rsid w:val="00FB2D2B"/>
    <w:rsid w:val="00FB4932"/>
    <w:rsid w:val="00FB62DB"/>
    <w:rsid w:val="00FB6A9B"/>
    <w:rsid w:val="00FB73ED"/>
    <w:rsid w:val="00FB7A01"/>
    <w:rsid w:val="00FB7F9F"/>
    <w:rsid w:val="00FC0422"/>
    <w:rsid w:val="00FC089D"/>
    <w:rsid w:val="00FC2013"/>
    <w:rsid w:val="00FC367B"/>
    <w:rsid w:val="00FC49D6"/>
    <w:rsid w:val="00FC4C06"/>
    <w:rsid w:val="00FC4EA6"/>
    <w:rsid w:val="00FC6804"/>
    <w:rsid w:val="00FC6F1B"/>
    <w:rsid w:val="00FD5794"/>
    <w:rsid w:val="00FD57AD"/>
    <w:rsid w:val="00FD589E"/>
    <w:rsid w:val="00FD60AB"/>
    <w:rsid w:val="00FD6462"/>
    <w:rsid w:val="00FD6CF0"/>
    <w:rsid w:val="00FD702B"/>
    <w:rsid w:val="00FD7711"/>
    <w:rsid w:val="00FD7C3A"/>
    <w:rsid w:val="00FD7FEB"/>
    <w:rsid w:val="00FE0465"/>
    <w:rsid w:val="00FE04A4"/>
    <w:rsid w:val="00FE073A"/>
    <w:rsid w:val="00FE3159"/>
    <w:rsid w:val="00FE3B11"/>
    <w:rsid w:val="00FE519C"/>
    <w:rsid w:val="00FE5292"/>
    <w:rsid w:val="00FE52DB"/>
    <w:rsid w:val="00FE5AF3"/>
    <w:rsid w:val="00FE62DE"/>
    <w:rsid w:val="00FE7E39"/>
    <w:rsid w:val="00FF069E"/>
    <w:rsid w:val="00FF088F"/>
    <w:rsid w:val="00FF3901"/>
    <w:rsid w:val="00FF4944"/>
    <w:rsid w:val="00FF545E"/>
    <w:rsid w:val="00FF5940"/>
    <w:rsid w:val="00FF6D3F"/>
    <w:rsid w:val="00FF796B"/>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96BF3"/>
  <w15:chartTrackingRefBased/>
  <w15:docId w15:val="{6854F96D-5B48-4391-B3B4-71FFC91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AD7"/>
    <w:pPr>
      <w:spacing w:after="280" w:line="276" w:lineRule="auto"/>
    </w:pPr>
    <w:rPr>
      <w:sz w:val="24"/>
    </w:rPr>
  </w:style>
  <w:style w:type="paragraph" w:styleId="Heading1">
    <w:name w:val="heading 1"/>
    <w:basedOn w:val="Normal"/>
    <w:next w:val="Normal"/>
    <w:link w:val="Heading1Char"/>
    <w:uiPriority w:val="9"/>
    <w:qFormat/>
    <w:rsid w:val="004175E5"/>
    <w:pPr>
      <w:keepNext/>
      <w:keepLines/>
      <w:spacing w:before="200" w:after="80" w:line="240" w:lineRule="auto"/>
      <w:outlineLvl w:val="0"/>
    </w:pPr>
    <w:rPr>
      <w:rFonts w:ascii="Bahnschrift" w:eastAsiaTheme="majorEastAsia" w:hAnsi="Bahnschrift" w:cstheme="majorBidi"/>
      <w:color w:val="5991B3"/>
      <w:sz w:val="44"/>
      <w:szCs w:val="40"/>
    </w:rPr>
  </w:style>
  <w:style w:type="paragraph" w:styleId="Heading2">
    <w:name w:val="heading 2"/>
    <w:basedOn w:val="Normal"/>
    <w:next w:val="Normal"/>
    <w:link w:val="Heading2Char"/>
    <w:uiPriority w:val="9"/>
    <w:unhideWhenUsed/>
    <w:qFormat/>
    <w:rsid w:val="00F56A42"/>
    <w:pPr>
      <w:keepNext/>
      <w:keepLines/>
      <w:spacing w:after="40"/>
      <w:outlineLvl w:val="1"/>
    </w:pPr>
    <w:rPr>
      <w:rFonts w:asciiTheme="majorHAnsi" w:eastAsiaTheme="majorEastAsia" w:hAnsiTheme="majorHAnsi" w:cstheme="majorBidi"/>
      <w:b/>
      <w:color w:val="376079"/>
      <w:sz w:val="28"/>
      <w:szCs w:val="32"/>
    </w:rPr>
  </w:style>
  <w:style w:type="paragraph" w:styleId="Heading3">
    <w:name w:val="heading 3"/>
    <w:basedOn w:val="Normal"/>
    <w:next w:val="Normal"/>
    <w:link w:val="Heading3Char"/>
    <w:uiPriority w:val="9"/>
    <w:semiHidden/>
    <w:unhideWhenUsed/>
    <w:rsid w:val="00174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5E5"/>
    <w:rPr>
      <w:rFonts w:ascii="Bahnschrift" w:eastAsiaTheme="majorEastAsia" w:hAnsi="Bahnschrift" w:cstheme="majorBidi"/>
      <w:color w:val="5991B3"/>
      <w:sz w:val="44"/>
      <w:szCs w:val="40"/>
    </w:rPr>
  </w:style>
  <w:style w:type="character" w:customStyle="1" w:styleId="Heading2Char">
    <w:name w:val="Heading 2 Char"/>
    <w:basedOn w:val="DefaultParagraphFont"/>
    <w:link w:val="Heading2"/>
    <w:uiPriority w:val="9"/>
    <w:rsid w:val="00F56A42"/>
    <w:rPr>
      <w:rFonts w:asciiTheme="majorHAnsi" w:eastAsiaTheme="majorEastAsia" w:hAnsiTheme="majorHAnsi" w:cstheme="majorBidi"/>
      <w:b/>
      <w:color w:val="376079"/>
      <w:sz w:val="28"/>
      <w:szCs w:val="32"/>
    </w:rPr>
  </w:style>
  <w:style w:type="character" w:customStyle="1" w:styleId="Heading3Char">
    <w:name w:val="Heading 3 Char"/>
    <w:basedOn w:val="DefaultParagraphFont"/>
    <w:link w:val="Heading3"/>
    <w:uiPriority w:val="9"/>
    <w:semiHidden/>
    <w:rsid w:val="00174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1B5"/>
    <w:rPr>
      <w:rFonts w:eastAsiaTheme="majorEastAsia" w:cstheme="majorBidi"/>
      <w:color w:val="272727" w:themeColor="text1" w:themeTint="D8"/>
    </w:rPr>
  </w:style>
  <w:style w:type="paragraph" w:styleId="Title">
    <w:name w:val="Title"/>
    <w:basedOn w:val="Normal"/>
    <w:next w:val="Normal"/>
    <w:link w:val="TitleChar"/>
    <w:uiPriority w:val="10"/>
    <w:rsid w:val="00174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74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1741B5"/>
    <w:pPr>
      <w:spacing w:before="160"/>
      <w:jc w:val="center"/>
    </w:pPr>
    <w:rPr>
      <w:i/>
      <w:iCs/>
      <w:color w:val="404040" w:themeColor="text1" w:themeTint="BF"/>
    </w:rPr>
  </w:style>
  <w:style w:type="character" w:customStyle="1" w:styleId="QuoteChar">
    <w:name w:val="Quote Char"/>
    <w:basedOn w:val="DefaultParagraphFont"/>
    <w:link w:val="Quote"/>
    <w:uiPriority w:val="29"/>
    <w:rsid w:val="001741B5"/>
    <w:rPr>
      <w:i/>
      <w:iCs/>
      <w:color w:val="404040" w:themeColor="text1" w:themeTint="BF"/>
    </w:rPr>
  </w:style>
  <w:style w:type="paragraph" w:styleId="ListParagraph">
    <w:name w:val="List Paragraph"/>
    <w:basedOn w:val="Normal"/>
    <w:link w:val="ListParagraphChar"/>
    <w:uiPriority w:val="34"/>
    <w:qFormat/>
    <w:rsid w:val="00D91E69"/>
    <w:pPr>
      <w:numPr>
        <w:numId w:val="1"/>
      </w:numPr>
      <w:spacing w:before="80" w:after="40"/>
    </w:pPr>
  </w:style>
  <w:style w:type="character" w:styleId="IntenseEmphasis">
    <w:name w:val="Intense Emphasis"/>
    <w:basedOn w:val="DefaultParagraphFont"/>
    <w:uiPriority w:val="21"/>
    <w:rsid w:val="001741B5"/>
    <w:rPr>
      <w:i/>
      <w:iCs/>
      <w:color w:val="0F4761" w:themeColor="accent1" w:themeShade="BF"/>
    </w:rPr>
  </w:style>
  <w:style w:type="paragraph" w:styleId="IntenseQuote">
    <w:name w:val="Intense Quote"/>
    <w:basedOn w:val="Normal"/>
    <w:next w:val="Normal"/>
    <w:link w:val="IntenseQuoteChar"/>
    <w:uiPriority w:val="30"/>
    <w:rsid w:val="00174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1B5"/>
    <w:rPr>
      <w:i/>
      <w:iCs/>
      <w:color w:val="0F4761" w:themeColor="accent1" w:themeShade="BF"/>
    </w:rPr>
  </w:style>
  <w:style w:type="character" w:styleId="IntenseReference">
    <w:name w:val="Intense Reference"/>
    <w:basedOn w:val="DefaultParagraphFont"/>
    <w:uiPriority w:val="32"/>
    <w:rsid w:val="001741B5"/>
    <w:rPr>
      <w:b/>
      <w:bCs/>
      <w:smallCaps/>
      <w:color w:val="0F4761" w:themeColor="accent1" w:themeShade="BF"/>
      <w:spacing w:val="5"/>
    </w:rPr>
  </w:style>
  <w:style w:type="paragraph" w:styleId="Header">
    <w:name w:val="header"/>
    <w:basedOn w:val="Normal"/>
    <w:link w:val="HeaderChar"/>
    <w:uiPriority w:val="99"/>
    <w:unhideWhenUsed/>
    <w:rsid w:val="00174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1B5"/>
  </w:style>
  <w:style w:type="paragraph" w:styleId="Footer">
    <w:name w:val="footer"/>
    <w:basedOn w:val="Normal"/>
    <w:link w:val="FooterChar"/>
    <w:uiPriority w:val="99"/>
    <w:unhideWhenUsed/>
    <w:rsid w:val="00174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1B5"/>
  </w:style>
  <w:style w:type="paragraph" w:styleId="NoSpacing">
    <w:name w:val="No Spacing"/>
    <w:uiPriority w:val="1"/>
    <w:qFormat/>
    <w:rsid w:val="00353AD7"/>
    <w:pPr>
      <w:spacing w:after="0" w:line="276" w:lineRule="auto"/>
    </w:pPr>
    <w:rPr>
      <w:sz w:val="24"/>
    </w:rPr>
  </w:style>
  <w:style w:type="paragraph" w:customStyle="1" w:styleId="CalloutBox">
    <w:name w:val="CalloutBox"/>
    <w:basedOn w:val="Normal"/>
    <w:link w:val="CalloutBoxChar"/>
    <w:qFormat/>
    <w:rsid w:val="00AB5AF6"/>
    <w:pPr>
      <w:pBdr>
        <w:top w:val="single" w:sz="48" w:space="1" w:color="5991B3"/>
        <w:left w:val="single" w:sz="48" w:space="4" w:color="5991B3"/>
        <w:bottom w:val="single" w:sz="48" w:space="1" w:color="5991B3"/>
        <w:right w:val="single" w:sz="48" w:space="4" w:color="5991B3"/>
      </w:pBdr>
      <w:shd w:val="clear" w:color="auto" w:fill="5991B3"/>
      <w:jc w:val="center"/>
    </w:pPr>
    <w:rPr>
      <w:b/>
      <w:bCs/>
      <w:color w:val="FFFFFF" w:themeColor="background1"/>
    </w:rPr>
  </w:style>
  <w:style w:type="character" w:customStyle="1" w:styleId="CalloutBoxChar">
    <w:name w:val="CalloutBox Char"/>
    <w:basedOn w:val="DefaultParagraphFont"/>
    <w:link w:val="CalloutBox"/>
    <w:rsid w:val="00AB5AF6"/>
    <w:rPr>
      <w:b/>
      <w:bCs/>
      <w:color w:val="FFFFFF" w:themeColor="background1"/>
      <w:sz w:val="24"/>
      <w:shd w:val="clear" w:color="auto" w:fill="5991B3"/>
    </w:rPr>
  </w:style>
  <w:style w:type="paragraph" w:customStyle="1" w:styleId="RecipeTitle">
    <w:name w:val="RecipeTitle"/>
    <w:basedOn w:val="Heading1"/>
    <w:link w:val="RecipeTitleChar"/>
    <w:qFormat/>
    <w:rsid w:val="001B0F7F"/>
    <w:rPr>
      <w:color w:val="auto"/>
    </w:rPr>
  </w:style>
  <w:style w:type="character" w:customStyle="1" w:styleId="RecipeTitleChar">
    <w:name w:val="RecipeTitle Char"/>
    <w:basedOn w:val="Heading1Char"/>
    <w:link w:val="RecipeTitle"/>
    <w:rsid w:val="001B0F7F"/>
    <w:rPr>
      <w:rFonts w:ascii="Bahnschrift" w:eastAsiaTheme="majorEastAsia" w:hAnsi="Bahnschrift" w:cstheme="majorBidi"/>
      <w:color w:val="5991B3"/>
      <w:sz w:val="48"/>
      <w:szCs w:val="40"/>
    </w:rPr>
  </w:style>
  <w:style w:type="paragraph" w:customStyle="1" w:styleId="RecipeServingsLine">
    <w:name w:val="RecipeServingsLine"/>
    <w:basedOn w:val="Normal"/>
    <w:link w:val="RecipeServingsLineChar"/>
    <w:qFormat/>
    <w:rsid w:val="00C50BD1"/>
    <w:pPr>
      <w:spacing w:after="0"/>
    </w:pPr>
    <w:rPr>
      <w:sz w:val="20"/>
      <w:szCs w:val="20"/>
    </w:rPr>
  </w:style>
  <w:style w:type="character" w:customStyle="1" w:styleId="RecipeServingsLineChar">
    <w:name w:val="RecipeServingsLine Char"/>
    <w:basedOn w:val="DefaultParagraphFont"/>
    <w:link w:val="RecipeServingsLine"/>
    <w:rsid w:val="00C50BD1"/>
    <w:rPr>
      <w:sz w:val="20"/>
      <w:szCs w:val="20"/>
    </w:rPr>
  </w:style>
  <w:style w:type="paragraph" w:customStyle="1" w:styleId="CopyrightDisclaimer">
    <w:name w:val="CopyrightDisclaimer"/>
    <w:basedOn w:val="RecipeServingsLine"/>
    <w:link w:val="CopyrightDisclaimerChar"/>
    <w:qFormat/>
    <w:rsid w:val="0058221A"/>
    <w:pPr>
      <w:spacing w:line="240" w:lineRule="auto"/>
    </w:pPr>
  </w:style>
  <w:style w:type="character" w:customStyle="1" w:styleId="CopyrightDisclaimerChar">
    <w:name w:val="CopyrightDisclaimer Char"/>
    <w:basedOn w:val="RecipeServingsLineChar"/>
    <w:link w:val="CopyrightDisclaimer"/>
    <w:rsid w:val="0058221A"/>
    <w:rPr>
      <w:sz w:val="20"/>
      <w:szCs w:val="20"/>
    </w:rPr>
  </w:style>
  <w:style w:type="paragraph" w:customStyle="1" w:styleId="NutritionalInfoHeading">
    <w:name w:val="Nutritional Info Heading"/>
    <w:basedOn w:val="Heading2"/>
    <w:link w:val="NutritionalInfoHeadingChar"/>
    <w:qFormat/>
    <w:rsid w:val="00BF602E"/>
    <w:pPr>
      <w:pBdr>
        <w:top w:val="single" w:sz="24" w:space="1" w:color="5991B3"/>
        <w:left w:val="single" w:sz="24" w:space="4" w:color="5991B3"/>
        <w:bottom w:val="single" w:sz="24" w:space="1" w:color="5991B3"/>
        <w:right w:val="single" w:sz="24" w:space="4" w:color="5991B3"/>
      </w:pBdr>
      <w:shd w:val="clear" w:color="auto" w:fill="5991B3"/>
      <w:spacing w:before="240"/>
    </w:pPr>
    <w:rPr>
      <w:color w:val="FFFFFF" w:themeColor="background1"/>
    </w:rPr>
  </w:style>
  <w:style w:type="character" w:customStyle="1" w:styleId="NutritionalInfoHeadingChar">
    <w:name w:val="Nutritional Info Heading Char"/>
    <w:basedOn w:val="Heading2Char"/>
    <w:link w:val="NutritionalInfoHeading"/>
    <w:rsid w:val="00BF602E"/>
    <w:rPr>
      <w:rFonts w:asciiTheme="majorHAnsi" w:eastAsiaTheme="majorEastAsia" w:hAnsiTheme="majorHAnsi" w:cstheme="majorBidi"/>
      <w:b/>
      <w:color w:val="FFFFFF" w:themeColor="background1"/>
      <w:sz w:val="28"/>
      <w:szCs w:val="32"/>
      <w:shd w:val="clear" w:color="auto" w:fill="5991B3"/>
    </w:rPr>
  </w:style>
  <w:style w:type="paragraph" w:customStyle="1" w:styleId="NutritionalInfo">
    <w:name w:val="Nutritional Info"/>
    <w:basedOn w:val="Heading2"/>
    <w:link w:val="NutritionalInfoChar"/>
    <w:qFormat/>
    <w:rsid w:val="00786F9B"/>
    <w:pPr>
      <w:pBdr>
        <w:top w:val="single" w:sz="2" w:space="6" w:color="auto"/>
        <w:bottom w:val="single" w:sz="2" w:space="6" w:color="auto"/>
      </w:pBdr>
      <w:tabs>
        <w:tab w:val="left" w:pos="2520"/>
      </w:tabs>
      <w:spacing w:before="120" w:after="280"/>
      <w:contextualSpacing/>
    </w:pPr>
    <w:rPr>
      <w:b w:val="0"/>
      <w:color w:val="auto"/>
      <w:sz w:val="24"/>
    </w:rPr>
  </w:style>
  <w:style w:type="character" w:customStyle="1" w:styleId="NutritionalInfoChar">
    <w:name w:val="Nutritional Info Char"/>
    <w:basedOn w:val="Heading2Char"/>
    <w:link w:val="NutritionalInfo"/>
    <w:rsid w:val="00786F9B"/>
    <w:rPr>
      <w:rFonts w:asciiTheme="majorHAnsi" w:eastAsiaTheme="majorEastAsia" w:hAnsiTheme="majorHAnsi" w:cstheme="majorBidi"/>
      <w:b w:val="0"/>
      <w:color w:val="23628D"/>
      <w:sz w:val="24"/>
      <w:szCs w:val="32"/>
    </w:rPr>
  </w:style>
  <w:style w:type="paragraph" w:customStyle="1" w:styleId="NumberList">
    <w:name w:val="Number List"/>
    <w:basedOn w:val="ListParagraph"/>
    <w:link w:val="NumberListChar"/>
    <w:qFormat/>
    <w:rsid w:val="008C78D5"/>
    <w:pPr>
      <w:numPr>
        <w:numId w:val="2"/>
      </w:numPr>
    </w:pPr>
  </w:style>
  <w:style w:type="character" w:customStyle="1" w:styleId="ListParagraphChar">
    <w:name w:val="List Paragraph Char"/>
    <w:basedOn w:val="DefaultParagraphFont"/>
    <w:link w:val="ListParagraph"/>
    <w:uiPriority w:val="34"/>
    <w:rsid w:val="00D91E69"/>
    <w:rPr>
      <w:sz w:val="24"/>
    </w:rPr>
  </w:style>
  <w:style w:type="character" w:customStyle="1" w:styleId="NumberListChar">
    <w:name w:val="Number List Char"/>
    <w:basedOn w:val="ListParagraphChar"/>
    <w:link w:val="NumberList"/>
    <w:rsid w:val="008C78D5"/>
    <w:rPr>
      <w:sz w:val="24"/>
    </w:rPr>
  </w:style>
  <w:style w:type="character" w:styleId="Hyperlink">
    <w:name w:val="Hyperlink"/>
    <w:basedOn w:val="DefaultParagraphFont"/>
    <w:uiPriority w:val="99"/>
    <w:unhideWhenUsed/>
    <w:rsid w:val="0048642D"/>
    <w:rPr>
      <w:color w:val="467886" w:themeColor="hyperlink"/>
      <w:u w:val="single"/>
    </w:rPr>
  </w:style>
  <w:style w:type="character" w:styleId="UnresolvedMention">
    <w:name w:val="Unresolved Mention"/>
    <w:basedOn w:val="DefaultParagraphFont"/>
    <w:uiPriority w:val="99"/>
    <w:semiHidden/>
    <w:unhideWhenUsed/>
    <w:rsid w:val="0048642D"/>
    <w:rPr>
      <w:color w:val="605E5C"/>
      <w:shd w:val="clear" w:color="auto" w:fill="E1DFDD"/>
    </w:rPr>
  </w:style>
  <w:style w:type="paragraph" w:styleId="Revision">
    <w:name w:val="Revision"/>
    <w:hidden/>
    <w:uiPriority w:val="99"/>
    <w:semiHidden/>
    <w:rsid w:val="00A94806"/>
    <w:pPr>
      <w:spacing w:after="0" w:line="240" w:lineRule="auto"/>
    </w:pPr>
    <w:rPr>
      <w:sz w:val="24"/>
    </w:rPr>
  </w:style>
  <w:style w:type="character" w:styleId="FollowedHyperlink">
    <w:name w:val="FollowedHyperlink"/>
    <w:basedOn w:val="DefaultParagraphFont"/>
    <w:uiPriority w:val="99"/>
    <w:semiHidden/>
    <w:unhideWhenUsed/>
    <w:rsid w:val="00EB6F2E"/>
    <w:rPr>
      <w:color w:val="96607D" w:themeColor="followedHyperlink"/>
      <w:u w:val="single"/>
    </w:rPr>
  </w:style>
  <w:style w:type="character" w:customStyle="1" w:styleId="ParagraphBasicChar">
    <w:name w:val="Paragraph Basic Char"/>
    <w:basedOn w:val="DefaultParagraphFont"/>
    <w:link w:val="ParagraphBasic"/>
    <w:locked/>
    <w:rsid w:val="00BB589F"/>
    <w:rPr>
      <w:rFonts w:ascii="Trebuchet MS" w:hAnsi="Trebuchet MS" w:cs="Times New Roman"/>
    </w:rPr>
  </w:style>
  <w:style w:type="paragraph" w:customStyle="1" w:styleId="ParagraphBasic">
    <w:name w:val="Paragraph Basic"/>
    <w:link w:val="ParagraphBasicChar"/>
    <w:qFormat/>
    <w:rsid w:val="00BB589F"/>
    <w:pPr>
      <w:spacing w:after="240" w:line="256" w:lineRule="auto"/>
    </w:pPr>
    <w:rPr>
      <w:rFonts w:ascii="Trebuchet MS" w:hAnsi="Trebuchet MS" w:cs="Times New Roman"/>
    </w:rPr>
  </w:style>
  <w:style w:type="paragraph" w:customStyle="1" w:styleId="fielditem">
    <w:name w:val="field__item"/>
    <w:basedOn w:val="Normal"/>
    <w:rsid w:val="00FD6CF0"/>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notes">
    <w:name w:val="notes"/>
    <w:basedOn w:val="DefaultParagraphFont"/>
    <w:rsid w:val="00FD6CF0"/>
  </w:style>
  <w:style w:type="character" w:styleId="CommentReference">
    <w:name w:val="annotation reference"/>
    <w:basedOn w:val="DefaultParagraphFont"/>
    <w:uiPriority w:val="99"/>
    <w:semiHidden/>
    <w:unhideWhenUsed/>
    <w:rsid w:val="00363029"/>
    <w:rPr>
      <w:sz w:val="16"/>
      <w:szCs w:val="16"/>
    </w:rPr>
  </w:style>
  <w:style w:type="paragraph" w:styleId="CommentText">
    <w:name w:val="annotation text"/>
    <w:basedOn w:val="Normal"/>
    <w:link w:val="CommentTextChar"/>
    <w:uiPriority w:val="99"/>
    <w:unhideWhenUsed/>
    <w:rsid w:val="00363029"/>
    <w:pPr>
      <w:spacing w:line="240" w:lineRule="auto"/>
    </w:pPr>
    <w:rPr>
      <w:sz w:val="20"/>
      <w:szCs w:val="20"/>
    </w:rPr>
  </w:style>
  <w:style w:type="character" w:customStyle="1" w:styleId="CommentTextChar">
    <w:name w:val="Comment Text Char"/>
    <w:basedOn w:val="DefaultParagraphFont"/>
    <w:link w:val="CommentText"/>
    <w:uiPriority w:val="99"/>
    <w:rsid w:val="00363029"/>
    <w:rPr>
      <w:sz w:val="20"/>
      <w:szCs w:val="20"/>
    </w:rPr>
  </w:style>
  <w:style w:type="paragraph" w:styleId="CommentSubject">
    <w:name w:val="annotation subject"/>
    <w:basedOn w:val="CommentText"/>
    <w:next w:val="CommentText"/>
    <w:link w:val="CommentSubjectChar"/>
    <w:uiPriority w:val="99"/>
    <w:semiHidden/>
    <w:unhideWhenUsed/>
    <w:rsid w:val="00363029"/>
    <w:rPr>
      <w:b/>
      <w:bCs/>
    </w:rPr>
  </w:style>
  <w:style w:type="character" w:customStyle="1" w:styleId="CommentSubjectChar">
    <w:name w:val="Comment Subject Char"/>
    <w:basedOn w:val="CommentTextChar"/>
    <w:link w:val="CommentSubject"/>
    <w:uiPriority w:val="99"/>
    <w:semiHidden/>
    <w:rsid w:val="00363029"/>
    <w:rPr>
      <w:b/>
      <w:bCs/>
      <w:sz w:val="20"/>
      <w:szCs w:val="20"/>
    </w:rPr>
  </w:style>
  <w:style w:type="character" w:customStyle="1" w:styleId="BList1Char">
    <w:name w:val="BList 1 Char"/>
    <w:basedOn w:val="DefaultParagraphFont"/>
    <w:link w:val="BList1"/>
    <w:locked/>
    <w:rsid w:val="00097438"/>
    <w:rPr>
      <w:rFonts w:ascii="Trebuchet MS" w:hAnsi="Trebuchet MS" w:cs="Times New Roman"/>
    </w:rPr>
  </w:style>
  <w:style w:type="paragraph" w:customStyle="1" w:styleId="BList1">
    <w:name w:val="BList 1"/>
    <w:basedOn w:val="Normal"/>
    <w:link w:val="BList1Char"/>
    <w:qFormat/>
    <w:rsid w:val="00097438"/>
    <w:pPr>
      <w:numPr>
        <w:numId w:val="12"/>
      </w:numPr>
      <w:spacing w:after="120" w:line="256" w:lineRule="auto"/>
    </w:pPr>
    <w:rPr>
      <w:rFonts w:ascii="Trebuchet MS" w:hAnsi="Trebuchet MS" w:cs="Times New Roman"/>
      <w:sz w:val="22"/>
    </w:rPr>
  </w:style>
  <w:style w:type="character" w:styleId="Strong">
    <w:name w:val="Strong"/>
    <w:basedOn w:val="DefaultParagraphFont"/>
    <w:uiPriority w:val="22"/>
    <w:qFormat/>
    <w:rsid w:val="003D32FA"/>
    <w:rPr>
      <w:b/>
      <w:bCs/>
    </w:rPr>
  </w:style>
  <w:style w:type="character" w:styleId="Emphasis">
    <w:name w:val="Emphasis"/>
    <w:basedOn w:val="DefaultParagraphFont"/>
    <w:uiPriority w:val="20"/>
    <w:qFormat/>
    <w:rsid w:val="006F7B71"/>
    <w:rPr>
      <w:i/>
      <w:iCs/>
    </w:rPr>
  </w:style>
  <w:style w:type="paragraph" w:customStyle="1" w:styleId="Bullet-List">
    <w:name w:val="Bullet-List"/>
    <w:basedOn w:val="ListParagraph"/>
    <w:link w:val="Bullet-ListChar"/>
    <w:qFormat/>
    <w:rsid w:val="00D13410"/>
    <w:pPr>
      <w:numPr>
        <w:numId w:val="33"/>
      </w:numPr>
      <w:spacing w:before="0" w:after="111" w:line="240" w:lineRule="auto"/>
    </w:pPr>
    <w:rPr>
      <w:rFonts w:cstheme="majorHAnsi"/>
      <w:noProof/>
      <w:kern w:val="0"/>
      <w14:ligatures w14:val="none"/>
    </w:rPr>
  </w:style>
  <w:style w:type="character" w:customStyle="1" w:styleId="Bullet-ListChar">
    <w:name w:val="Bullet-List Char"/>
    <w:basedOn w:val="ListParagraphChar"/>
    <w:link w:val="Bullet-List"/>
    <w:rsid w:val="00D13410"/>
    <w:rPr>
      <w:rFonts w:cstheme="majorHAnsi"/>
      <w:noProof/>
      <w:kern w:val="0"/>
      <w:sz w:val="24"/>
      <w14:ligatures w14:val="none"/>
    </w:rPr>
  </w:style>
  <w:style w:type="paragraph" w:customStyle="1" w:styleId="RecipeBasic">
    <w:name w:val="Recipe Basic"/>
    <w:basedOn w:val="Normal"/>
    <w:link w:val="RecipeBasicChar"/>
    <w:qFormat/>
    <w:rsid w:val="00CA7656"/>
    <w:pPr>
      <w:spacing w:after="60" w:line="259" w:lineRule="auto"/>
    </w:pPr>
    <w:rPr>
      <w:rFonts w:ascii="Trebuchet MS" w:hAnsi="Trebuchet MS"/>
      <w:kern w:val="0"/>
      <w:sz w:val="20"/>
      <w14:ligatures w14:val="none"/>
    </w:rPr>
  </w:style>
  <w:style w:type="character" w:customStyle="1" w:styleId="RecipeBasicChar">
    <w:name w:val="Recipe Basic Char"/>
    <w:basedOn w:val="DefaultParagraphFont"/>
    <w:link w:val="RecipeBasic"/>
    <w:rsid w:val="00CA7656"/>
    <w:rPr>
      <w:rFonts w:ascii="Trebuchet MS" w:hAnsi="Trebuchet MS"/>
      <w:kern w:val="0"/>
      <w:sz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A66-C661-49BC-82F4-1B00E71C22A2}">
  <ds:schemaRefs>
    <ds:schemaRef ds:uri="http://schemas.openxmlformats.org/officeDocument/2006/bibliography"/>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Picozzi, Victoria (MMA)</cp:lastModifiedBy>
  <cp:revision>3</cp:revision>
  <dcterms:created xsi:type="dcterms:W3CDTF">2026-05-14T12:53:00Z</dcterms:created>
  <dcterms:modified xsi:type="dcterms:W3CDTF">2026-05-2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86481-cdc0-4434-a77d-5bfe0ce0c902</vt:lpwstr>
  </property>
  <property fmtid="{D5CDD505-2E9C-101B-9397-08002B2CF9AE}" pid="3" name="MSIP_Label_38f1469a-2c2a-4aee-b92b-090d4c5468ff_Enabled">
    <vt:lpwstr>true</vt:lpwstr>
  </property>
  <property fmtid="{D5CDD505-2E9C-101B-9397-08002B2CF9AE}" pid="4" name="MSIP_Label_38f1469a-2c2a-4aee-b92b-090d4c5468ff_SetDate">
    <vt:lpwstr>2026-05-20T20:44:03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3643079b-92b3-45e8-b428-09053c43def2</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